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598C5" w14:textId="0794770F" w:rsidR="00BD4F54" w:rsidRPr="00C42AB7" w:rsidRDefault="00E83477" w:rsidP="00C42AB7">
      <w:pPr>
        <w:spacing w:line="240" w:lineRule="auto"/>
        <w:rPr>
          <w:i/>
          <w:iCs/>
          <w:sz w:val="24"/>
          <w:szCs w:val="24"/>
        </w:rPr>
      </w:pPr>
      <w:r w:rsidRPr="00C42AB7">
        <w:rPr>
          <w:i/>
          <w:iCs/>
          <w:noProof/>
          <w:sz w:val="24"/>
          <w:szCs w:val="24"/>
        </w:rPr>
        <mc:AlternateContent>
          <mc:Choice Requires="wpg">
            <w:drawing>
              <wp:anchor distT="0" distB="365760" distL="114300" distR="114300" simplePos="0" relativeHeight="251658240" behindDoc="0" locked="0" layoutInCell="1" allowOverlap="1" wp14:anchorId="62BBA8B7" wp14:editId="42E708C0">
                <wp:simplePos x="0" y="0"/>
                <wp:positionH relativeFrom="page">
                  <wp:posOffset>475615</wp:posOffset>
                </wp:positionH>
                <wp:positionV relativeFrom="page">
                  <wp:posOffset>419100</wp:posOffset>
                </wp:positionV>
                <wp:extent cx="6821424" cy="1316736"/>
                <wp:effectExtent l="0" t="0" r="0" b="17145"/>
                <wp:wrapSquare wrapText="bothSides"/>
                <wp:docPr id="8" name="Group 8"/>
                <wp:cNvGraphicFramePr/>
                <a:graphic xmlns:a="http://schemas.openxmlformats.org/drawingml/2006/main">
                  <a:graphicData uri="http://schemas.microsoft.com/office/word/2010/wordprocessingGroup">
                    <wpg:wgp>
                      <wpg:cNvGrpSpPr/>
                      <wpg:grpSpPr>
                        <a:xfrm>
                          <a:off x="0" y="0"/>
                          <a:ext cx="6821424" cy="1316736"/>
                          <a:chOff x="0" y="-1"/>
                          <a:chExt cx="6822440" cy="1211665"/>
                        </a:xfrm>
                      </wpg:grpSpPr>
                      <wps:wsp>
                        <wps:cNvPr id="307" name="Text Box 2"/>
                        <wps:cNvSpPr txBox="1">
                          <a:spLocks noChangeArrowheads="1"/>
                        </wps:cNvSpPr>
                        <wps:spPr bwMode="auto">
                          <a:xfrm>
                            <a:off x="0" y="-1"/>
                            <a:ext cx="6804403" cy="1211665"/>
                          </a:xfrm>
                          <a:prstGeom prst="rect">
                            <a:avLst/>
                          </a:prstGeom>
                          <a:solidFill>
                            <a:schemeClr val="bg1">
                              <a:lumMod val="85000"/>
                            </a:schemeClr>
                          </a:solidFill>
                          <a:ln w="9525">
                            <a:solidFill>
                              <a:schemeClr val="bg1">
                                <a:lumMod val="85000"/>
                              </a:schemeClr>
                            </a:solidFill>
                            <a:miter lim="800000"/>
                            <a:headEnd/>
                            <a:tailEnd/>
                          </a:ln>
                        </wps:spPr>
                        <wps:txbx>
                          <w:txbxContent>
                            <w:p w14:paraId="69887FC3" w14:textId="77777777" w:rsidR="00E944D6" w:rsidRDefault="00E944D6" w:rsidP="00E83477"/>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49A596C" w14:textId="77777777" w:rsidR="00E944D6" w:rsidRDefault="00E944D6" w:rsidP="00E8347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54832" w14:textId="7B30B166" w:rsidR="00E944D6" w:rsidRPr="00EC2910" w:rsidRDefault="00E944D6" w:rsidP="00E83477">
                              <w:pPr>
                                <w:jc w:val="right"/>
                                <w:rPr>
                                  <w:rFonts w:ascii="Century Gothic" w:hAnsi="Century Gothic"/>
                                  <w:b/>
                                  <w:sz w:val="26"/>
                                  <w:szCs w:val="26"/>
                                </w:rPr>
                              </w:pPr>
                              <w:r>
                                <w:rPr>
                                  <w:rFonts w:ascii="Century Gothic" w:hAnsi="Century Gothic"/>
                                  <w:b/>
                                  <w:sz w:val="26"/>
                                  <w:szCs w:val="26"/>
                                </w:rPr>
                                <w:t>Worship Resources for a National E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BBA8B7" id="Group 8" o:spid="_x0000_s1026" style="position:absolute;margin-left:37.45pt;margin-top:33pt;width:537.1pt;height:103.7pt;z-index:251658240;mso-wrap-distance-bottom:28.8pt;mso-position-horizontal-relative:page;mso-position-vertical-relative:page;mso-width-relative:margin;mso-height-relative:margin" coordorigin="" coordsize="68224,12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">
                <v:shapetype id="_x0000_t202" coordsize="21600,21600" o:spt="202" path="m,l,21600r21600,l21600,xe">
                  <v:stroke joinstyle="miter"/>
                  <v:path gradientshapeok="t" o:connecttype="rect"/>
                </v:shapetype>
                <v:shape id="Text Box 2" o:spid="_x0000_s1027" type="#_x0000_t202" style="position:absolute;width:68044;height:12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69887FC3" w14:textId="77777777" w:rsidR="00E944D6" w:rsidRDefault="00E944D6" w:rsidP="00E83477"/>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49A596C" w14:textId="77777777" w:rsidR="00E944D6" w:rsidRDefault="00E944D6" w:rsidP="00E8347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2"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20654832" w14:textId="7B30B166" w:rsidR="00E944D6" w:rsidRPr="00EC2910" w:rsidRDefault="00E944D6" w:rsidP="00E83477">
                        <w:pPr>
                          <w:jc w:val="right"/>
                          <w:rPr>
                            <w:rFonts w:ascii="Century Gothic" w:hAnsi="Century Gothic"/>
                            <w:b/>
                            <w:sz w:val="26"/>
                            <w:szCs w:val="26"/>
                          </w:rPr>
                        </w:pPr>
                        <w:r>
                          <w:rPr>
                            <w:rFonts w:ascii="Century Gothic" w:hAnsi="Century Gothic"/>
                            <w:b/>
                            <w:sz w:val="26"/>
                            <w:szCs w:val="26"/>
                          </w:rPr>
                          <w:t>Worship Resources for a National Election</w:t>
                        </w:r>
                      </w:p>
                    </w:txbxContent>
                  </v:textbox>
                </v:shape>
                <w10:wrap type="square" anchorx="page" anchory="page"/>
              </v:group>
            </w:pict>
          </mc:Fallback>
        </mc:AlternateContent>
      </w:r>
      <w:r w:rsidR="00BD4F54" w:rsidRPr="00C42AB7">
        <w:rPr>
          <w:i/>
          <w:iCs/>
          <w:sz w:val="24"/>
          <w:szCs w:val="24"/>
        </w:rPr>
        <w:t xml:space="preserve">This resource is provided to assist congregations in this time surrounding a national election. </w:t>
      </w:r>
      <w:r w:rsidR="00582135" w:rsidRPr="00C42AB7">
        <w:rPr>
          <w:i/>
          <w:iCs/>
          <w:sz w:val="24"/>
          <w:szCs w:val="24"/>
        </w:rPr>
        <w:t xml:space="preserve">The </w:t>
      </w:r>
      <w:r w:rsidR="007E4046" w:rsidRPr="00C42AB7">
        <w:rPr>
          <w:i/>
          <w:iCs/>
          <w:sz w:val="24"/>
          <w:szCs w:val="24"/>
        </w:rPr>
        <w:t>readings,</w:t>
      </w:r>
      <w:r w:rsidR="00582135" w:rsidRPr="00C42AB7">
        <w:rPr>
          <w:i/>
          <w:iCs/>
          <w:sz w:val="24"/>
          <w:szCs w:val="24"/>
        </w:rPr>
        <w:t xml:space="preserve"> prayers, and</w:t>
      </w:r>
      <w:r w:rsidR="00582135" w:rsidRPr="00C42AB7" w:rsidDel="008C00D3">
        <w:rPr>
          <w:i/>
          <w:iCs/>
          <w:sz w:val="24"/>
          <w:szCs w:val="24"/>
        </w:rPr>
        <w:t xml:space="preserve"> </w:t>
      </w:r>
      <w:r w:rsidR="00567938" w:rsidRPr="00C42AB7">
        <w:rPr>
          <w:i/>
          <w:iCs/>
          <w:sz w:val="24"/>
          <w:szCs w:val="24"/>
        </w:rPr>
        <w:t>assembly song</w:t>
      </w:r>
      <w:r w:rsidR="00582135" w:rsidRPr="00C42AB7">
        <w:rPr>
          <w:i/>
          <w:iCs/>
          <w:sz w:val="24"/>
          <w:szCs w:val="24"/>
        </w:rPr>
        <w:t xml:space="preserve"> suggestions could be used in settings such as </w:t>
      </w:r>
      <w:r w:rsidR="008B69E6" w:rsidRPr="00C42AB7">
        <w:rPr>
          <w:i/>
          <w:iCs/>
          <w:sz w:val="24"/>
          <w:szCs w:val="24"/>
        </w:rPr>
        <w:t xml:space="preserve">prayer vigils, as part of Morning </w:t>
      </w:r>
      <w:r w:rsidR="00601197" w:rsidRPr="00C42AB7">
        <w:rPr>
          <w:i/>
          <w:iCs/>
          <w:sz w:val="24"/>
          <w:szCs w:val="24"/>
        </w:rPr>
        <w:t xml:space="preserve">or </w:t>
      </w:r>
      <w:r w:rsidR="008B69E6" w:rsidRPr="00C42AB7">
        <w:rPr>
          <w:i/>
          <w:iCs/>
          <w:sz w:val="24"/>
          <w:szCs w:val="24"/>
        </w:rPr>
        <w:t xml:space="preserve">Evening Prayer, as part of regular weekly worship in the weeks </w:t>
      </w:r>
      <w:r w:rsidR="00A54FD0" w:rsidRPr="00C42AB7">
        <w:rPr>
          <w:i/>
          <w:iCs/>
          <w:sz w:val="24"/>
          <w:szCs w:val="24"/>
        </w:rPr>
        <w:t>preceding</w:t>
      </w:r>
      <w:r w:rsidR="008B69E6" w:rsidRPr="00C42AB7">
        <w:rPr>
          <w:i/>
          <w:iCs/>
          <w:sz w:val="24"/>
          <w:szCs w:val="24"/>
        </w:rPr>
        <w:t xml:space="preserve"> or following </w:t>
      </w:r>
      <w:r w:rsidR="00B75CE4" w:rsidRPr="00C42AB7">
        <w:rPr>
          <w:i/>
          <w:iCs/>
          <w:sz w:val="24"/>
          <w:szCs w:val="24"/>
        </w:rPr>
        <w:t xml:space="preserve">an </w:t>
      </w:r>
      <w:r w:rsidR="008B69E6" w:rsidRPr="00C42AB7">
        <w:rPr>
          <w:i/>
          <w:iCs/>
          <w:sz w:val="24"/>
          <w:szCs w:val="24"/>
        </w:rPr>
        <w:t>election</w:t>
      </w:r>
      <w:r w:rsidR="00555A16" w:rsidRPr="00C42AB7">
        <w:rPr>
          <w:i/>
          <w:iCs/>
          <w:sz w:val="24"/>
          <w:szCs w:val="24"/>
        </w:rPr>
        <w:t>, or devotions at home or in other settings.</w:t>
      </w:r>
    </w:p>
    <w:p w14:paraId="463FAB5F" w14:textId="3A550C8F" w:rsidR="004759A3" w:rsidRPr="00A321C9" w:rsidRDefault="004759A3" w:rsidP="00C42AB7">
      <w:pPr>
        <w:spacing w:line="240" w:lineRule="auto"/>
      </w:pPr>
    </w:p>
    <w:p w14:paraId="6BCF8E82" w14:textId="77777777" w:rsidR="000D75EC" w:rsidRPr="00A321C9" w:rsidRDefault="000D75EC" w:rsidP="00C42AB7">
      <w:pPr>
        <w:spacing w:line="240" w:lineRule="auto"/>
      </w:pPr>
    </w:p>
    <w:p w14:paraId="06D000C1" w14:textId="1D504D9C" w:rsidR="00D22596" w:rsidRPr="00FF5ED5" w:rsidRDefault="005B145A" w:rsidP="00C42AB7">
      <w:pPr>
        <w:spacing w:line="240" w:lineRule="auto"/>
        <w:rPr>
          <w:rFonts w:ascii="Century Gothic" w:hAnsi="Century Gothic"/>
          <w:b/>
          <w:bCs/>
          <w:sz w:val="26"/>
          <w:szCs w:val="26"/>
        </w:rPr>
      </w:pPr>
      <w:r w:rsidRPr="00FF5ED5">
        <w:rPr>
          <w:rFonts w:ascii="Century Gothic" w:hAnsi="Century Gothic"/>
          <w:b/>
          <w:bCs/>
          <w:sz w:val="26"/>
          <w:szCs w:val="26"/>
        </w:rPr>
        <w:t>Readings</w:t>
      </w:r>
    </w:p>
    <w:p w14:paraId="267B1799" w14:textId="1C31BA07" w:rsidR="002C6CC8" w:rsidRDefault="0068219A" w:rsidP="00C42AB7">
      <w:pPr>
        <w:spacing w:line="240" w:lineRule="auto"/>
        <w:rPr>
          <w:i/>
          <w:iCs/>
          <w:sz w:val="24"/>
          <w:szCs w:val="24"/>
        </w:rPr>
      </w:pPr>
      <w:r>
        <w:rPr>
          <w:i/>
          <w:iCs/>
          <w:sz w:val="24"/>
          <w:szCs w:val="24"/>
        </w:rPr>
        <w:t xml:space="preserve">Below are several </w:t>
      </w:r>
      <w:r w:rsidR="00341BBE">
        <w:rPr>
          <w:i/>
          <w:iCs/>
          <w:sz w:val="24"/>
          <w:szCs w:val="24"/>
        </w:rPr>
        <w:t>scripture suggestions that may guide your planning.</w:t>
      </w:r>
    </w:p>
    <w:p w14:paraId="690A37C0" w14:textId="4809BE68" w:rsidR="00C63E0A" w:rsidRPr="00A321C9" w:rsidRDefault="00C63E0A" w:rsidP="00C42AB7">
      <w:pPr>
        <w:spacing w:line="240" w:lineRule="auto"/>
      </w:pPr>
    </w:p>
    <w:p w14:paraId="7EC81D95" w14:textId="77777777" w:rsidR="001F48EC" w:rsidRPr="00FA38F3" w:rsidRDefault="001F48EC" w:rsidP="00C42AB7">
      <w:pPr>
        <w:spacing w:line="240" w:lineRule="auto"/>
        <w:rPr>
          <w:sz w:val="24"/>
          <w:szCs w:val="24"/>
        </w:rPr>
      </w:pPr>
      <w:r w:rsidRPr="00FA38F3">
        <w:rPr>
          <w:sz w:val="24"/>
          <w:szCs w:val="24"/>
        </w:rPr>
        <w:t>Psalm 46</w:t>
      </w:r>
    </w:p>
    <w:p w14:paraId="5E23CDF8" w14:textId="77777777" w:rsidR="001F48EC" w:rsidRPr="00FA38F3" w:rsidRDefault="001F48EC" w:rsidP="00C42AB7">
      <w:pPr>
        <w:spacing w:line="240" w:lineRule="auto"/>
        <w:rPr>
          <w:sz w:val="24"/>
          <w:szCs w:val="24"/>
        </w:rPr>
      </w:pPr>
      <w:r w:rsidRPr="00FA38F3">
        <w:rPr>
          <w:sz w:val="24"/>
          <w:szCs w:val="24"/>
        </w:rPr>
        <w:t>Psalm 90</w:t>
      </w:r>
    </w:p>
    <w:p w14:paraId="1EA19237" w14:textId="0988F17C" w:rsidR="001F48EC" w:rsidRPr="00C42AB7" w:rsidRDefault="001F48EC" w:rsidP="00C42AB7">
      <w:pPr>
        <w:spacing w:line="240" w:lineRule="auto"/>
        <w:rPr>
          <w:sz w:val="24"/>
          <w:szCs w:val="24"/>
        </w:rPr>
      </w:pPr>
      <w:r w:rsidRPr="00FA38F3">
        <w:rPr>
          <w:sz w:val="24"/>
          <w:szCs w:val="24"/>
        </w:rPr>
        <w:t>Is</w:t>
      </w:r>
      <w:r w:rsidR="00E01DFC">
        <w:rPr>
          <w:sz w:val="24"/>
          <w:szCs w:val="24"/>
        </w:rPr>
        <w:t>aiah</w:t>
      </w:r>
      <w:r w:rsidRPr="00FA38F3">
        <w:rPr>
          <w:sz w:val="24"/>
          <w:szCs w:val="24"/>
        </w:rPr>
        <w:t xml:space="preserve"> 41:</w:t>
      </w:r>
      <w:r w:rsidR="052DABEC" w:rsidRPr="00FA38F3">
        <w:rPr>
          <w:sz w:val="24"/>
          <w:szCs w:val="24"/>
        </w:rPr>
        <w:t>9b-10</w:t>
      </w:r>
    </w:p>
    <w:p w14:paraId="377309C5" w14:textId="311BEC70" w:rsidR="001F48EC" w:rsidRPr="00C42AB7" w:rsidRDefault="00E01DFC" w:rsidP="00C42AB7">
      <w:pPr>
        <w:spacing w:line="240" w:lineRule="auto"/>
        <w:rPr>
          <w:sz w:val="24"/>
          <w:szCs w:val="24"/>
        </w:rPr>
      </w:pPr>
      <w:r w:rsidRPr="00FA38F3">
        <w:rPr>
          <w:sz w:val="24"/>
          <w:szCs w:val="24"/>
        </w:rPr>
        <w:t>Is</w:t>
      </w:r>
      <w:r>
        <w:rPr>
          <w:sz w:val="24"/>
          <w:szCs w:val="24"/>
        </w:rPr>
        <w:t>aiah</w:t>
      </w:r>
      <w:r w:rsidR="001F48EC" w:rsidRPr="00C42AB7">
        <w:rPr>
          <w:sz w:val="24"/>
          <w:szCs w:val="24"/>
        </w:rPr>
        <w:t xml:space="preserve"> 58:6-10</w:t>
      </w:r>
    </w:p>
    <w:p w14:paraId="534A9079" w14:textId="77777777" w:rsidR="001F48EC" w:rsidRPr="00C42AB7" w:rsidRDefault="001F48EC" w:rsidP="00C42AB7">
      <w:pPr>
        <w:spacing w:line="240" w:lineRule="auto"/>
        <w:rPr>
          <w:sz w:val="24"/>
          <w:szCs w:val="24"/>
        </w:rPr>
      </w:pPr>
      <w:r w:rsidRPr="00C42AB7">
        <w:rPr>
          <w:sz w:val="24"/>
          <w:szCs w:val="24"/>
        </w:rPr>
        <w:t>Micah 6:1-8</w:t>
      </w:r>
    </w:p>
    <w:p w14:paraId="6E955DDA" w14:textId="61DDE2B5" w:rsidR="001F48EC" w:rsidRPr="00C42AB7" w:rsidRDefault="001F48EC" w:rsidP="00C42AB7">
      <w:pPr>
        <w:spacing w:line="240" w:lineRule="auto"/>
        <w:rPr>
          <w:sz w:val="24"/>
          <w:szCs w:val="24"/>
        </w:rPr>
      </w:pPr>
      <w:r w:rsidRPr="00C42AB7">
        <w:rPr>
          <w:sz w:val="24"/>
          <w:szCs w:val="24"/>
        </w:rPr>
        <w:t>Matthew 5:1-12</w:t>
      </w:r>
    </w:p>
    <w:p w14:paraId="6CE49D15" w14:textId="52C071CD" w:rsidR="00406CB1" w:rsidRPr="00087E46" w:rsidRDefault="00406CB1" w:rsidP="00406CB1">
      <w:pPr>
        <w:spacing w:line="240" w:lineRule="auto"/>
        <w:rPr>
          <w:sz w:val="24"/>
          <w:szCs w:val="24"/>
        </w:rPr>
      </w:pPr>
      <w:r w:rsidRPr="00087E46">
        <w:rPr>
          <w:sz w:val="24"/>
          <w:szCs w:val="24"/>
        </w:rPr>
        <w:t>Matthew 20:23-28</w:t>
      </w:r>
    </w:p>
    <w:p w14:paraId="18589354" w14:textId="2A3AA826" w:rsidR="00173B56" w:rsidRPr="00C42AB7" w:rsidRDefault="001F48EC" w:rsidP="00C42AB7">
      <w:pPr>
        <w:spacing w:line="240" w:lineRule="auto"/>
        <w:rPr>
          <w:sz w:val="24"/>
          <w:szCs w:val="24"/>
        </w:rPr>
      </w:pPr>
      <w:r w:rsidRPr="00C42AB7">
        <w:rPr>
          <w:sz w:val="24"/>
          <w:szCs w:val="24"/>
        </w:rPr>
        <w:t>Matthew 25:3</w:t>
      </w:r>
      <w:r w:rsidR="00D934D1" w:rsidRPr="00C42AB7">
        <w:rPr>
          <w:sz w:val="24"/>
          <w:szCs w:val="24"/>
        </w:rPr>
        <w:t>4-40</w:t>
      </w:r>
    </w:p>
    <w:p w14:paraId="7F478BAE" w14:textId="19B884B8" w:rsidR="004C1C36" w:rsidRPr="00C42AB7" w:rsidRDefault="004C1C36" w:rsidP="00C42AB7">
      <w:pPr>
        <w:spacing w:line="240" w:lineRule="auto"/>
        <w:rPr>
          <w:sz w:val="24"/>
          <w:szCs w:val="24"/>
        </w:rPr>
      </w:pPr>
      <w:r w:rsidRPr="00C42AB7">
        <w:rPr>
          <w:sz w:val="24"/>
          <w:szCs w:val="24"/>
        </w:rPr>
        <w:t>Luke 1:50-55</w:t>
      </w:r>
    </w:p>
    <w:p w14:paraId="3B805BC5" w14:textId="0A75A829" w:rsidR="001F48EC" w:rsidRPr="00C42AB7" w:rsidRDefault="001F48EC" w:rsidP="00C42AB7">
      <w:pPr>
        <w:spacing w:line="240" w:lineRule="auto"/>
        <w:rPr>
          <w:sz w:val="24"/>
          <w:szCs w:val="24"/>
        </w:rPr>
      </w:pPr>
      <w:r w:rsidRPr="00C42AB7">
        <w:rPr>
          <w:sz w:val="24"/>
          <w:szCs w:val="24"/>
        </w:rPr>
        <w:t>Luke 4:16-21</w:t>
      </w:r>
    </w:p>
    <w:p w14:paraId="6F53B1AA" w14:textId="3BDAB68A" w:rsidR="00406CB1" w:rsidRPr="00087E46" w:rsidRDefault="00406CB1" w:rsidP="00406CB1">
      <w:pPr>
        <w:spacing w:line="240" w:lineRule="auto"/>
        <w:rPr>
          <w:sz w:val="24"/>
          <w:szCs w:val="24"/>
        </w:rPr>
      </w:pPr>
      <w:r w:rsidRPr="00087E46">
        <w:rPr>
          <w:sz w:val="24"/>
          <w:szCs w:val="24"/>
        </w:rPr>
        <w:t>Luke 6:27-36</w:t>
      </w:r>
    </w:p>
    <w:p w14:paraId="464D7766" w14:textId="5AC22FE8" w:rsidR="001F48EC" w:rsidRPr="00C42AB7" w:rsidRDefault="001F48EC" w:rsidP="00C42AB7">
      <w:pPr>
        <w:spacing w:line="240" w:lineRule="auto"/>
        <w:rPr>
          <w:sz w:val="24"/>
          <w:szCs w:val="24"/>
        </w:rPr>
      </w:pPr>
      <w:r w:rsidRPr="00C42AB7">
        <w:rPr>
          <w:sz w:val="24"/>
          <w:szCs w:val="24"/>
        </w:rPr>
        <w:t>Rom</w:t>
      </w:r>
      <w:r w:rsidR="00E01DFC">
        <w:rPr>
          <w:sz w:val="24"/>
          <w:szCs w:val="24"/>
        </w:rPr>
        <w:t>ans</w:t>
      </w:r>
      <w:r w:rsidRPr="00C42AB7">
        <w:rPr>
          <w:sz w:val="24"/>
          <w:szCs w:val="24"/>
        </w:rPr>
        <w:t xml:space="preserve"> 8:37-39</w:t>
      </w:r>
    </w:p>
    <w:p w14:paraId="24EA4DF0" w14:textId="7465B2B3" w:rsidR="001F48EC" w:rsidRPr="00C42AB7" w:rsidRDefault="001F48EC" w:rsidP="00C42AB7">
      <w:pPr>
        <w:spacing w:line="240" w:lineRule="auto"/>
        <w:rPr>
          <w:sz w:val="24"/>
          <w:szCs w:val="24"/>
        </w:rPr>
      </w:pPr>
      <w:r w:rsidRPr="00C42AB7">
        <w:rPr>
          <w:sz w:val="24"/>
          <w:szCs w:val="24"/>
        </w:rPr>
        <w:t>Eph</w:t>
      </w:r>
      <w:r w:rsidR="00E01DFC">
        <w:rPr>
          <w:sz w:val="24"/>
          <w:szCs w:val="24"/>
        </w:rPr>
        <w:t>esians</w:t>
      </w:r>
      <w:r w:rsidRPr="00C42AB7">
        <w:rPr>
          <w:sz w:val="24"/>
          <w:szCs w:val="24"/>
        </w:rPr>
        <w:t xml:space="preserve"> 2:</w:t>
      </w:r>
      <w:r w:rsidR="000D1BB4">
        <w:rPr>
          <w:sz w:val="24"/>
          <w:szCs w:val="24"/>
        </w:rPr>
        <w:t>[</w:t>
      </w:r>
      <w:r w:rsidR="00406CB1">
        <w:rPr>
          <w:sz w:val="24"/>
          <w:szCs w:val="24"/>
        </w:rPr>
        <w:t>1-1</w:t>
      </w:r>
      <w:r w:rsidR="00D33562">
        <w:rPr>
          <w:sz w:val="24"/>
          <w:szCs w:val="24"/>
        </w:rPr>
        <w:t>0</w:t>
      </w:r>
      <w:r w:rsidR="00406CB1">
        <w:rPr>
          <w:sz w:val="24"/>
          <w:szCs w:val="24"/>
        </w:rPr>
        <w:t xml:space="preserve">] </w:t>
      </w:r>
      <w:r w:rsidRPr="00C42AB7">
        <w:rPr>
          <w:sz w:val="24"/>
          <w:szCs w:val="24"/>
        </w:rPr>
        <w:t>13-22</w:t>
      </w:r>
    </w:p>
    <w:p w14:paraId="4BBCA769" w14:textId="62532700" w:rsidR="001F48EC" w:rsidRPr="00C42AB7" w:rsidRDefault="00E01DFC" w:rsidP="00C42AB7">
      <w:pPr>
        <w:spacing w:line="240" w:lineRule="auto"/>
        <w:rPr>
          <w:sz w:val="24"/>
          <w:szCs w:val="24"/>
        </w:rPr>
      </w:pPr>
      <w:r w:rsidRPr="00C42AB7">
        <w:rPr>
          <w:sz w:val="24"/>
          <w:szCs w:val="24"/>
        </w:rPr>
        <w:t>Eph</w:t>
      </w:r>
      <w:r>
        <w:rPr>
          <w:sz w:val="24"/>
          <w:szCs w:val="24"/>
        </w:rPr>
        <w:t>esians</w:t>
      </w:r>
      <w:r w:rsidR="001F48EC" w:rsidRPr="00C42AB7">
        <w:rPr>
          <w:sz w:val="24"/>
          <w:szCs w:val="24"/>
        </w:rPr>
        <w:t xml:space="preserve"> 4:31-32</w:t>
      </w:r>
    </w:p>
    <w:p w14:paraId="1F6F3BF7" w14:textId="63837EB1" w:rsidR="001F48EC" w:rsidRPr="00C42AB7" w:rsidRDefault="001F48EC" w:rsidP="00C42AB7">
      <w:pPr>
        <w:spacing w:line="240" w:lineRule="auto"/>
        <w:rPr>
          <w:sz w:val="24"/>
          <w:szCs w:val="24"/>
        </w:rPr>
      </w:pPr>
      <w:r w:rsidRPr="00C42AB7">
        <w:rPr>
          <w:sz w:val="24"/>
          <w:szCs w:val="24"/>
        </w:rPr>
        <w:t>Phil</w:t>
      </w:r>
      <w:r w:rsidR="005437C9">
        <w:rPr>
          <w:sz w:val="24"/>
          <w:szCs w:val="24"/>
        </w:rPr>
        <w:t>ippians</w:t>
      </w:r>
      <w:r w:rsidRPr="00C42AB7">
        <w:rPr>
          <w:sz w:val="24"/>
          <w:szCs w:val="24"/>
        </w:rPr>
        <w:t xml:space="preserve"> 2:1-13</w:t>
      </w:r>
    </w:p>
    <w:p w14:paraId="2F3CE81D" w14:textId="184F177E" w:rsidR="004C1C36" w:rsidRPr="00C42AB7" w:rsidRDefault="004C1C36" w:rsidP="00C42AB7">
      <w:pPr>
        <w:spacing w:line="240" w:lineRule="auto"/>
        <w:rPr>
          <w:sz w:val="24"/>
          <w:szCs w:val="24"/>
        </w:rPr>
      </w:pPr>
      <w:r w:rsidRPr="00C42AB7">
        <w:rPr>
          <w:sz w:val="24"/>
          <w:szCs w:val="24"/>
        </w:rPr>
        <w:t>Rev</w:t>
      </w:r>
      <w:r w:rsidR="005437C9">
        <w:rPr>
          <w:sz w:val="24"/>
          <w:szCs w:val="24"/>
        </w:rPr>
        <w:t>elation</w:t>
      </w:r>
      <w:r w:rsidRPr="00C42AB7">
        <w:rPr>
          <w:sz w:val="24"/>
          <w:szCs w:val="24"/>
        </w:rPr>
        <w:t xml:space="preserve"> 21:22-26</w:t>
      </w:r>
    </w:p>
    <w:p w14:paraId="5DE45844" w14:textId="77777777" w:rsidR="001A45CE" w:rsidRPr="00A321C9" w:rsidRDefault="001A45CE" w:rsidP="001A45CE">
      <w:pPr>
        <w:spacing w:line="240" w:lineRule="auto"/>
        <w:rPr>
          <w:sz w:val="20"/>
          <w:szCs w:val="20"/>
        </w:rPr>
      </w:pPr>
    </w:p>
    <w:p w14:paraId="7D32155E" w14:textId="57BCDBEE" w:rsidR="00BC79FC" w:rsidRPr="00C42AB7" w:rsidRDefault="00B151AE" w:rsidP="00C42AB7">
      <w:pPr>
        <w:spacing w:line="240" w:lineRule="auto"/>
        <w:rPr>
          <w:i/>
          <w:iCs/>
          <w:sz w:val="24"/>
          <w:szCs w:val="24"/>
        </w:rPr>
      </w:pPr>
      <w:r w:rsidRPr="00B151AE">
        <w:rPr>
          <w:i/>
          <w:iCs/>
          <w:sz w:val="24"/>
          <w:szCs w:val="24"/>
        </w:rPr>
        <w:t>In addition to the psalms listed above, other psalms may be fitting depending upon your community and context.</w:t>
      </w:r>
    </w:p>
    <w:p w14:paraId="3DF2BD28" w14:textId="244F7024" w:rsidR="004759A3" w:rsidRPr="00A321C9" w:rsidRDefault="004759A3" w:rsidP="00C42AB7">
      <w:pPr>
        <w:spacing w:line="240" w:lineRule="auto"/>
      </w:pPr>
    </w:p>
    <w:p w14:paraId="168DC8EE" w14:textId="5862209C" w:rsidR="004759A3" w:rsidRPr="00A321C9" w:rsidRDefault="004759A3" w:rsidP="00C42AB7">
      <w:pPr>
        <w:spacing w:line="240" w:lineRule="auto"/>
      </w:pPr>
    </w:p>
    <w:p w14:paraId="02A0669C" w14:textId="69E563FE" w:rsidR="001B2A98" w:rsidRPr="00485DBE" w:rsidRDefault="00960EC4" w:rsidP="00C42AB7">
      <w:pPr>
        <w:spacing w:line="240" w:lineRule="auto"/>
        <w:rPr>
          <w:rFonts w:cs="Times New Roman"/>
          <w:b/>
          <w:bCs/>
          <w:sz w:val="24"/>
          <w:szCs w:val="24"/>
        </w:rPr>
      </w:pPr>
      <w:r w:rsidRPr="00FF5ED5">
        <w:rPr>
          <w:rFonts w:ascii="Century Gothic" w:hAnsi="Century Gothic"/>
          <w:b/>
          <w:bCs/>
          <w:sz w:val="26"/>
          <w:szCs w:val="26"/>
        </w:rPr>
        <w:t>Prayers</w:t>
      </w:r>
      <w:r w:rsidR="001B2A98" w:rsidRPr="00FF5ED5">
        <w:rPr>
          <w:rFonts w:ascii="Century Gothic" w:hAnsi="Century Gothic"/>
          <w:b/>
          <w:bCs/>
          <w:sz w:val="26"/>
          <w:szCs w:val="26"/>
        </w:rPr>
        <w:t xml:space="preserve"> </w:t>
      </w:r>
      <w:r w:rsidR="001B2A98" w:rsidRPr="00485DBE">
        <w:rPr>
          <w:rFonts w:cs="Times New Roman"/>
          <w:b/>
          <w:bCs/>
          <w:sz w:val="24"/>
          <w:szCs w:val="24"/>
        </w:rPr>
        <w:t xml:space="preserve"> </w:t>
      </w:r>
    </w:p>
    <w:p w14:paraId="5E8D322E" w14:textId="77777777" w:rsidR="001B2A98" w:rsidRPr="00A321C9" w:rsidRDefault="001B2A98" w:rsidP="00C42AB7">
      <w:pPr>
        <w:spacing w:line="240" w:lineRule="auto"/>
        <w:rPr>
          <w:rFonts w:cs="Times New Roman"/>
        </w:rPr>
      </w:pPr>
    </w:p>
    <w:p w14:paraId="2C110651" w14:textId="57A245DE" w:rsidR="001B2A98" w:rsidRDefault="001B2A98" w:rsidP="00485DBE">
      <w:pPr>
        <w:spacing w:line="240" w:lineRule="auto"/>
        <w:rPr>
          <w:rFonts w:eastAsia="Times New Roman" w:cs="Times New Roman"/>
          <w:b/>
          <w:bCs/>
          <w:color w:val="000000"/>
          <w:sz w:val="24"/>
          <w:szCs w:val="24"/>
        </w:rPr>
      </w:pPr>
      <w:r w:rsidRPr="00C42AB7">
        <w:rPr>
          <w:rFonts w:eastAsia="Times New Roman" w:cs="Times New Roman"/>
          <w:color w:val="000000"/>
          <w:sz w:val="24"/>
          <w:szCs w:val="24"/>
        </w:rPr>
        <w:t>God of all people, your ways are higher than any earthly ruler</w:t>
      </w:r>
      <w:r w:rsidR="006077C1" w:rsidRPr="00C42AB7">
        <w:rPr>
          <w:rFonts w:eastAsia="Times New Roman" w:cs="Times New Roman"/>
          <w:color w:val="000000"/>
          <w:sz w:val="24"/>
          <w:szCs w:val="24"/>
        </w:rPr>
        <w:t xml:space="preserve"> and </w:t>
      </w:r>
      <w:r w:rsidR="00FA50B0">
        <w:rPr>
          <w:rFonts w:eastAsia="Times New Roman" w:cs="Times New Roman"/>
          <w:color w:val="000000"/>
          <w:sz w:val="24"/>
          <w:szCs w:val="24"/>
        </w:rPr>
        <w:t>y</w:t>
      </w:r>
      <w:r w:rsidRPr="00BA4220">
        <w:rPr>
          <w:rFonts w:eastAsia="Times New Roman" w:cs="Times New Roman"/>
          <w:color w:val="000000"/>
          <w:sz w:val="24"/>
          <w:szCs w:val="24"/>
        </w:rPr>
        <w:t>our</w:t>
      </w:r>
      <w:r w:rsidRPr="00485DBE">
        <w:rPr>
          <w:rFonts w:eastAsia="Times New Roman" w:cs="Times New Roman"/>
          <w:color w:val="000000"/>
          <w:sz w:val="24"/>
          <w:szCs w:val="24"/>
        </w:rPr>
        <w:t xml:space="preserve"> righteousness is truer than any wor</w:t>
      </w:r>
      <w:r w:rsidR="00B32109" w:rsidRPr="00C42AB7">
        <w:rPr>
          <w:rFonts w:eastAsia="Times New Roman" w:cs="Times New Roman"/>
          <w:color w:val="000000"/>
          <w:sz w:val="24"/>
          <w:szCs w:val="24"/>
        </w:rPr>
        <w:t>l</w:t>
      </w:r>
      <w:r w:rsidRPr="00C42AB7">
        <w:rPr>
          <w:rFonts w:eastAsia="Times New Roman" w:cs="Times New Roman"/>
          <w:color w:val="000000"/>
          <w:sz w:val="24"/>
          <w:szCs w:val="24"/>
        </w:rPr>
        <w:t xml:space="preserve">dly judge. Align our hearts with your justice, that in this upcoming election we would commit to making </w:t>
      </w:r>
      <w:r w:rsidRPr="00485DBE">
        <w:rPr>
          <w:rFonts w:eastAsia="Times New Roman" w:cs="Times New Roman"/>
          <w:color w:val="000000"/>
          <w:sz w:val="24"/>
          <w:szCs w:val="24"/>
        </w:rPr>
        <w:t xml:space="preserve">decisions based on the needs of the poor and oppressed in our </w:t>
      </w:r>
      <w:r w:rsidRPr="00C42AB7">
        <w:rPr>
          <w:rFonts w:eastAsia="Times New Roman" w:cs="Times New Roman"/>
          <w:color w:val="000000"/>
          <w:sz w:val="24"/>
          <w:szCs w:val="24"/>
        </w:rPr>
        <w:t>midst</w:t>
      </w:r>
      <w:r w:rsidR="007E3801">
        <w:rPr>
          <w:rFonts w:eastAsia="Times New Roman" w:cs="Times New Roman"/>
          <w:color w:val="000000"/>
          <w:sz w:val="24"/>
          <w:szCs w:val="24"/>
        </w:rPr>
        <w:t xml:space="preserve"> and our stewardship of all that you have made</w:t>
      </w:r>
      <w:r w:rsidRPr="00C42AB7">
        <w:rPr>
          <w:rFonts w:eastAsia="Times New Roman" w:cs="Times New Roman"/>
          <w:color w:val="000000"/>
          <w:sz w:val="24"/>
          <w:szCs w:val="24"/>
        </w:rPr>
        <w:t>. Open the minds of our leaders, that they too will show concern for the needy and compassion towards those in distress. Unite us all around the cross, pledging our utmost allegiance to the slaughtered lamb, your Son, Jesus Christ, who lives and reigns with you and the Holy Spirit, one God</w:t>
      </w:r>
      <w:r w:rsidR="00792D20">
        <w:rPr>
          <w:rFonts w:eastAsia="Times New Roman" w:cs="Times New Roman"/>
          <w:color w:val="000000"/>
          <w:sz w:val="24"/>
          <w:szCs w:val="24"/>
        </w:rPr>
        <w:t>,</w:t>
      </w:r>
      <w:r w:rsidRPr="00C42AB7">
        <w:rPr>
          <w:rFonts w:eastAsia="Times New Roman" w:cs="Times New Roman"/>
          <w:color w:val="000000"/>
          <w:sz w:val="24"/>
          <w:szCs w:val="24"/>
        </w:rPr>
        <w:t xml:space="preserve"> now and forever</w:t>
      </w:r>
      <w:r w:rsidRPr="00BA4220">
        <w:rPr>
          <w:rFonts w:eastAsia="Times New Roman" w:cs="Times New Roman"/>
          <w:color w:val="000000"/>
          <w:sz w:val="24"/>
          <w:szCs w:val="24"/>
        </w:rPr>
        <w:t xml:space="preserve">. </w:t>
      </w:r>
      <w:r w:rsidR="00816BEB">
        <w:rPr>
          <w:rFonts w:eastAsia="Times New Roman" w:cs="Times New Roman"/>
          <w:color w:val="000000"/>
          <w:sz w:val="24"/>
          <w:szCs w:val="24"/>
        </w:rPr>
        <w:t>Amen.</w:t>
      </w:r>
    </w:p>
    <w:p w14:paraId="6CC13CA5" w14:textId="77777777" w:rsidR="00D25E9C" w:rsidRPr="00C42AB7" w:rsidRDefault="00D25E9C" w:rsidP="00485DBE">
      <w:pPr>
        <w:spacing w:line="240" w:lineRule="auto"/>
        <w:rPr>
          <w:rFonts w:eastAsia="Times New Roman" w:cs="Times New Roman"/>
          <w:sz w:val="24"/>
          <w:szCs w:val="24"/>
        </w:rPr>
      </w:pPr>
    </w:p>
    <w:p w14:paraId="60EC9669" w14:textId="77777777" w:rsidR="001B2A98" w:rsidRPr="00C42AB7" w:rsidRDefault="001B2A98" w:rsidP="00F028EB">
      <w:pPr>
        <w:spacing w:line="240" w:lineRule="auto"/>
        <w:rPr>
          <w:rFonts w:eastAsia="Times New Roman" w:cs="Times New Roman"/>
          <w:color w:val="000000"/>
          <w:sz w:val="24"/>
          <w:szCs w:val="24"/>
        </w:rPr>
      </w:pPr>
      <w:r w:rsidRPr="00C42AB7">
        <w:rPr>
          <w:rFonts w:eastAsia="Times New Roman" w:cs="Times New Roman"/>
          <w:color w:val="000000"/>
          <w:sz w:val="24"/>
          <w:szCs w:val="24"/>
        </w:rPr>
        <w:t>Everlasting God, source of all liberty,</w:t>
      </w:r>
    </w:p>
    <w:p w14:paraId="6F53254A" w14:textId="77777777" w:rsidR="001B2A98" w:rsidRPr="00C42AB7" w:rsidRDefault="001B2A98" w:rsidP="00485DBE">
      <w:pPr>
        <w:spacing w:line="240" w:lineRule="auto"/>
        <w:rPr>
          <w:rFonts w:eastAsia="Times New Roman" w:cs="Times New Roman"/>
          <w:color w:val="000000"/>
          <w:sz w:val="24"/>
          <w:szCs w:val="24"/>
        </w:rPr>
      </w:pPr>
      <w:r w:rsidRPr="00C42AB7">
        <w:rPr>
          <w:rFonts w:eastAsia="Times New Roman" w:cs="Times New Roman"/>
          <w:color w:val="000000"/>
          <w:sz w:val="24"/>
          <w:szCs w:val="24"/>
        </w:rPr>
        <w:t>before whom every earthly ruler must bow and bend the knee,</w:t>
      </w:r>
    </w:p>
    <w:p w14:paraId="63CA7E58"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e lay our nation before you as we prepare for an election.</w:t>
      </w:r>
    </w:p>
    <w:p w14:paraId="6A5DD68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Breathe upon us your Spirit of wisdom and discernment.</w:t>
      </w:r>
    </w:p>
    <w:p w14:paraId="2CFCBE3C" w14:textId="181D89E3" w:rsidR="001B2A98" w:rsidRPr="00485DBE"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rant all who seek public office the</w:t>
      </w:r>
      <w:r w:rsidRPr="00485DBE">
        <w:rPr>
          <w:rFonts w:eastAsia="Times New Roman" w:cs="Times New Roman"/>
          <w:color w:val="000000"/>
          <w:sz w:val="24"/>
          <w:szCs w:val="24"/>
        </w:rPr>
        <w:t xml:space="preserve"> mind of Christ,</w:t>
      </w:r>
    </w:p>
    <w:p w14:paraId="771AC38F"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ho came not to be served but to serve,</w:t>
      </w:r>
    </w:p>
    <w:p w14:paraId="58CD34E4" w14:textId="198E5C66"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and to give his life for the freedom of the oppressed</w:t>
      </w:r>
      <w:r w:rsidRPr="00063D0B">
        <w:rPr>
          <w:rFonts w:eastAsia="Times New Roman" w:cs="Times New Roman"/>
          <w:color w:val="000000"/>
          <w:sz w:val="24"/>
          <w:szCs w:val="24"/>
        </w:rPr>
        <w:t>.</w:t>
      </w:r>
    </w:p>
    <w:p w14:paraId="5372F70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Hold before us those who face uncertain futures,</w:t>
      </w:r>
    </w:p>
    <w:p w14:paraId="7C7CA0F6"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or who have no voice in our political process.</w:t>
      </w:r>
    </w:p>
    <w:p w14:paraId="5437E524"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Uphold and safeguard poll workers and election officials in their work.</w:t>
      </w:r>
    </w:p>
    <w:p w14:paraId="7F5E85F1"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Spare us from the crushing weight of cynicism.</w:t>
      </w:r>
    </w:p>
    <w:p w14:paraId="68457605"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ive us grace to speak courageously, but with love,</w:t>
      </w:r>
    </w:p>
    <w:p w14:paraId="4BCD873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ithout which our words are noise and we are nothing.</w:t>
      </w:r>
    </w:p>
    <w:p w14:paraId="26CA1ECE"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ather us together under the cross,</w:t>
      </w:r>
    </w:p>
    <w:p w14:paraId="330C910A"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here, in all of our difference, we can stand as one people,</w:t>
      </w:r>
    </w:p>
    <w:p w14:paraId="0424FC10" w14:textId="23977BF1"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redeemed in Jesus Christ, our Savior and Lord.</w:t>
      </w:r>
      <w:r w:rsidR="00816BEB">
        <w:rPr>
          <w:rFonts w:eastAsia="Times New Roman" w:cs="Times New Roman"/>
          <w:color w:val="000000"/>
          <w:sz w:val="24"/>
          <w:szCs w:val="24"/>
        </w:rPr>
        <w:t xml:space="preserve"> Amen.</w:t>
      </w:r>
    </w:p>
    <w:p w14:paraId="19E6939C" w14:textId="77777777" w:rsidR="001B2A98" w:rsidRPr="00C42AB7" w:rsidRDefault="001B2A98" w:rsidP="00C42AB7">
      <w:pPr>
        <w:spacing w:line="240" w:lineRule="auto"/>
        <w:rPr>
          <w:rFonts w:eastAsia="Times New Roman" w:cs="Times New Roman"/>
          <w:color w:val="000000"/>
          <w:sz w:val="24"/>
          <w:szCs w:val="24"/>
        </w:rPr>
      </w:pPr>
    </w:p>
    <w:p w14:paraId="1629FF4B" w14:textId="3C825A1F" w:rsidR="005E002A" w:rsidRPr="005E002A" w:rsidRDefault="005E002A" w:rsidP="005E002A">
      <w:pPr>
        <w:spacing w:line="240" w:lineRule="auto"/>
        <w:rPr>
          <w:sz w:val="24"/>
          <w:szCs w:val="24"/>
        </w:rPr>
      </w:pPr>
      <w:r w:rsidRPr="005E002A">
        <w:rPr>
          <w:sz w:val="24"/>
          <w:szCs w:val="24"/>
        </w:rPr>
        <w:t xml:space="preserve">O God, you crafted the universe as a divine tapestry in which the well-being of the entire cosmos is forever intertwined. </w:t>
      </w:r>
      <w:r w:rsidR="003527C2">
        <w:rPr>
          <w:sz w:val="24"/>
          <w:szCs w:val="24"/>
        </w:rPr>
        <w:t>In</w:t>
      </w:r>
      <w:r w:rsidRPr="005E002A">
        <w:rPr>
          <w:sz w:val="24"/>
          <w:szCs w:val="24"/>
        </w:rPr>
        <w:t xml:space="preserve"> this election season, give us hearts and minds focused on nurturing all that you have made. Forgive us when we are unjust </w:t>
      </w:r>
      <w:r w:rsidR="00DA5092">
        <w:rPr>
          <w:sz w:val="24"/>
          <w:szCs w:val="24"/>
        </w:rPr>
        <w:t>or</w:t>
      </w:r>
      <w:r w:rsidRPr="005E002A" w:rsidDel="00DA5092">
        <w:rPr>
          <w:sz w:val="24"/>
          <w:szCs w:val="24"/>
        </w:rPr>
        <w:t xml:space="preserve"> </w:t>
      </w:r>
      <w:r w:rsidR="00DA5092">
        <w:rPr>
          <w:sz w:val="24"/>
          <w:szCs w:val="24"/>
        </w:rPr>
        <w:t xml:space="preserve">accept </w:t>
      </w:r>
      <w:r w:rsidRPr="005E002A">
        <w:rPr>
          <w:sz w:val="24"/>
          <w:szCs w:val="24"/>
        </w:rPr>
        <w:t>unjust behavior in our leaders. Remind us of your call to</w:t>
      </w:r>
      <w:r w:rsidR="00DA5092">
        <w:rPr>
          <w:sz w:val="24"/>
          <w:szCs w:val="24"/>
        </w:rPr>
        <w:t xml:space="preserve"> not</w:t>
      </w:r>
      <w:r w:rsidRPr="005E002A">
        <w:rPr>
          <w:sz w:val="24"/>
          <w:szCs w:val="24"/>
        </w:rPr>
        <w:t xml:space="preserve"> withdraw from the world, but to be in the world as your very own broken and beloved </w:t>
      </w:r>
      <w:r w:rsidR="00F679F1">
        <w:rPr>
          <w:sz w:val="24"/>
          <w:szCs w:val="24"/>
        </w:rPr>
        <w:t>people</w:t>
      </w:r>
      <w:r w:rsidRPr="005E002A">
        <w:rPr>
          <w:sz w:val="24"/>
          <w:szCs w:val="24"/>
        </w:rPr>
        <w:t xml:space="preserve">. Ignite in us a passion for the welfare of </w:t>
      </w:r>
      <w:r w:rsidR="002B49D9">
        <w:rPr>
          <w:sz w:val="24"/>
          <w:szCs w:val="24"/>
        </w:rPr>
        <w:t>those who are</w:t>
      </w:r>
      <w:r w:rsidR="002B49D9" w:rsidRPr="005E002A">
        <w:rPr>
          <w:sz w:val="24"/>
          <w:szCs w:val="24"/>
        </w:rPr>
        <w:t xml:space="preserve"> </w:t>
      </w:r>
      <w:r w:rsidRPr="005E002A">
        <w:rPr>
          <w:sz w:val="24"/>
          <w:szCs w:val="24"/>
        </w:rPr>
        <w:t xml:space="preserve">most vulnerable, and empower us to lead </w:t>
      </w:r>
      <w:r w:rsidR="007433C2" w:rsidRPr="007433C2">
        <w:rPr>
          <w:sz w:val="24"/>
          <w:szCs w:val="24"/>
        </w:rPr>
        <w:t>with a love that reflects your love revealed in Jesus Christ our Savior.</w:t>
      </w:r>
      <w:r w:rsidR="00816BEB">
        <w:rPr>
          <w:sz w:val="24"/>
          <w:szCs w:val="24"/>
        </w:rPr>
        <w:t xml:space="preserve"> Amen.</w:t>
      </w:r>
    </w:p>
    <w:p w14:paraId="75A91D1B" w14:textId="5136D2F4" w:rsidR="00473AEA" w:rsidRPr="009D0504" w:rsidRDefault="00473AEA" w:rsidP="009D0504">
      <w:pPr>
        <w:spacing w:line="240" w:lineRule="auto"/>
        <w:rPr>
          <w:b/>
          <w:bCs/>
          <w:sz w:val="24"/>
          <w:szCs w:val="24"/>
        </w:rPr>
      </w:pPr>
    </w:p>
    <w:p w14:paraId="5F4C1CBC" w14:textId="77777777" w:rsidR="00250296" w:rsidRPr="009D0504" w:rsidRDefault="00250296" w:rsidP="009D0504">
      <w:pPr>
        <w:spacing w:line="240" w:lineRule="auto"/>
        <w:rPr>
          <w:b/>
          <w:bCs/>
          <w:sz w:val="24"/>
          <w:szCs w:val="24"/>
        </w:rPr>
      </w:pPr>
    </w:p>
    <w:p w14:paraId="78147155" w14:textId="007EF66C" w:rsidR="00250296" w:rsidRPr="00FF5ED5" w:rsidRDefault="00250296" w:rsidP="009D0504">
      <w:pPr>
        <w:spacing w:line="240" w:lineRule="auto"/>
        <w:rPr>
          <w:rFonts w:ascii="Century Gothic" w:hAnsi="Century Gothic"/>
          <w:b/>
          <w:bCs/>
          <w:sz w:val="26"/>
          <w:szCs w:val="26"/>
        </w:rPr>
      </w:pPr>
      <w:r w:rsidRPr="00FF5ED5">
        <w:rPr>
          <w:rFonts w:ascii="Century Gothic" w:hAnsi="Century Gothic"/>
          <w:b/>
          <w:bCs/>
          <w:sz w:val="26"/>
          <w:szCs w:val="26"/>
        </w:rPr>
        <w:t>Additional Prayers</w:t>
      </w:r>
    </w:p>
    <w:p w14:paraId="0C83A03B" w14:textId="77777777" w:rsidR="001F48EC" w:rsidRPr="009D0504" w:rsidRDefault="001F48EC" w:rsidP="009D0504">
      <w:pPr>
        <w:spacing w:line="240" w:lineRule="auto"/>
        <w:rPr>
          <w:sz w:val="24"/>
          <w:szCs w:val="24"/>
        </w:rPr>
      </w:pPr>
    </w:p>
    <w:p w14:paraId="2B2E17E8" w14:textId="77777777" w:rsidR="00D25E9C" w:rsidRPr="009D0504" w:rsidRDefault="00D25E9C" w:rsidP="00D25E9C">
      <w:pPr>
        <w:spacing w:line="240" w:lineRule="auto"/>
        <w:rPr>
          <w:b/>
          <w:bCs/>
          <w:color w:val="000000" w:themeColor="text1"/>
          <w:sz w:val="24"/>
          <w:szCs w:val="24"/>
        </w:rPr>
      </w:pPr>
      <w:r w:rsidRPr="00FB14D3">
        <w:rPr>
          <w:b/>
          <w:color w:val="000000" w:themeColor="text1"/>
          <w:sz w:val="24"/>
          <w:szCs w:val="24"/>
        </w:rPr>
        <w:t>Faithful living in society</w:t>
      </w:r>
    </w:p>
    <w:p w14:paraId="2257DBFA" w14:textId="77777777" w:rsidR="00D25E9C" w:rsidRPr="009D0504" w:rsidRDefault="00D25E9C" w:rsidP="00D25E9C">
      <w:pPr>
        <w:spacing w:line="240" w:lineRule="auto"/>
        <w:rPr>
          <w:i/>
          <w:iCs/>
          <w:color w:val="000000" w:themeColor="text1"/>
          <w:sz w:val="24"/>
          <w:szCs w:val="24"/>
        </w:rPr>
      </w:pPr>
      <w:r w:rsidRPr="009D0504">
        <w:rPr>
          <w:color w:val="000000" w:themeColor="text1"/>
          <w:sz w:val="24"/>
          <w:szCs w:val="24"/>
        </w:rPr>
        <w:t>Sovereign God, your Son Jesus lived within the structures of society even as he spoke truth to those in power and challenged systems of oppression. Empower us to be courageous disciples and responsible citizens. Grant that our life in the public realm be grounded in love for our neighbors, care for the most vulnerable in our midst, and respect for the common life we share, following the example of Jesus Christ, our Savior and Lord.</w:t>
      </w:r>
      <w:r>
        <w:rPr>
          <w:sz w:val="24"/>
          <w:szCs w:val="24"/>
        </w:rPr>
        <w:t xml:space="preserve"> Amen.</w:t>
      </w:r>
      <w:r w:rsidRPr="009D0504">
        <w:rPr>
          <w:color w:val="000000" w:themeColor="text1"/>
          <w:sz w:val="24"/>
          <w:szCs w:val="24"/>
        </w:rPr>
        <w:t xml:space="preserve"> </w:t>
      </w:r>
      <w:r w:rsidRPr="0000275E">
        <w:rPr>
          <w:color w:val="000000" w:themeColor="text1"/>
          <w:sz w:val="24"/>
          <w:szCs w:val="24"/>
        </w:rPr>
        <w:t>(</w:t>
      </w:r>
      <w:r w:rsidRPr="009D0504">
        <w:rPr>
          <w:i/>
          <w:iCs/>
          <w:color w:val="000000" w:themeColor="text1"/>
          <w:sz w:val="24"/>
          <w:szCs w:val="24"/>
        </w:rPr>
        <w:t>All Creation Sings, forthcoming</w:t>
      </w:r>
      <w:r w:rsidRPr="0000275E">
        <w:rPr>
          <w:color w:val="000000" w:themeColor="text1"/>
          <w:sz w:val="24"/>
          <w:szCs w:val="24"/>
        </w:rPr>
        <w:t>)</w:t>
      </w:r>
    </w:p>
    <w:p w14:paraId="1F9EBE3E" w14:textId="77777777" w:rsidR="00D25E9C" w:rsidRPr="00FB14D3" w:rsidRDefault="00D25E9C" w:rsidP="00D25E9C">
      <w:pPr>
        <w:spacing w:line="240" w:lineRule="auto"/>
        <w:rPr>
          <w:sz w:val="24"/>
          <w:szCs w:val="24"/>
        </w:rPr>
      </w:pPr>
    </w:p>
    <w:p w14:paraId="55210CCF" w14:textId="03B093B4" w:rsidR="00F418F9" w:rsidRPr="009D0504" w:rsidRDefault="00F418F9" w:rsidP="009D0504">
      <w:pPr>
        <w:spacing w:line="240" w:lineRule="auto"/>
        <w:rPr>
          <w:b/>
          <w:bCs/>
          <w:sz w:val="24"/>
          <w:szCs w:val="24"/>
        </w:rPr>
      </w:pPr>
      <w:r w:rsidRPr="009D0504">
        <w:rPr>
          <w:b/>
          <w:bCs/>
          <w:sz w:val="24"/>
          <w:szCs w:val="24"/>
        </w:rPr>
        <w:t xml:space="preserve">The </w:t>
      </w:r>
      <w:r w:rsidR="00756A28">
        <w:rPr>
          <w:b/>
          <w:bCs/>
          <w:sz w:val="24"/>
          <w:szCs w:val="24"/>
        </w:rPr>
        <w:t>n</w:t>
      </w:r>
      <w:r w:rsidRPr="009D0504">
        <w:rPr>
          <w:b/>
          <w:bCs/>
          <w:sz w:val="24"/>
          <w:szCs w:val="24"/>
        </w:rPr>
        <w:t>ation</w:t>
      </w:r>
    </w:p>
    <w:p w14:paraId="452C803A" w14:textId="783DE241" w:rsidR="00CB20DD" w:rsidRPr="009D0504" w:rsidRDefault="00CB20DD" w:rsidP="009D0504">
      <w:pPr>
        <w:spacing w:line="240" w:lineRule="auto"/>
        <w:rPr>
          <w:sz w:val="24"/>
          <w:szCs w:val="24"/>
        </w:rPr>
      </w:pPr>
      <w:r w:rsidRPr="009D0504">
        <w:rPr>
          <w:sz w:val="24"/>
          <w:szCs w:val="24"/>
        </w:rPr>
        <w:t>Almighty God, you have given us this good land as our heritage. Make us always remember your generosity and constantly do your will. Bless our land with honesty in the workplace, truth in education, and honor in daily life. Save us from violence, discord, and confusion; from pride and arrogance; and from every evil course of action. When times are prosperous, let our hearts be thankful; and, in troubled times, do not let our trust in you fail. We pray in the name of Jesus Christ our Lord.</w:t>
      </w:r>
      <w:r w:rsidR="00A86B12" w:rsidRPr="009D0504">
        <w:rPr>
          <w:sz w:val="24"/>
          <w:szCs w:val="24"/>
        </w:rPr>
        <w:t xml:space="preserve"> </w:t>
      </w:r>
      <w:r w:rsidR="00D56825">
        <w:rPr>
          <w:sz w:val="24"/>
          <w:szCs w:val="24"/>
        </w:rPr>
        <w:t>Amen.</w:t>
      </w:r>
      <w:r w:rsidR="00715BF2" w:rsidRPr="009D0504">
        <w:rPr>
          <w:sz w:val="24"/>
          <w:szCs w:val="24"/>
        </w:rPr>
        <w:t xml:space="preserve"> </w:t>
      </w:r>
      <w:r w:rsidR="00715BF2" w:rsidRPr="00774221">
        <w:rPr>
          <w:sz w:val="24"/>
          <w:szCs w:val="24"/>
        </w:rPr>
        <w:t>(</w:t>
      </w:r>
      <w:r w:rsidR="00F418F9" w:rsidRPr="009D0504">
        <w:rPr>
          <w:i/>
          <w:iCs/>
          <w:sz w:val="24"/>
          <w:szCs w:val="24"/>
        </w:rPr>
        <w:t xml:space="preserve">Evangelical Lutheran Worship, </w:t>
      </w:r>
      <w:r w:rsidR="00715BF2" w:rsidRPr="009D0504">
        <w:rPr>
          <w:i/>
          <w:iCs/>
          <w:sz w:val="24"/>
          <w:szCs w:val="24"/>
        </w:rPr>
        <w:t>p. 77</w:t>
      </w:r>
      <w:r w:rsidR="00F418F9">
        <w:rPr>
          <w:sz w:val="24"/>
          <w:szCs w:val="24"/>
        </w:rPr>
        <w:t>)</w:t>
      </w:r>
    </w:p>
    <w:p w14:paraId="5C522AD7" w14:textId="77777777" w:rsidR="00521A21" w:rsidRPr="009D0504" w:rsidRDefault="00521A21" w:rsidP="009D0504">
      <w:pPr>
        <w:spacing w:line="240" w:lineRule="auto"/>
        <w:rPr>
          <w:sz w:val="24"/>
          <w:szCs w:val="24"/>
        </w:rPr>
      </w:pPr>
    </w:p>
    <w:p w14:paraId="4ED29F9C" w14:textId="30AF5653" w:rsidR="00CB20DD" w:rsidRPr="009D0504" w:rsidRDefault="00CB20DD" w:rsidP="009D0504">
      <w:pPr>
        <w:spacing w:line="240" w:lineRule="auto"/>
        <w:rPr>
          <w:i/>
          <w:iCs/>
          <w:sz w:val="24"/>
          <w:szCs w:val="24"/>
        </w:rPr>
      </w:pPr>
      <w:r w:rsidRPr="009D0504">
        <w:rPr>
          <w:sz w:val="24"/>
          <w:szCs w:val="24"/>
        </w:rPr>
        <w:t>Holy Trinity, one God, you show us the splendor of diversity and the beauty of unity in your own divine life. Make us, who came from many nations with many languages, a united people that delights in our many different gifts. Defend our liberties, and give those whom we have entrusted with authority the spirit of wisdom, that there might be justice and peace in our land. We pray in the name of Jesus Christ, our sovereign and our Savior.</w:t>
      </w:r>
      <w:r w:rsidR="00F418F9" w:rsidRPr="009D0504">
        <w:rPr>
          <w:sz w:val="24"/>
          <w:szCs w:val="24"/>
        </w:rPr>
        <w:t xml:space="preserve"> </w:t>
      </w:r>
      <w:r w:rsidR="00D56825">
        <w:rPr>
          <w:sz w:val="24"/>
          <w:szCs w:val="24"/>
        </w:rPr>
        <w:t>Amen.</w:t>
      </w:r>
      <w:r w:rsidR="00F418F9" w:rsidRPr="009D0504">
        <w:rPr>
          <w:sz w:val="24"/>
          <w:szCs w:val="24"/>
        </w:rPr>
        <w:t xml:space="preserve"> </w:t>
      </w:r>
      <w:r w:rsidR="00F418F9" w:rsidRPr="00774221">
        <w:rPr>
          <w:sz w:val="24"/>
          <w:szCs w:val="24"/>
        </w:rPr>
        <w:t>(</w:t>
      </w:r>
      <w:r w:rsidR="00C95156">
        <w:rPr>
          <w:i/>
          <w:iCs/>
          <w:sz w:val="24"/>
          <w:szCs w:val="24"/>
        </w:rPr>
        <w:t>ELW</w:t>
      </w:r>
      <w:r w:rsidR="00F418F9" w:rsidRPr="009D0504">
        <w:rPr>
          <w:i/>
          <w:iCs/>
          <w:sz w:val="24"/>
          <w:szCs w:val="24"/>
        </w:rPr>
        <w:t xml:space="preserve">, p. </w:t>
      </w:r>
      <w:r w:rsidR="00E935E3" w:rsidRPr="009D0504">
        <w:rPr>
          <w:i/>
          <w:iCs/>
          <w:sz w:val="24"/>
          <w:szCs w:val="24"/>
        </w:rPr>
        <w:t>77</w:t>
      </w:r>
      <w:r w:rsidR="005762E0">
        <w:rPr>
          <w:sz w:val="24"/>
          <w:szCs w:val="24"/>
        </w:rPr>
        <w:t>)</w:t>
      </w:r>
    </w:p>
    <w:p w14:paraId="57ADB0D5" w14:textId="77777777" w:rsidR="00CB20DD" w:rsidRPr="009D0504" w:rsidRDefault="00CB20DD" w:rsidP="009D0504">
      <w:pPr>
        <w:spacing w:line="240" w:lineRule="auto"/>
        <w:rPr>
          <w:sz w:val="24"/>
          <w:szCs w:val="24"/>
        </w:rPr>
      </w:pPr>
    </w:p>
    <w:p w14:paraId="5AFA075B" w14:textId="4614D109" w:rsidR="00E935E3" w:rsidRPr="009D0504" w:rsidRDefault="00E935E3" w:rsidP="009D0504">
      <w:pPr>
        <w:spacing w:line="240" w:lineRule="auto"/>
        <w:rPr>
          <w:b/>
          <w:bCs/>
          <w:sz w:val="24"/>
          <w:szCs w:val="24"/>
        </w:rPr>
      </w:pPr>
      <w:r w:rsidRPr="009D0504">
        <w:rPr>
          <w:b/>
          <w:bCs/>
          <w:sz w:val="24"/>
          <w:szCs w:val="24"/>
        </w:rPr>
        <w:t xml:space="preserve">Responsible </w:t>
      </w:r>
      <w:r w:rsidR="00C11F43">
        <w:rPr>
          <w:b/>
          <w:bCs/>
          <w:sz w:val="24"/>
          <w:szCs w:val="24"/>
        </w:rPr>
        <w:t>c</w:t>
      </w:r>
      <w:r w:rsidRPr="009D0504">
        <w:rPr>
          <w:b/>
          <w:bCs/>
          <w:sz w:val="24"/>
          <w:szCs w:val="24"/>
        </w:rPr>
        <w:t>itizenship</w:t>
      </w:r>
    </w:p>
    <w:p w14:paraId="691A9F4F" w14:textId="4DABFC44" w:rsidR="00FA1506" w:rsidRDefault="00FA1506" w:rsidP="009D0504">
      <w:pPr>
        <w:spacing w:line="240" w:lineRule="auto"/>
        <w:rPr>
          <w:sz w:val="24"/>
          <w:szCs w:val="24"/>
        </w:rPr>
      </w:pPr>
      <w:r w:rsidRPr="009D0504">
        <w:rPr>
          <w:sz w:val="24"/>
          <w:szCs w:val="24"/>
        </w:rPr>
        <w:t>Lord God, you call your people to honor those in authority. Help us elect trustworthy leaders, participate in wise decisions for our common life, and serve our neighbors in local communities. Bless the leaders of our land, that we may be at peace among ourselves and a blessing to other nations of the earth; through Jesus Christ, our Savior and Lord.</w:t>
      </w:r>
      <w:r w:rsidR="00E935E3" w:rsidRPr="009D0504">
        <w:rPr>
          <w:sz w:val="24"/>
          <w:szCs w:val="24"/>
        </w:rPr>
        <w:t xml:space="preserve"> </w:t>
      </w:r>
      <w:r w:rsidR="007C64C5">
        <w:rPr>
          <w:sz w:val="24"/>
          <w:szCs w:val="24"/>
        </w:rPr>
        <w:t>Amen.</w:t>
      </w:r>
      <w:r w:rsidR="00E935E3" w:rsidRPr="009D0504">
        <w:rPr>
          <w:sz w:val="24"/>
          <w:szCs w:val="24"/>
        </w:rPr>
        <w:t xml:space="preserve"> </w:t>
      </w:r>
      <w:r w:rsidR="00E935E3" w:rsidRPr="00774221">
        <w:rPr>
          <w:sz w:val="24"/>
          <w:szCs w:val="24"/>
        </w:rPr>
        <w:t>(</w:t>
      </w:r>
      <w:r w:rsidR="00C95156">
        <w:rPr>
          <w:i/>
          <w:iCs/>
          <w:sz w:val="24"/>
          <w:szCs w:val="24"/>
        </w:rPr>
        <w:t>ELW</w:t>
      </w:r>
      <w:r w:rsidR="00E935E3" w:rsidRPr="009D0504">
        <w:rPr>
          <w:i/>
          <w:iCs/>
          <w:sz w:val="24"/>
          <w:szCs w:val="24"/>
        </w:rPr>
        <w:t>, p. 77</w:t>
      </w:r>
      <w:r w:rsidR="00E935E3">
        <w:rPr>
          <w:sz w:val="24"/>
          <w:szCs w:val="24"/>
        </w:rPr>
        <w:t>)</w:t>
      </w:r>
    </w:p>
    <w:p w14:paraId="2015E4C2" w14:textId="77777777" w:rsidR="000849DB" w:rsidRPr="009D0504" w:rsidRDefault="000849DB" w:rsidP="009D0504">
      <w:pPr>
        <w:spacing w:line="240" w:lineRule="auto"/>
        <w:rPr>
          <w:i/>
          <w:sz w:val="24"/>
          <w:szCs w:val="24"/>
        </w:rPr>
      </w:pPr>
    </w:p>
    <w:p w14:paraId="406AB822" w14:textId="77777777" w:rsidR="00030C75" w:rsidRPr="009D0504" w:rsidRDefault="00030C75" w:rsidP="00030C75">
      <w:pPr>
        <w:spacing w:line="240" w:lineRule="auto"/>
        <w:rPr>
          <w:b/>
          <w:bCs/>
          <w:sz w:val="24"/>
          <w:szCs w:val="24"/>
        </w:rPr>
      </w:pPr>
      <w:r w:rsidRPr="00FB14D3">
        <w:rPr>
          <w:b/>
          <w:sz w:val="24"/>
          <w:szCs w:val="24"/>
        </w:rPr>
        <w:t>Conflict, crisis, disaster</w:t>
      </w:r>
    </w:p>
    <w:p w14:paraId="5926CC70" w14:textId="4FDC80CD" w:rsidR="00030C75" w:rsidRPr="009D0504" w:rsidRDefault="00030C75" w:rsidP="00030C75">
      <w:pPr>
        <w:spacing w:line="240" w:lineRule="auto"/>
        <w:rPr>
          <w:i/>
          <w:iCs/>
          <w:sz w:val="24"/>
          <w:szCs w:val="24"/>
        </w:rPr>
      </w:pPr>
      <w:r w:rsidRPr="009D0504">
        <w:rPr>
          <w:sz w:val="24"/>
          <w:szCs w:val="24"/>
        </w:rPr>
        <w:t>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ings and strengthened dreams; in the name of Jesus Christ.</w:t>
      </w:r>
      <w:r>
        <w:rPr>
          <w:sz w:val="24"/>
          <w:szCs w:val="24"/>
        </w:rPr>
        <w:t xml:space="preserve"> Amen.</w:t>
      </w:r>
      <w:r w:rsidRPr="009D0504">
        <w:rPr>
          <w:sz w:val="24"/>
          <w:szCs w:val="24"/>
        </w:rPr>
        <w:t xml:space="preserve"> </w:t>
      </w:r>
      <w:r w:rsidRPr="0000275E">
        <w:rPr>
          <w:sz w:val="24"/>
          <w:szCs w:val="24"/>
        </w:rPr>
        <w:t>(</w:t>
      </w:r>
      <w:r w:rsidR="00C95156">
        <w:rPr>
          <w:i/>
          <w:iCs/>
          <w:sz w:val="24"/>
          <w:szCs w:val="24"/>
        </w:rPr>
        <w:t>ELW</w:t>
      </w:r>
      <w:r w:rsidRPr="009D0504">
        <w:rPr>
          <w:i/>
          <w:iCs/>
          <w:sz w:val="24"/>
          <w:szCs w:val="24"/>
        </w:rPr>
        <w:t>, p. 76; ELW Prayer Book for the Armed Services, p. 30</w:t>
      </w:r>
      <w:r w:rsidRPr="0000275E">
        <w:rPr>
          <w:sz w:val="24"/>
          <w:szCs w:val="24"/>
        </w:rPr>
        <w:t>)</w:t>
      </w:r>
    </w:p>
    <w:p w14:paraId="7F2D1368" w14:textId="77777777" w:rsidR="00FA1506" w:rsidRPr="00030C75" w:rsidRDefault="00FA1506" w:rsidP="009D0504">
      <w:pPr>
        <w:spacing w:line="240" w:lineRule="auto"/>
        <w:rPr>
          <w:b/>
          <w:sz w:val="24"/>
          <w:szCs w:val="24"/>
        </w:rPr>
      </w:pPr>
    </w:p>
    <w:p w14:paraId="72EC8996" w14:textId="6CB44EFA" w:rsidR="001B3E7E" w:rsidRPr="009D0504" w:rsidRDefault="001B3E7E" w:rsidP="001B3E7E">
      <w:pPr>
        <w:spacing w:line="240" w:lineRule="auto"/>
        <w:rPr>
          <w:b/>
          <w:bCs/>
          <w:sz w:val="24"/>
          <w:szCs w:val="24"/>
        </w:rPr>
      </w:pPr>
      <w:r w:rsidRPr="00FB14D3">
        <w:rPr>
          <w:b/>
          <w:sz w:val="24"/>
          <w:szCs w:val="24"/>
        </w:rPr>
        <w:t xml:space="preserve">Bitterness, </w:t>
      </w:r>
      <w:r w:rsidR="00D71C5F">
        <w:rPr>
          <w:b/>
          <w:sz w:val="24"/>
          <w:szCs w:val="24"/>
        </w:rPr>
        <w:t>a</w:t>
      </w:r>
      <w:r w:rsidRPr="00FB14D3">
        <w:rPr>
          <w:b/>
          <w:sz w:val="24"/>
          <w:szCs w:val="24"/>
        </w:rPr>
        <w:t>nger</w:t>
      </w:r>
    </w:p>
    <w:p w14:paraId="77672757" w14:textId="77777777" w:rsidR="001B3E7E" w:rsidRPr="009D0504" w:rsidRDefault="001B3E7E" w:rsidP="001B3E7E">
      <w:pPr>
        <w:spacing w:line="240" w:lineRule="auto"/>
        <w:rPr>
          <w:i/>
          <w:iCs/>
          <w:sz w:val="24"/>
          <w:szCs w:val="24"/>
        </w:rPr>
      </w:pPr>
      <w:r w:rsidRPr="009D0504">
        <w:rPr>
          <w:sz w:val="24"/>
          <w:szCs w:val="24"/>
        </w:rPr>
        <w:t>Lord God, when we are assaulted by the troubles of life, and the deep waters of anger threaten to overwhelm us, do not let us sink. In your great compassion, hear us and help us. Deliver us from anger's power over us. Lead us out of bitter silence and hurtful words so that we may speak the truth in love. Heal every heart set on vengeance, and show us the way to honesty and reconciliation; through the one who has shown us both impassioned zeal and forgiving love, Jesus Christ, our Savior and Lord.</w:t>
      </w:r>
      <w:r>
        <w:rPr>
          <w:sz w:val="24"/>
          <w:szCs w:val="24"/>
        </w:rPr>
        <w:t xml:space="preserve"> Amen.</w:t>
      </w:r>
      <w:r w:rsidRPr="009D0504">
        <w:rPr>
          <w:sz w:val="24"/>
          <w:szCs w:val="24"/>
        </w:rPr>
        <w:t xml:space="preserve"> </w:t>
      </w:r>
      <w:r w:rsidRPr="0000275E">
        <w:rPr>
          <w:sz w:val="24"/>
          <w:szCs w:val="24"/>
        </w:rPr>
        <w:t>(</w:t>
      </w:r>
      <w:r w:rsidRPr="009D0504">
        <w:rPr>
          <w:i/>
          <w:iCs/>
          <w:sz w:val="24"/>
          <w:szCs w:val="24"/>
        </w:rPr>
        <w:t>ELW Prayer Book for the Armed Service, p. 29</w:t>
      </w:r>
      <w:r w:rsidRPr="0000275E">
        <w:rPr>
          <w:sz w:val="24"/>
          <w:szCs w:val="24"/>
        </w:rPr>
        <w:t>)</w:t>
      </w:r>
    </w:p>
    <w:p w14:paraId="4B5D2B84" w14:textId="77777777" w:rsidR="001B3E7E" w:rsidRPr="00FB14D3" w:rsidRDefault="001B3E7E" w:rsidP="001B3E7E">
      <w:pPr>
        <w:spacing w:line="240" w:lineRule="auto"/>
        <w:rPr>
          <w:sz w:val="24"/>
          <w:szCs w:val="24"/>
        </w:rPr>
      </w:pPr>
    </w:p>
    <w:p w14:paraId="6C5333FB" w14:textId="26E68B9A" w:rsidR="00E935E3" w:rsidRPr="009D0504" w:rsidRDefault="00E935E3" w:rsidP="009D0504">
      <w:pPr>
        <w:spacing w:line="240" w:lineRule="auto"/>
        <w:rPr>
          <w:b/>
          <w:bCs/>
          <w:sz w:val="24"/>
          <w:szCs w:val="24"/>
        </w:rPr>
      </w:pPr>
      <w:r w:rsidRPr="009D0504">
        <w:rPr>
          <w:b/>
          <w:bCs/>
          <w:sz w:val="24"/>
          <w:szCs w:val="24"/>
        </w:rPr>
        <w:t>Guidance</w:t>
      </w:r>
    </w:p>
    <w:p w14:paraId="76892E75" w14:textId="6127199F" w:rsidR="00014FDC" w:rsidRPr="009D0504" w:rsidRDefault="00014FDC" w:rsidP="009D0504">
      <w:pPr>
        <w:spacing w:line="240" w:lineRule="auto"/>
        <w:rPr>
          <w:i/>
          <w:iCs/>
          <w:sz w:val="24"/>
          <w:szCs w:val="24"/>
        </w:rPr>
      </w:pPr>
      <w:r w:rsidRPr="009D0504">
        <w:rPr>
          <w:sz w:val="24"/>
          <w:szCs w:val="24"/>
        </w:rPr>
        <w:t>Direct us, O Lord God, in all our doings with your most gracious favor,</w:t>
      </w:r>
      <w:r w:rsidR="00A51836">
        <w:rPr>
          <w:sz w:val="24"/>
          <w:szCs w:val="24"/>
        </w:rPr>
        <w:t xml:space="preserve"> </w:t>
      </w:r>
      <w:r w:rsidRPr="009D0504">
        <w:rPr>
          <w:sz w:val="24"/>
          <w:szCs w:val="24"/>
        </w:rPr>
        <w:t>and extend to us your continual help;</w:t>
      </w:r>
      <w:r w:rsidR="00A51836">
        <w:rPr>
          <w:sz w:val="24"/>
          <w:szCs w:val="24"/>
        </w:rPr>
        <w:t xml:space="preserve"> </w:t>
      </w:r>
      <w:r w:rsidRPr="009D0504">
        <w:rPr>
          <w:sz w:val="24"/>
          <w:szCs w:val="24"/>
        </w:rPr>
        <w:t>that in all our works begun, continued, and ended in you,</w:t>
      </w:r>
      <w:r w:rsidR="004A0B50">
        <w:rPr>
          <w:sz w:val="24"/>
          <w:szCs w:val="24"/>
        </w:rPr>
        <w:t xml:space="preserve"> </w:t>
      </w:r>
      <w:r w:rsidRPr="009D0504">
        <w:rPr>
          <w:sz w:val="24"/>
          <w:szCs w:val="24"/>
        </w:rPr>
        <w:t>we may glorify your holy name; and finally, by your mercy, bring us to everlasting life;</w:t>
      </w:r>
      <w:r w:rsidR="004A0B50">
        <w:rPr>
          <w:sz w:val="24"/>
          <w:szCs w:val="24"/>
        </w:rPr>
        <w:t xml:space="preserve"> </w:t>
      </w:r>
      <w:r w:rsidRPr="009D0504">
        <w:rPr>
          <w:sz w:val="24"/>
          <w:szCs w:val="24"/>
        </w:rPr>
        <w:t>through Jesus Christ, our Savior and Lord.</w:t>
      </w:r>
      <w:r w:rsidR="00E935E3" w:rsidRPr="009D0504">
        <w:rPr>
          <w:sz w:val="24"/>
          <w:szCs w:val="24"/>
        </w:rPr>
        <w:t xml:space="preserve"> </w:t>
      </w:r>
      <w:r w:rsidR="007C64C5">
        <w:rPr>
          <w:sz w:val="24"/>
          <w:szCs w:val="24"/>
        </w:rPr>
        <w:t>Amen.</w:t>
      </w:r>
      <w:r w:rsidR="00E935E3" w:rsidRPr="009D0504">
        <w:rPr>
          <w:sz w:val="24"/>
          <w:szCs w:val="24"/>
        </w:rPr>
        <w:t xml:space="preserve"> (</w:t>
      </w:r>
      <w:r w:rsidR="00C95156">
        <w:rPr>
          <w:i/>
          <w:iCs/>
          <w:sz w:val="24"/>
          <w:szCs w:val="24"/>
        </w:rPr>
        <w:t>ELW</w:t>
      </w:r>
      <w:r w:rsidR="00E935E3" w:rsidRPr="009D0504">
        <w:rPr>
          <w:i/>
          <w:iCs/>
          <w:sz w:val="24"/>
          <w:szCs w:val="24"/>
        </w:rPr>
        <w:t>, p. 86</w:t>
      </w:r>
      <w:r w:rsidR="00E935E3" w:rsidRPr="0000275E">
        <w:rPr>
          <w:sz w:val="24"/>
          <w:szCs w:val="24"/>
        </w:rPr>
        <w:t>)</w:t>
      </w:r>
    </w:p>
    <w:p w14:paraId="3FB21C83" w14:textId="77777777" w:rsidR="00014FDC" w:rsidRPr="009D0504" w:rsidRDefault="00014FDC" w:rsidP="009D0504">
      <w:pPr>
        <w:spacing w:line="240" w:lineRule="auto"/>
        <w:rPr>
          <w:sz w:val="24"/>
          <w:szCs w:val="24"/>
        </w:rPr>
      </w:pPr>
    </w:p>
    <w:p w14:paraId="288E2FC9" w14:textId="273D5D5E" w:rsidR="001B3E7E" w:rsidRPr="009D0504" w:rsidRDefault="001B3E7E" w:rsidP="001B3E7E">
      <w:pPr>
        <w:spacing w:line="240" w:lineRule="auto"/>
        <w:rPr>
          <w:b/>
          <w:bCs/>
          <w:sz w:val="24"/>
          <w:szCs w:val="24"/>
        </w:rPr>
      </w:pPr>
      <w:r w:rsidRPr="009D0504">
        <w:rPr>
          <w:b/>
          <w:bCs/>
          <w:sz w:val="24"/>
          <w:szCs w:val="24"/>
        </w:rPr>
        <w:t xml:space="preserve">Peace, </w:t>
      </w:r>
      <w:r w:rsidR="00D71C5F">
        <w:rPr>
          <w:b/>
          <w:bCs/>
          <w:sz w:val="24"/>
          <w:szCs w:val="24"/>
        </w:rPr>
        <w:t>r</w:t>
      </w:r>
      <w:r w:rsidRPr="009D0504">
        <w:rPr>
          <w:b/>
          <w:bCs/>
          <w:sz w:val="24"/>
          <w:szCs w:val="24"/>
        </w:rPr>
        <w:t>econciliation</w:t>
      </w:r>
    </w:p>
    <w:p w14:paraId="71CBF4B4" w14:textId="77777777" w:rsidR="001B3E7E" w:rsidRPr="00485DBE" w:rsidRDefault="001B3E7E" w:rsidP="001B3E7E">
      <w:pPr>
        <w:spacing w:line="240" w:lineRule="auto"/>
        <w:rPr>
          <w:sz w:val="24"/>
          <w:szCs w:val="24"/>
        </w:rPr>
      </w:pPr>
      <w:r w:rsidRPr="00485DBE">
        <w:rPr>
          <w:sz w:val="24"/>
          <w:szCs w:val="24"/>
        </w:rPr>
        <w:t xml:space="preserve">Holy God, </w:t>
      </w:r>
    </w:p>
    <w:p w14:paraId="3877908E" w14:textId="77777777" w:rsidR="001B3E7E" w:rsidRPr="00C42AB7" w:rsidRDefault="001B3E7E" w:rsidP="001B3E7E">
      <w:pPr>
        <w:spacing w:line="240" w:lineRule="auto"/>
        <w:rPr>
          <w:sz w:val="24"/>
          <w:szCs w:val="24"/>
        </w:rPr>
      </w:pPr>
      <w:r w:rsidRPr="00C42AB7">
        <w:rPr>
          <w:sz w:val="24"/>
          <w:szCs w:val="24"/>
        </w:rPr>
        <w:t>out of your great love for the world,</w:t>
      </w:r>
    </w:p>
    <w:p w14:paraId="5DF17877" w14:textId="77777777" w:rsidR="001B3E7E" w:rsidRPr="00C42AB7" w:rsidRDefault="001B3E7E" w:rsidP="001B3E7E">
      <w:pPr>
        <w:spacing w:line="240" w:lineRule="auto"/>
        <w:rPr>
          <w:sz w:val="24"/>
          <w:szCs w:val="24"/>
        </w:rPr>
      </w:pPr>
      <w:r w:rsidRPr="00C42AB7">
        <w:rPr>
          <w:sz w:val="24"/>
          <w:szCs w:val="24"/>
        </w:rPr>
        <w:t>your Word became flesh to live among us</w:t>
      </w:r>
    </w:p>
    <w:p w14:paraId="13A7681E" w14:textId="77777777" w:rsidR="001B3E7E" w:rsidRPr="00C42AB7" w:rsidRDefault="001B3E7E" w:rsidP="001B3E7E">
      <w:pPr>
        <w:spacing w:line="240" w:lineRule="auto"/>
        <w:rPr>
          <w:sz w:val="24"/>
          <w:szCs w:val="24"/>
        </w:rPr>
      </w:pPr>
      <w:r w:rsidRPr="00C42AB7">
        <w:rPr>
          <w:sz w:val="24"/>
          <w:szCs w:val="24"/>
        </w:rPr>
        <w:t>and to reconcile us to you and to one another.</w:t>
      </w:r>
    </w:p>
    <w:p w14:paraId="1851F62E" w14:textId="77777777" w:rsidR="001B3E7E" w:rsidRPr="00C42AB7" w:rsidRDefault="001B3E7E" w:rsidP="001B3E7E">
      <w:pPr>
        <w:spacing w:line="240" w:lineRule="auto"/>
        <w:rPr>
          <w:sz w:val="24"/>
          <w:szCs w:val="24"/>
        </w:rPr>
      </w:pPr>
      <w:r w:rsidRPr="00C42AB7">
        <w:rPr>
          <w:sz w:val="24"/>
          <w:szCs w:val="24"/>
        </w:rPr>
        <w:t>Rekindle among us the gift of your Spirit</w:t>
      </w:r>
    </w:p>
    <w:p w14:paraId="1B5E0DCB" w14:textId="77777777" w:rsidR="001B3E7E" w:rsidRPr="00C42AB7" w:rsidRDefault="001B3E7E" w:rsidP="001B3E7E">
      <w:pPr>
        <w:spacing w:line="240" w:lineRule="auto"/>
        <w:rPr>
          <w:sz w:val="24"/>
          <w:szCs w:val="24"/>
        </w:rPr>
      </w:pPr>
      <w:r w:rsidRPr="00C42AB7">
        <w:rPr>
          <w:sz w:val="24"/>
          <w:szCs w:val="24"/>
        </w:rPr>
        <w:t>that we might live as one new humanity in Christ,</w:t>
      </w:r>
    </w:p>
    <w:p w14:paraId="0243D860" w14:textId="77777777" w:rsidR="001B3E7E" w:rsidRPr="00C42AB7" w:rsidRDefault="001B3E7E" w:rsidP="001B3E7E">
      <w:pPr>
        <w:spacing w:line="240" w:lineRule="auto"/>
        <w:rPr>
          <w:sz w:val="24"/>
          <w:szCs w:val="24"/>
        </w:rPr>
      </w:pPr>
      <w:r w:rsidRPr="00C42AB7">
        <w:rPr>
          <w:sz w:val="24"/>
          <w:szCs w:val="24"/>
        </w:rPr>
        <w:t>dismantling the walls that divide,</w:t>
      </w:r>
    </w:p>
    <w:p w14:paraId="7FD0941E" w14:textId="77777777" w:rsidR="001B3E7E" w:rsidRPr="00C42AB7" w:rsidRDefault="001B3E7E" w:rsidP="001B3E7E">
      <w:pPr>
        <w:spacing w:line="240" w:lineRule="auto"/>
        <w:rPr>
          <w:sz w:val="24"/>
          <w:szCs w:val="24"/>
        </w:rPr>
      </w:pPr>
      <w:r w:rsidRPr="00C42AB7">
        <w:rPr>
          <w:sz w:val="24"/>
          <w:szCs w:val="24"/>
        </w:rPr>
        <w:t>ending the hostility between us,</w:t>
      </w:r>
    </w:p>
    <w:p w14:paraId="7FCF3A68" w14:textId="77777777" w:rsidR="001B3E7E" w:rsidRPr="00C42AB7" w:rsidRDefault="001B3E7E" w:rsidP="001B3E7E">
      <w:pPr>
        <w:spacing w:line="240" w:lineRule="auto"/>
        <w:rPr>
          <w:sz w:val="24"/>
          <w:szCs w:val="24"/>
        </w:rPr>
      </w:pPr>
      <w:r w:rsidRPr="00C42AB7">
        <w:rPr>
          <w:sz w:val="24"/>
          <w:szCs w:val="24"/>
        </w:rPr>
        <w:t>and proclaiming peace those who are near</w:t>
      </w:r>
    </w:p>
    <w:p w14:paraId="4C00B41F" w14:textId="77777777" w:rsidR="001B3E7E" w:rsidRPr="00C42AB7" w:rsidRDefault="001B3E7E" w:rsidP="001B3E7E">
      <w:pPr>
        <w:spacing w:line="240" w:lineRule="auto"/>
        <w:rPr>
          <w:sz w:val="24"/>
          <w:szCs w:val="24"/>
        </w:rPr>
      </w:pPr>
      <w:r w:rsidRPr="00C42AB7">
        <w:rPr>
          <w:sz w:val="24"/>
          <w:szCs w:val="24"/>
        </w:rPr>
        <w:t>and to those who are far away;</w:t>
      </w:r>
    </w:p>
    <w:p w14:paraId="520AEB58" w14:textId="77777777" w:rsidR="001B3E7E" w:rsidRPr="00C42AB7" w:rsidRDefault="001B3E7E" w:rsidP="001B3E7E">
      <w:pPr>
        <w:spacing w:line="240" w:lineRule="auto"/>
        <w:rPr>
          <w:sz w:val="24"/>
          <w:szCs w:val="24"/>
        </w:rPr>
      </w:pPr>
      <w:r w:rsidRPr="00C42AB7">
        <w:rPr>
          <w:sz w:val="24"/>
          <w:szCs w:val="24"/>
        </w:rPr>
        <w:t>through Christ Jesus, in whom we all have access,</w:t>
      </w:r>
    </w:p>
    <w:p w14:paraId="07F35FE5" w14:textId="77777777" w:rsidR="001B3E7E" w:rsidRPr="00C42AB7" w:rsidRDefault="001B3E7E" w:rsidP="001B3E7E">
      <w:pPr>
        <w:spacing w:line="240" w:lineRule="auto"/>
        <w:rPr>
          <w:sz w:val="24"/>
          <w:szCs w:val="24"/>
        </w:rPr>
      </w:pPr>
      <w:r w:rsidRPr="00C42AB7">
        <w:rPr>
          <w:sz w:val="24"/>
          <w:szCs w:val="24"/>
        </w:rPr>
        <w:t>in the one Spirit to you,</w:t>
      </w:r>
    </w:p>
    <w:p w14:paraId="1EB28E43" w14:textId="77777777" w:rsidR="001B3E7E" w:rsidRPr="00C42AB7" w:rsidRDefault="001B3E7E" w:rsidP="001B3E7E">
      <w:pPr>
        <w:spacing w:line="240" w:lineRule="auto"/>
        <w:rPr>
          <w:sz w:val="24"/>
          <w:szCs w:val="24"/>
        </w:rPr>
      </w:pPr>
      <w:r w:rsidRPr="00C42AB7">
        <w:rPr>
          <w:sz w:val="24"/>
          <w:szCs w:val="24"/>
        </w:rPr>
        <w:t>both now and forever.</w:t>
      </w:r>
      <w:r>
        <w:rPr>
          <w:sz w:val="24"/>
          <w:szCs w:val="24"/>
        </w:rPr>
        <w:t xml:space="preserve"> Amen.</w:t>
      </w:r>
    </w:p>
    <w:p w14:paraId="4308716A" w14:textId="77777777" w:rsidR="001B3E7E" w:rsidRPr="009D0504" w:rsidRDefault="001B3E7E" w:rsidP="001B3E7E">
      <w:pPr>
        <w:spacing w:line="240" w:lineRule="auto"/>
        <w:rPr>
          <w:i/>
          <w:iCs/>
          <w:sz w:val="24"/>
          <w:szCs w:val="24"/>
        </w:rPr>
      </w:pPr>
      <w:r w:rsidRPr="0000275E">
        <w:rPr>
          <w:sz w:val="24"/>
          <w:szCs w:val="24"/>
        </w:rPr>
        <w:t>(</w:t>
      </w:r>
      <w:r w:rsidRPr="009D0504">
        <w:rPr>
          <w:i/>
          <w:iCs/>
          <w:sz w:val="24"/>
          <w:szCs w:val="24"/>
        </w:rPr>
        <w:t>Holden Prayer around the Cross, p. 132-33</w:t>
      </w:r>
      <w:r w:rsidRPr="0000275E">
        <w:rPr>
          <w:sz w:val="24"/>
          <w:szCs w:val="24"/>
        </w:rPr>
        <w:t>)</w:t>
      </w:r>
    </w:p>
    <w:p w14:paraId="35F3B784" w14:textId="77777777" w:rsidR="001B3E7E" w:rsidRDefault="001B3E7E" w:rsidP="001B3E7E">
      <w:pPr>
        <w:spacing w:line="240" w:lineRule="auto"/>
        <w:rPr>
          <w:sz w:val="24"/>
          <w:szCs w:val="24"/>
        </w:rPr>
      </w:pPr>
    </w:p>
    <w:p w14:paraId="3A37CA03" w14:textId="77777777" w:rsidR="00F75617" w:rsidRPr="009D0504" w:rsidRDefault="00F75617" w:rsidP="001B3E7E">
      <w:pPr>
        <w:spacing w:line="240" w:lineRule="auto"/>
        <w:rPr>
          <w:sz w:val="24"/>
          <w:szCs w:val="24"/>
        </w:rPr>
      </w:pPr>
    </w:p>
    <w:p w14:paraId="33FFA85E" w14:textId="4E348067" w:rsidR="00E935E3" w:rsidRPr="009D0504" w:rsidRDefault="00E935E3" w:rsidP="009D0504">
      <w:pPr>
        <w:spacing w:line="240" w:lineRule="auto"/>
        <w:rPr>
          <w:b/>
          <w:bCs/>
          <w:sz w:val="24"/>
          <w:szCs w:val="24"/>
        </w:rPr>
      </w:pPr>
      <w:r w:rsidRPr="009D0504">
        <w:rPr>
          <w:b/>
          <w:bCs/>
          <w:sz w:val="24"/>
          <w:szCs w:val="24"/>
        </w:rPr>
        <w:t>A prayer attributed to Francis of Assisi</w:t>
      </w:r>
    </w:p>
    <w:p w14:paraId="166AF704" w14:textId="340ECFF0" w:rsidR="00006603" w:rsidRPr="009D0504" w:rsidRDefault="00006603" w:rsidP="009D0504">
      <w:pPr>
        <w:spacing w:line="240" w:lineRule="auto"/>
        <w:rPr>
          <w:i/>
          <w:iCs/>
          <w:sz w:val="24"/>
          <w:szCs w:val="24"/>
        </w:rPr>
      </w:pPr>
      <w:r w:rsidRPr="009D0504">
        <w:rPr>
          <w:sz w:val="24"/>
          <w:szCs w:val="24"/>
        </w:rPr>
        <w:t>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w:t>
      </w:r>
      <w:r w:rsidR="00E935E3" w:rsidRPr="009D0504">
        <w:rPr>
          <w:sz w:val="24"/>
          <w:szCs w:val="24"/>
        </w:rPr>
        <w:t xml:space="preserve"> </w:t>
      </w:r>
      <w:r w:rsidR="007C64C5">
        <w:rPr>
          <w:sz w:val="24"/>
          <w:szCs w:val="24"/>
        </w:rPr>
        <w:t>Amen.</w:t>
      </w:r>
      <w:r w:rsidR="00E935E3" w:rsidRPr="009D0504">
        <w:rPr>
          <w:sz w:val="24"/>
          <w:szCs w:val="24"/>
        </w:rPr>
        <w:t xml:space="preserve"> </w:t>
      </w:r>
      <w:r w:rsidR="00E935E3" w:rsidRPr="0000275E">
        <w:rPr>
          <w:sz w:val="24"/>
          <w:szCs w:val="24"/>
        </w:rPr>
        <w:t>(</w:t>
      </w:r>
      <w:r w:rsidR="00C95156">
        <w:rPr>
          <w:i/>
          <w:iCs/>
          <w:sz w:val="24"/>
          <w:szCs w:val="24"/>
        </w:rPr>
        <w:t>ELW</w:t>
      </w:r>
      <w:r w:rsidR="00E935E3" w:rsidRPr="009D0504">
        <w:rPr>
          <w:i/>
          <w:iCs/>
          <w:sz w:val="24"/>
          <w:szCs w:val="24"/>
        </w:rPr>
        <w:t>, p. 87</w:t>
      </w:r>
      <w:r w:rsidR="00E935E3" w:rsidRPr="0000275E">
        <w:rPr>
          <w:sz w:val="24"/>
          <w:szCs w:val="24"/>
        </w:rPr>
        <w:t>)</w:t>
      </w:r>
    </w:p>
    <w:p w14:paraId="7B040E9C" w14:textId="77777777" w:rsidR="00006603" w:rsidRPr="009D0504" w:rsidRDefault="00006603" w:rsidP="009D0504">
      <w:pPr>
        <w:spacing w:line="240" w:lineRule="auto"/>
        <w:rPr>
          <w:sz w:val="24"/>
          <w:szCs w:val="24"/>
        </w:rPr>
      </w:pPr>
    </w:p>
    <w:p w14:paraId="01A339E2" w14:textId="5DCEE2C2" w:rsidR="00A3677D" w:rsidRPr="009D0504" w:rsidRDefault="00A3677D" w:rsidP="00C42AB7">
      <w:pPr>
        <w:spacing w:line="240" w:lineRule="auto"/>
        <w:rPr>
          <w:b/>
          <w:bCs/>
          <w:sz w:val="24"/>
          <w:szCs w:val="24"/>
        </w:rPr>
      </w:pPr>
      <w:bookmarkStart w:id="0" w:name="OLE_LINK1"/>
      <w:bookmarkStart w:id="1" w:name="OLE_LINK2"/>
      <w:r w:rsidRPr="00FB14D3">
        <w:rPr>
          <w:b/>
          <w:bCs/>
          <w:sz w:val="24"/>
          <w:szCs w:val="24"/>
        </w:rPr>
        <w:t>A prayer from Kenya</w:t>
      </w:r>
    </w:p>
    <w:p w14:paraId="3596C23B" w14:textId="79AD1FA0" w:rsidR="00EC1FB9" w:rsidRPr="009D0504" w:rsidRDefault="00EC1FB9" w:rsidP="00C42AB7">
      <w:pPr>
        <w:spacing w:line="240" w:lineRule="auto"/>
        <w:rPr>
          <w:sz w:val="24"/>
          <w:szCs w:val="24"/>
        </w:rPr>
      </w:pPr>
      <w:r w:rsidRPr="009D0504">
        <w:rPr>
          <w:sz w:val="24"/>
          <w:szCs w:val="24"/>
        </w:rPr>
        <w:t>From the cowardice that dare not face new truth,</w:t>
      </w:r>
    </w:p>
    <w:p w14:paraId="73A62FFE" w14:textId="77777777" w:rsidR="00EC1FB9" w:rsidRPr="009D0504" w:rsidRDefault="00EC1FB9" w:rsidP="00C42AB7">
      <w:pPr>
        <w:spacing w:line="240" w:lineRule="auto"/>
        <w:rPr>
          <w:sz w:val="24"/>
          <w:szCs w:val="24"/>
        </w:rPr>
      </w:pPr>
      <w:r w:rsidRPr="009D0504">
        <w:rPr>
          <w:sz w:val="24"/>
          <w:szCs w:val="24"/>
        </w:rPr>
        <w:t>from the laziness that is contented with half truth,</w:t>
      </w:r>
    </w:p>
    <w:p w14:paraId="498C05F4" w14:textId="77777777" w:rsidR="00EC1FB9" w:rsidRPr="009D0504" w:rsidRDefault="00EC1FB9" w:rsidP="00C42AB7">
      <w:pPr>
        <w:spacing w:line="240" w:lineRule="auto"/>
        <w:rPr>
          <w:sz w:val="24"/>
          <w:szCs w:val="24"/>
        </w:rPr>
      </w:pPr>
      <w:r w:rsidRPr="009D0504">
        <w:rPr>
          <w:sz w:val="24"/>
          <w:szCs w:val="24"/>
        </w:rPr>
        <w:t>from the arrogance that thinks it knows all truth,</w:t>
      </w:r>
    </w:p>
    <w:p w14:paraId="1BCD4406" w14:textId="0148D6AA" w:rsidR="00EC1FB9" w:rsidRPr="009D0504" w:rsidRDefault="00EC1FB9" w:rsidP="00C42AB7">
      <w:pPr>
        <w:spacing w:line="240" w:lineRule="auto"/>
        <w:rPr>
          <w:i/>
          <w:iCs/>
          <w:sz w:val="24"/>
          <w:szCs w:val="24"/>
        </w:rPr>
      </w:pPr>
      <w:r w:rsidRPr="009D0504">
        <w:rPr>
          <w:sz w:val="24"/>
          <w:szCs w:val="24"/>
        </w:rPr>
        <w:t>good Lord, deliver us.</w:t>
      </w:r>
      <w:r w:rsidR="0017452C" w:rsidRPr="009D0504">
        <w:rPr>
          <w:sz w:val="24"/>
          <w:szCs w:val="24"/>
        </w:rPr>
        <w:t xml:space="preserve"> </w:t>
      </w:r>
      <w:r w:rsidR="007C64C5">
        <w:rPr>
          <w:sz w:val="24"/>
          <w:szCs w:val="24"/>
        </w:rPr>
        <w:t>Amen.</w:t>
      </w:r>
      <w:r w:rsidR="0017452C" w:rsidRPr="009D0504">
        <w:rPr>
          <w:sz w:val="24"/>
          <w:szCs w:val="24"/>
        </w:rPr>
        <w:t xml:space="preserve"> </w:t>
      </w:r>
      <w:r w:rsidR="0017452C" w:rsidRPr="0000275E">
        <w:rPr>
          <w:sz w:val="24"/>
          <w:szCs w:val="24"/>
        </w:rPr>
        <w:t>(</w:t>
      </w:r>
      <w:r w:rsidR="0017452C" w:rsidRPr="009D0504">
        <w:rPr>
          <w:i/>
          <w:iCs/>
          <w:sz w:val="24"/>
          <w:szCs w:val="24"/>
        </w:rPr>
        <w:t>ELW Prayer Book for the Armed Services, p. 74</w:t>
      </w:r>
      <w:r w:rsidR="0017452C" w:rsidRPr="0000275E">
        <w:rPr>
          <w:sz w:val="24"/>
          <w:szCs w:val="24"/>
        </w:rPr>
        <w:t>)</w:t>
      </w:r>
    </w:p>
    <w:bookmarkEnd w:id="0"/>
    <w:bookmarkEnd w:id="1"/>
    <w:p w14:paraId="548797F8" w14:textId="77777777" w:rsidR="007F774F" w:rsidRPr="009D0504" w:rsidRDefault="007F774F" w:rsidP="00C42AB7">
      <w:pPr>
        <w:spacing w:line="240" w:lineRule="auto"/>
        <w:rPr>
          <w:sz w:val="24"/>
          <w:szCs w:val="24"/>
        </w:rPr>
      </w:pPr>
    </w:p>
    <w:p w14:paraId="7474A149" w14:textId="6D1F80ED" w:rsidR="00CC1E8E" w:rsidRPr="009D0504" w:rsidRDefault="00CC1E8E" w:rsidP="00C42AB7">
      <w:pPr>
        <w:spacing w:line="240" w:lineRule="auto"/>
        <w:rPr>
          <w:rFonts w:eastAsia="Times New Roman" w:cs="Times New Roman"/>
          <w:b/>
          <w:bCs/>
          <w:sz w:val="24"/>
          <w:szCs w:val="24"/>
        </w:rPr>
      </w:pPr>
      <w:r w:rsidRPr="009D0504">
        <w:rPr>
          <w:rFonts w:eastAsia="Times New Roman" w:cs="Times New Roman"/>
          <w:b/>
          <w:bCs/>
          <w:sz w:val="24"/>
          <w:szCs w:val="24"/>
        </w:rPr>
        <w:t>The president and those in authority</w:t>
      </w:r>
    </w:p>
    <w:p w14:paraId="0581851B" w14:textId="0E457697" w:rsidR="000A5C0B" w:rsidRPr="009D0504" w:rsidRDefault="000A5C0B" w:rsidP="00C42AB7">
      <w:pPr>
        <w:spacing w:line="240" w:lineRule="auto"/>
        <w:rPr>
          <w:rFonts w:eastAsia="Times New Roman" w:cs="Times New Roman"/>
          <w:i/>
          <w:iCs/>
          <w:sz w:val="24"/>
          <w:szCs w:val="24"/>
        </w:rPr>
      </w:pPr>
      <w:r w:rsidRPr="00485DBE">
        <w:rPr>
          <w:rFonts w:eastAsia="Times New Roman" w:cs="Times New Roman"/>
          <w:sz w:val="24"/>
          <w:szCs w:val="24"/>
        </w:rPr>
        <w:t xml:space="preserve">Almighty and everlasting God, guide the president of the United States, </w:t>
      </w:r>
      <w:r w:rsidRPr="00485DBE">
        <w:rPr>
          <w:rFonts w:eastAsia="Times New Roman" w:cs="Times New Roman"/>
          <w:i/>
          <w:iCs/>
          <w:sz w:val="24"/>
          <w:szCs w:val="24"/>
        </w:rPr>
        <w:t>her/his</w:t>
      </w:r>
      <w:r w:rsidRPr="00C42AB7">
        <w:rPr>
          <w:rFonts w:eastAsia="Times New Roman" w:cs="Times New Roman"/>
          <w:sz w:val="24"/>
          <w:szCs w:val="24"/>
        </w:rPr>
        <w:t xml:space="preserve"> counselors, and all others in authority over us, that they may be just in purpose, wise in counsel, and unwavering in duty. In the administration of their solemn responsibilities, may they uphold the honor of our nation and secure the protection of our people. Hear us as we pray.</w:t>
      </w:r>
      <w:r w:rsidR="00CC1E8E">
        <w:rPr>
          <w:sz w:val="24"/>
          <w:szCs w:val="24"/>
        </w:rPr>
        <w:t xml:space="preserve"> </w:t>
      </w:r>
      <w:r w:rsidR="007C64C5">
        <w:rPr>
          <w:sz w:val="24"/>
          <w:szCs w:val="24"/>
        </w:rPr>
        <w:t>Amen.</w:t>
      </w:r>
      <w:r w:rsidR="00CC1E8E" w:rsidRPr="00C42AB7">
        <w:rPr>
          <w:rFonts w:eastAsia="Times New Roman" w:cs="Times New Roman"/>
          <w:sz w:val="24"/>
          <w:szCs w:val="24"/>
        </w:rPr>
        <w:t xml:space="preserve"> </w:t>
      </w:r>
      <w:r w:rsidR="00860518">
        <w:rPr>
          <w:rFonts w:eastAsia="Times New Roman" w:cs="Times New Roman"/>
          <w:sz w:val="24"/>
          <w:szCs w:val="24"/>
        </w:rPr>
        <w:t>(</w:t>
      </w:r>
      <w:r w:rsidR="00CC1E8E" w:rsidRPr="00C42AB7">
        <w:rPr>
          <w:rFonts w:eastAsia="Times New Roman" w:cs="Times New Roman"/>
          <w:i/>
          <w:iCs/>
          <w:sz w:val="24"/>
          <w:szCs w:val="24"/>
        </w:rPr>
        <w:t xml:space="preserve">ELW Prayer Book for the Armed Services, p. </w:t>
      </w:r>
      <w:r w:rsidR="00BC28F3" w:rsidRPr="00C42AB7">
        <w:rPr>
          <w:rFonts w:eastAsia="Times New Roman" w:cs="Times New Roman"/>
          <w:i/>
          <w:iCs/>
          <w:sz w:val="24"/>
          <w:szCs w:val="24"/>
        </w:rPr>
        <w:t>64</w:t>
      </w:r>
      <w:r w:rsidR="00BC28F3" w:rsidRPr="0000275E">
        <w:rPr>
          <w:rFonts w:eastAsia="Times New Roman" w:cs="Times New Roman"/>
          <w:sz w:val="24"/>
          <w:szCs w:val="24"/>
        </w:rPr>
        <w:t>)</w:t>
      </w:r>
    </w:p>
    <w:p w14:paraId="2EAEBBC0" w14:textId="77777777" w:rsidR="00EC1FB9" w:rsidRDefault="00EC1FB9" w:rsidP="00C42AB7">
      <w:pPr>
        <w:spacing w:line="240" w:lineRule="auto"/>
        <w:rPr>
          <w:sz w:val="24"/>
          <w:szCs w:val="24"/>
        </w:rPr>
      </w:pPr>
    </w:p>
    <w:p w14:paraId="17CB06F2" w14:textId="201548EF" w:rsidR="003A6778" w:rsidRDefault="003A6778" w:rsidP="00C42AB7">
      <w:pPr>
        <w:spacing w:line="240" w:lineRule="auto"/>
        <w:rPr>
          <w:sz w:val="24"/>
          <w:szCs w:val="24"/>
        </w:rPr>
      </w:pPr>
      <w:r w:rsidRPr="003B7697">
        <w:rPr>
          <w:i/>
          <w:sz w:val="24"/>
          <w:szCs w:val="24"/>
        </w:rPr>
        <w:t xml:space="preserve">See also the prayers included in </w:t>
      </w:r>
      <w:r w:rsidRPr="003B7697">
        <w:rPr>
          <w:sz w:val="24"/>
          <w:szCs w:val="24"/>
        </w:rPr>
        <w:t>This Far by Faith</w:t>
      </w:r>
      <w:r w:rsidR="00DD4B03" w:rsidRPr="003B7697">
        <w:rPr>
          <w:sz w:val="24"/>
          <w:szCs w:val="24"/>
        </w:rPr>
        <w:t>: #196 “Help Me”; #</w:t>
      </w:r>
      <w:r w:rsidR="00C64A49" w:rsidRPr="003B7697">
        <w:rPr>
          <w:sz w:val="24"/>
          <w:szCs w:val="24"/>
        </w:rPr>
        <w:t>215 “Give Us Grace</w:t>
      </w:r>
      <w:r w:rsidR="00D67B36">
        <w:rPr>
          <w:sz w:val="24"/>
          <w:szCs w:val="24"/>
        </w:rPr>
        <w:t>.</w:t>
      </w:r>
      <w:r w:rsidR="00C64A49" w:rsidRPr="003B7697">
        <w:rPr>
          <w:sz w:val="24"/>
          <w:szCs w:val="24"/>
        </w:rPr>
        <w:t>”</w:t>
      </w:r>
    </w:p>
    <w:p w14:paraId="4F2E1EED" w14:textId="77777777" w:rsidR="003A6778" w:rsidRPr="009D0504" w:rsidRDefault="003A6778" w:rsidP="00C42AB7">
      <w:pPr>
        <w:spacing w:line="240" w:lineRule="auto"/>
        <w:rPr>
          <w:sz w:val="24"/>
          <w:szCs w:val="24"/>
        </w:rPr>
      </w:pPr>
    </w:p>
    <w:p w14:paraId="7F38C5A2" w14:textId="6CAC207F" w:rsidR="008E4F06" w:rsidRPr="009D0504" w:rsidRDefault="008E4F06" w:rsidP="009D0504">
      <w:pPr>
        <w:spacing w:line="240" w:lineRule="auto"/>
        <w:rPr>
          <w:sz w:val="24"/>
          <w:szCs w:val="24"/>
        </w:rPr>
      </w:pPr>
    </w:p>
    <w:p w14:paraId="0DD41FC6" w14:textId="33382DC4" w:rsidR="00351E3B" w:rsidRPr="009D0504" w:rsidRDefault="00B51804" w:rsidP="009D0504">
      <w:pPr>
        <w:spacing w:line="240" w:lineRule="auto"/>
        <w:rPr>
          <w:rFonts w:cs="Times New Roman"/>
          <w:sz w:val="26"/>
          <w:szCs w:val="26"/>
        </w:rPr>
      </w:pPr>
      <w:r w:rsidRPr="009D0504">
        <w:rPr>
          <w:rFonts w:cs="Times New Roman"/>
          <w:b/>
          <w:bCs/>
          <w:sz w:val="26"/>
          <w:szCs w:val="26"/>
        </w:rPr>
        <w:t>Charges to the People</w:t>
      </w:r>
    </w:p>
    <w:p w14:paraId="66DBDA05" w14:textId="512DFE08" w:rsidR="00CC27D9" w:rsidRPr="00C42AB7" w:rsidRDefault="0028476D" w:rsidP="009D0504">
      <w:pPr>
        <w:spacing w:line="240" w:lineRule="auto"/>
        <w:rPr>
          <w:rFonts w:cs="Times New Roman"/>
          <w:i/>
          <w:sz w:val="24"/>
          <w:szCs w:val="24"/>
        </w:rPr>
      </w:pPr>
      <w:r w:rsidRPr="00C42AB7">
        <w:rPr>
          <w:rFonts w:cs="Times New Roman"/>
          <w:i/>
          <w:iCs/>
          <w:sz w:val="24"/>
          <w:szCs w:val="24"/>
        </w:rPr>
        <w:t>A charge (an exhortation to mission) such as those that follow may be used</w:t>
      </w:r>
      <w:r w:rsidR="00795B20" w:rsidRPr="00C42AB7">
        <w:rPr>
          <w:rFonts w:cs="Times New Roman"/>
          <w:i/>
          <w:iCs/>
          <w:sz w:val="24"/>
          <w:szCs w:val="24"/>
        </w:rPr>
        <w:t xml:space="preserve"> before the benediction</w:t>
      </w:r>
      <w:r w:rsidR="00EE7D76" w:rsidRPr="00C42AB7">
        <w:rPr>
          <w:rFonts w:cs="Times New Roman"/>
          <w:i/>
          <w:iCs/>
          <w:sz w:val="24"/>
          <w:szCs w:val="24"/>
        </w:rPr>
        <w:t>/blessing</w:t>
      </w:r>
      <w:r w:rsidR="00795B20" w:rsidRPr="00C42AB7">
        <w:rPr>
          <w:rFonts w:cs="Times New Roman"/>
          <w:i/>
          <w:iCs/>
          <w:sz w:val="24"/>
          <w:szCs w:val="24"/>
        </w:rPr>
        <w:t>.</w:t>
      </w:r>
    </w:p>
    <w:p w14:paraId="4F6D9AD4" w14:textId="77777777" w:rsidR="0028476D" w:rsidRPr="00C42AB7" w:rsidRDefault="0028476D" w:rsidP="009D0504">
      <w:pPr>
        <w:spacing w:line="240" w:lineRule="auto"/>
        <w:rPr>
          <w:rFonts w:cs="Times New Roman"/>
          <w:sz w:val="24"/>
          <w:szCs w:val="24"/>
        </w:rPr>
      </w:pPr>
    </w:p>
    <w:p w14:paraId="7A719C5D" w14:textId="4DCD7C72" w:rsidR="00467852" w:rsidRPr="00C42AB7" w:rsidRDefault="00467852" w:rsidP="009D0504">
      <w:pPr>
        <w:spacing w:line="240" w:lineRule="auto"/>
        <w:rPr>
          <w:rFonts w:cs="Times New Roman"/>
          <w:sz w:val="24"/>
          <w:szCs w:val="24"/>
        </w:rPr>
      </w:pPr>
      <w:r w:rsidRPr="00C42AB7">
        <w:rPr>
          <w:rFonts w:cs="Times New Roman"/>
          <w:sz w:val="24"/>
          <w:szCs w:val="24"/>
        </w:rPr>
        <w:t>Go out into the world in peace;</w:t>
      </w:r>
    </w:p>
    <w:p w14:paraId="73889DB5" w14:textId="77777777" w:rsidR="00467852" w:rsidRPr="00C42AB7" w:rsidRDefault="00467852" w:rsidP="009D0504">
      <w:pPr>
        <w:spacing w:line="240" w:lineRule="auto"/>
        <w:rPr>
          <w:rFonts w:cs="Times New Roman"/>
          <w:sz w:val="24"/>
          <w:szCs w:val="24"/>
        </w:rPr>
      </w:pPr>
      <w:r w:rsidRPr="00C42AB7">
        <w:rPr>
          <w:rFonts w:cs="Times New Roman"/>
          <w:sz w:val="24"/>
          <w:szCs w:val="24"/>
        </w:rPr>
        <w:t>have courage;</w:t>
      </w:r>
    </w:p>
    <w:p w14:paraId="5B1727C2" w14:textId="77777777" w:rsidR="00467852" w:rsidRPr="00C42AB7" w:rsidRDefault="00467852" w:rsidP="009D0504">
      <w:pPr>
        <w:spacing w:line="240" w:lineRule="auto"/>
        <w:rPr>
          <w:rFonts w:cs="Times New Roman"/>
          <w:sz w:val="24"/>
          <w:szCs w:val="24"/>
        </w:rPr>
      </w:pPr>
      <w:r w:rsidRPr="00C42AB7">
        <w:rPr>
          <w:rFonts w:cs="Times New Roman"/>
          <w:sz w:val="24"/>
          <w:szCs w:val="24"/>
        </w:rPr>
        <w:t>hold on to what is good;</w:t>
      </w:r>
    </w:p>
    <w:p w14:paraId="225D12D2" w14:textId="77777777" w:rsidR="00467852" w:rsidRPr="00C42AB7" w:rsidRDefault="00467852" w:rsidP="009D0504">
      <w:pPr>
        <w:spacing w:line="240" w:lineRule="auto"/>
        <w:rPr>
          <w:rFonts w:cs="Times New Roman"/>
          <w:sz w:val="24"/>
          <w:szCs w:val="24"/>
        </w:rPr>
      </w:pPr>
      <w:r w:rsidRPr="00C42AB7">
        <w:rPr>
          <w:rFonts w:cs="Times New Roman"/>
          <w:sz w:val="24"/>
          <w:szCs w:val="24"/>
        </w:rPr>
        <w:t>return no one evil for evil;</w:t>
      </w:r>
    </w:p>
    <w:p w14:paraId="67A7D7DB" w14:textId="77777777" w:rsidR="00467852" w:rsidRPr="00C42AB7" w:rsidRDefault="00467852" w:rsidP="009D0504">
      <w:pPr>
        <w:spacing w:line="240" w:lineRule="auto"/>
        <w:rPr>
          <w:rFonts w:cs="Times New Roman"/>
          <w:sz w:val="24"/>
          <w:szCs w:val="24"/>
        </w:rPr>
      </w:pPr>
      <w:r w:rsidRPr="00C42AB7">
        <w:rPr>
          <w:rFonts w:cs="Times New Roman"/>
          <w:sz w:val="24"/>
          <w:szCs w:val="24"/>
        </w:rPr>
        <w:t>strengthen the fainthearted;</w:t>
      </w:r>
    </w:p>
    <w:p w14:paraId="2D10D708" w14:textId="77777777" w:rsidR="00467852" w:rsidRPr="00C42AB7" w:rsidRDefault="00467852" w:rsidP="009D0504">
      <w:pPr>
        <w:spacing w:line="240" w:lineRule="auto"/>
        <w:rPr>
          <w:rFonts w:cs="Times New Roman"/>
          <w:sz w:val="24"/>
          <w:szCs w:val="24"/>
        </w:rPr>
      </w:pPr>
      <w:r w:rsidRPr="00C42AB7">
        <w:rPr>
          <w:rFonts w:cs="Times New Roman"/>
          <w:sz w:val="24"/>
          <w:szCs w:val="24"/>
        </w:rPr>
        <w:t>support the weak, and help the suffering;</w:t>
      </w:r>
    </w:p>
    <w:p w14:paraId="7A162C03" w14:textId="77777777" w:rsidR="00467852" w:rsidRPr="00C42AB7" w:rsidRDefault="00467852" w:rsidP="009D0504">
      <w:pPr>
        <w:spacing w:line="240" w:lineRule="auto"/>
        <w:rPr>
          <w:rFonts w:cs="Times New Roman"/>
          <w:sz w:val="24"/>
          <w:szCs w:val="24"/>
        </w:rPr>
      </w:pPr>
      <w:r w:rsidRPr="00C42AB7">
        <w:rPr>
          <w:rFonts w:cs="Times New Roman"/>
          <w:sz w:val="24"/>
          <w:szCs w:val="24"/>
        </w:rPr>
        <w:t>honor all people;</w:t>
      </w:r>
    </w:p>
    <w:p w14:paraId="3FA374B0" w14:textId="77777777" w:rsidR="00467852" w:rsidRPr="00C42AB7" w:rsidRDefault="00467852" w:rsidP="009D0504">
      <w:pPr>
        <w:spacing w:line="240" w:lineRule="auto"/>
        <w:rPr>
          <w:rFonts w:cs="Times New Roman"/>
          <w:sz w:val="24"/>
          <w:szCs w:val="24"/>
        </w:rPr>
      </w:pPr>
      <w:r w:rsidRPr="00C42AB7">
        <w:rPr>
          <w:rFonts w:cs="Times New Roman"/>
          <w:sz w:val="24"/>
          <w:szCs w:val="24"/>
        </w:rPr>
        <w:t>love and serve the Lord,</w:t>
      </w:r>
    </w:p>
    <w:p w14:paraId="7CC058AE" w14:textId="77777777" w:rsidR="00467852" w:rsidRPr="00C42AB7" w:rsidRDefault="00467852" w:rsidP="009D0504">
      <w:pPr>
        <w:spacing w:line="240" w:lineRule="auto"/>
        <w:rPr>
          <w:rFonts w:cs="Times New Roman"/>
          <w:sz w:val="24"/>
          <w:szCs w:val="24"/>
        </w:rPr>
      </w:pPr>
      <w:r w:rsidRPr="00C42AB7">
        <w:rPr>
          <w:rFonts w:cs="Times New Roman"/>
          <w:sz w:val="24"/>
          <w:szCs w:val="24"/>
        </w:rPr>
        <w:t>rejoicing in the power of the Holy Spirit.</w:t>
      </w:r>
    </w:p>
    <w:p w14:paraId="6F7FFE8E" w14:textId="77777777" w:rsidR="00467852" w:rsidRPr="00C42AB7" w:rsidRDefault="00467852" w:rsidP="009D0504">
      <w:pPr>
        <w:spacing w:line="240" w:lineRule="auto"/>
        <w:rPr>
          <w:rFonts w:cs="Times New Roman"/>
          <w:sz w:val="24"/>
          <w:szCs w:val="24"/>
        </w:rPr>
      </w:pPr>
    </w:p>
    <w:p w14:paraId="06591085" w14:textId="77777777" w:rsidR="00467852" w:rsidRPr="00C42AB7" w:rsidRDefault="00467852" w:rsidP="009D0504">
      <w:pPr>
        <w:spacing w:line="240" w:lineRule="auto"/>
        <w:rPr>
          <w:rFonts w:cs="Times New Roman"/>
          <w:sz w:val="24"/>
          <w:szCs w:val="24"/>
        </w:rPr>
      </w:pPr>
      <w:r w:rsidRPr="00C42AB7">
        <w:rPr>
          <w:rFonts w:cs="Times New Roman"/>
          <w:sz w:val="24"/>
          <w:szCs w:val="24"/>
        </w:rPr>
        <w:t>Beloved in the Lord,</w:t>
      </w:r>
    </w:p>
    <w:p w14:paraId="21DB7A90" w14:textId="77777777" w:rsidR="00467852" w:rsidRPr="00C42AB7" w:rsidRDefault="00467852" w:rsidP="009D0504">
      <w:pPr>
        <w:spacing w:line="240" w:lineRule="auto"/>
        <w:rPr>
          <w:rFonts w:cs="Times New Roman"/>
          <w:sz w:val="24"/>
          <w:szCs w:val="24"/>
        </w:rPr>
      </w:pPr>
      <w:r w:rsidRPr="00C42AB7">
        <w:rPr>
          <w:rFonts w:cs="Times New Roman"/>
          <w:sz w:val="24"/>
          <w:szCs w:val="24"/>
        </w:rPr>
        <w:t>God has shown you what is good.</w:t>
      </w:r>
    </w:p>
    <w:p w14:paraId="7BF99B49" w14:textId="77777777" w:rsidR="00467852" w:rsidRPr="00C42AB7" w:rsidRDefault="00467852" w:rsidP="009D0504">
      <w:pPr>
        <w:spacing w:line="240" w:lineRule="auto"/>
        <w:rPr>
          <w:rFonts w:cs="Times New Roman"/>
          <w:sz w:val="24"/>
          <w:szCs w:val="24"/>
        </w:rPr>
      </w:pPr>
      <w:r w:rsidRPr="00C42AB7">
        <w:rPr>
          <w:rFonts w:cs="Times New Roman"/>
          <w:sz w:val="24"/>
          <w:szCs w:val="24"/>
        </w:rPr>
        <w:t>What does the Lord require of you</w:t>
      </w:r>
    </w:p>
    <w:p w14:paraId="31C72978" w14:textId="77777777" w:rsidR="00467852" w:rsidRPr="00C42AB7" w:rsidRDefault="00467852" w:rsidP="009D0504">
      <w:pPr>
        <w:spacing w:line="240" w:lineRule="auto"/>
        <w:rPr>
          <w:rFonts w:cs="Times New Roman"/>
          <w:sz w:val="24"/>
          <w:szCs w:val="24"/>
        </w:rPr>
      </w:pPr>
      <w:r w:rsidRPr="00C42AB7">
        <w:rPr>
          <w:rFonts w:cs="Times New Roman"/>
          <w:sz w:val="24"/>
          <w:szCs w:val="24"/>
        </w:rPr>
        <w:t>but to do justice,</w:t>
      </w:r>
    </w:p>
    <w:p w14:paraId="408EB470" w14:textId="77777777" w:rsidR="00467852" w:rsidRPr="00C42AB7" w:rsidRDefault="00467852" w:rsidP="009D0504">
      <w:pPr>
        <w:spacing w:line="240" w:lineRule="auto"/>
        <w:rPr>
          <w:rFonts w:cs="Times New Roman"/>
          <w:sz w:val="24"/>
          <w:szCs w:val="24"/>
        </w:rPr>
      </w:pPr>
      <w:r w:rsidRPr="00C42AB7">
        <w:rPr>
          <w:rFonts w:cs="Times New Roman"/>
          <w:sz w:val="24"/>
          <w:szCs w:val="24"/>
        </w:rPr>
        <w:t>and to love kindness,</w:t>
      </w:r>
    </w:p>
    <w:p w14:paraId="3DAD1058" w14:textId="77777777" w:rsidR="00467852" w:rsidRPr="00C42AB7" w:rsidRDefault="00467852" w:rsidP="009D0504">
      <w:pPr>
        <w:spacing w:line="240" w:lineRule="auto"/>
        <w:rPr>
          <w:rFonts w:cs="Times New Roman"/>
          <w:sz w:val="24"/>
          <w:szCs w:val="24"/>
        </w:rPr>
      </w:pPr>
      <w:r w:rsidRPr="00C42AB7">
        <w:rPr>
          <w:rFonts w:cs="Times New Roman"/>
          <w:sz w:val="24"/>
          <w:szCs w:val="24"/>
        </w:rPr>
        <w:t>and to walk humbly with your God?</w:t>
      </w:r>
    </w:p>
    <w:p w14:paraId="62700825" w14:textId="5777F68E" w:rsidR="00BF0CB0" w:rsidRPr="00C42AB7" w:rsidRDefault="00531024" w:rsidP="009D0504">
      <w:pPr>
        <w:spacing w:line="240" w:lineRule="auto"/>
        <w:rPr>
          <w:rFonts w:cs="Times New Roman"/>
          <w:i/>
          <w:sz w:val="24"/>
          <w:szCs w:val="24"/>
        </w:rPr>
      </w:pPr>
      <w:r w:rsidRPr="0000275E">
        <w:rPr>
          <w:rFonts w:cs="Times New Roman"/>
          <w:sz w:val="24"/>
          <w:szCs w:val="24"/>
        </w:rPr>
        <w:t>(</w:t>
      </w:r>
      <w:r w:rsidR="006F7640">
        <w:rPr>
          <w:rFonts w:cs="Times New Roman"/>
          <w:i/>
          <w:iCs/>
          <w:sz w:val="24"/>
          <w:szCs w:val="24"/>
        </w:rPr>
        <w:t>This Far By Faith</w:t>
      </w:r>
      <w:r w:rsidRPr="00C42AB7">
        <w:rPr>
          <w:rFonts w:cs="Times New Roman"/>
          <w:i/>
          <w:iCs/>
          <w:sz w:val="24"/>
          <w:szCs w:val="24"/>
        </w:rPr>
        <w:t>, p. 90</w:t>
      </w:r>
      <w:r w:rsidRPr="0000275E">
        <w:rPr>
          <w:rFonts w:cs="Times New Roman"/>
          <w:sz w:val="24"/>
          <w:szCs w:val="24"/>
        </w:rPr>
        <w:t>)</w:t>
      </w:r>
    </w:p>
    <w:p w14:paraId="3819A2F6" w14:textId="77777777" w:rsidR="00404AE2" w:rsidRPr="009D0504" w:rsidRDefault="00404AE2" w:rsidP="009D0504">
      <w:pPr>
        <w:spacing w:line="240" w:lineRule="auto"/>
        <w:rPr>
          <w:sz w:val="24"/>
          <w:szCs w:val="24"/>
        </w:rPr>
      </w:pPr>
    </w:p>
    <w:p w14:paraId="5D5099A4" w14:textId="77777777" w:rsidR="008E4F06" w:rsidRPr="009D0504" w:rsidRDefault="008E4F06" w:rsidP="009D0504">
      <w:pPr>
        <w:spacing w:line="240" w:lineRule="auto"/>
        <w:rPr>
          <w:sz w:val="24"/>
          <w:szCs w:val="24"/>
        </w:rPr>
      </w:pPr>
    </w:p>
    <w:p w14:paraId="18346382" w14:textId="0AA0FE83" w:rsidR="008E4F06" w:rsidRPr="00FF5ED5" w:rsidRDefault="00063D0B" w:rsidP="009D0504">
      <w:pPr>
        <w:spacing w:line="240" w:lineRule="auto"/>
        <w:rPr>
          <w:rFonts w:ascii="Century Gothic" w:hAnsi="Century Gothic"/>
          <w:b/>
          <w:bCs/>
          <w:sz w:val="26"/>
          <w:szCs w:val="26"/>
        </w:rPr>
      </w:pPr>
      <w:r w:rsidRPr="00FF5ED5">
        <w:rPr>
          <w:rFonts w:ascii="Century Gothic" w:hAnsi="Century Gothic"/>
          <w:b/>
          <w:bCs/>
          <w:sz w:val="26"/>
          <w:szCs w:val="26"/>
        </w:rPr>
        <w:t>Assembly Song Suggestion</w:t>
      </w:r>
      <w:r w:rsidR="00D53030" w:rsidRPr="00FF5ED5">
        <w:rPr>
          <w:rFonts w:ascii="Century Gothic" w:hAnsi="Century Gothic"/>
          <w:b/>
          <w:bCs/>
          <w:sz w:val="26"/>
          <w:szCs w:val="26"/>
        </w:rPr>
        <w:t>s</w:t>
      </w:r>
    </w:p>
    <w:p w14:paraId="285F0EA0" w14:textId="77777777" w:rsidR="00085FDE" w:rsidRPr="009D0504" w:rsidRDefault="00085FDE" w:rsidP="009D0504">
      <w:pPr>
        <w:spacing w:line="240" w:lineRule="auto"/>
        <w:rPr>
          <w:sz w:val="24"/>
          <w:szCs w:val="24"/>
        </w:rPr>
      </w:pPr>
    </w:p>
    <w:p w14:paraId="1D302A30" w14:textId="5A72059C" w:rsidR="00995749" w:rsidRPr="009D0504" w:rsidRDefault="00AF6468" w:rsidP="009D0504">
      <w:pPr>
        <w:spacing w:line="240" w:lineRule="auto"/>
        <w:rPr>
          <w:sz w:val="24"/>
          <w:szCs w:val="24"/>
        </w:rPr>
      </w:pPr>
      <w:r w:rsidRPr="009D0504">
        <w:rPr>
          <w:sz w:val="24"/>
          <w:szCs w:val="24"/>
        </w:rPr>
        <w:t xml:space="preserve">from </w:t>
      </w:r>
      <w:r w:rsidRPr="009D0504">
        <w:rPr>
          <w:i/>
          <w:iCs/>
          <w:sz w:val="24"/>
          <w:szCs w:val="24"/>
        </w:rPr>
        <w:t xml:space="preserve">Evangelical Lutheran </w:t>
      </w:r>
      <w:r w:rsidR="002C160C" w:rsidRPr="009D0504">
        <w:rPr>
          <w:i/>
          <w:iCs/>
          <w:sz w:val="24"/>
          <w:szCs w:val="24"/>
        </w:rPr>
        <w:t>Worship</w:t>
      </w:r>
      <w:r w:rsidRPr="009D0504">
        <w:rPr>
          <w:sz w:val="24"/>
          <w:szCs w:val="24"/>
        </w:rPr>
        <w:t>:</w:t>
      </w:r>
    </w:p>
    <w:p w14:paraId="4610719F" w14:textId="7008A21E" w:rsidR="00482FE9" w:rsidRPr="00421ED2" w:rsidRDefault="00482FE9" w:rsidP="009D0504">
      <w:pPr>
        <w:spacing w:line="240" w:lineRule="auto"/>
        <w:rPr>
          <w:sz w:val="24"/>
          <w:szCs w:val="24"/>
        </w:rPr>
      </w:pPr>
      <w:r w:rsidRPr="00421ED2">
        <w:rPr>
          <w:sz w:val="24"/>
          <w:szCs w:val="24"/>
        </w:rPr>
        <w:t>180 The Spirit Intercedes for Us</w:t>
      </w:r>
    </w:p>
    <w:p w14:paraId="25F339E6" w14:textId="3E2FAD19" w:rsidR="003D479F" w:rsidRPr="00421ED2" w:rsidRDefault="003D479F" w:rsidP="009D0504">
      <w:pPr>
        <w:spacing w:line="240" w:lineRule="auto"/>
        <w:rPr>
          <w:sz w:val="24"/>
          <w:szCs w:val="24"/>
        </w:rPr>
      </w:pPr>
      <w:r w:rsidRPr="00421ED2">
        <w:rPr>
          <w:sz w:val="24"/>
          <w:szCs w:val="24"/>
        </w:rPr>
        <w:t>247 Come Now, O Prince of Peace</w:t>
      </w:r>
    </w:p>
    <w:p w14:paraId="469F3AE6" w14:textId="129A6F38" w:rsidR="003565F1" w:rsidRDefault="0084534B" w:rsidP="009D0504">
      <w:pPr>
        <w:spacing w:line="240" w:lineRule="auto"/>
        <w:rPr>
          <w:sz w:val="24"/>
          <w:szCs w:val="24"/>
        </w:rPr>
      </w:pPr>
      <w:r>
        <w:rPr>
          <w:sz w:val="24"/>
          <w:szCs w:val="24"/>
        </w:rPr>
        <w:t xml:space="preserve">251 </w:t>
      </w:r>
      <w:r w:rsidR="00077F69">
        <w:rPr>
          <w:sz w:val="24"/>
          <w:szCs w:val="24"/>
        </w:rPr>
        <w:t>My Soul Proclaims Your Greatness</w:t>
      </w:r>
    </w:p>
    <w:p w14:paraId="0B9FA460" w14:textId="200A4FAC" w:rsidR="00FF3AE3" w:rsidRPr="00421ED2" w:rsidRDefault="00FF3AE3" w:rsidP="009D0504">
      <w:pPr>
        <w:spacing w:line="240" w:lineRule="auto"/>
        <w:rPr>
          <w:sz w:val="24"/>
          <w:szCs w:val="24"/>
        </w:rPr>
      </w:pPr>
      <w:r w:rsidRPr="00421ED2">
        <w:rPr>
          <w:sz w:val="24"/>
          <w:szCs w:val="24"/>
        </w:rPr>
        <w:t xml:space="preserve">401 Gracious Spirit, Heed our Pleading / </w:t>
      </w:r>
      <w:r w:rsidRPr="00421ED2">
        <w:rPr>
          <w:i/>
          <w:iCs/>
          <w:sz w:val="24"/>
          <w:szCs w:val="24"/>
        </w:rPr>
        <w:t>Njoo kwetu, Roho mwema</w:t>
      </w:r>
      <w:r w:rsidRPr="00421ED2">
        <w:rPr>
          <w:sz w:val="24"/>
          <w:szCs w:val="24"/>
        </w:rPr>
        <w:t xml:space="preserve"> </w:t>
      </w:r>
    </w:p>
    <w:p w14:paraId="2508155E" w14:textId="00A9C2B7" w:rsidR="00884B97" w:rsidRPr="00421ED2" w:rsidRDefault="00884B97" w:rsidP="009D0504">
      <w:pPr>
        <w:spacing w:line="240" w:lineRule="auto"/>
        <w:rPr>
          <w:sz w:val="24"/>
          <w:szCs w:val="24"/>
        </w:rPr>
      </w:pPr>
      <w:r w:rsidRPr="00421ED2">
        <w:rPr>
          <w:sz w:val="24"/>
          <w:szCs w:val="24"/>
        </w:rPr>
        <w:t>402 Eternal Spirit of the Living Christ</w:t>
      </w:r>
    </w:p>
    <w:p w14:paraId="7EE8C7D9" w14:textId="40816AF5" w:rsidR="00C15393" w:rsidRPr="00421ED2" w:rsidRDefault="001164F6" w:rsidP="009D0504">
      <w:pPr>
        <w:spacing w:line="240" w:lineRule="auto"/>
        <w:rPr>
          <w:sz w:val="24"/>
          <w:szCs w:val="24"/>
        </w:rPr>
      </w:pPr>
      <w:r w:rsidRPr="00421ED2">
        <w:rPr>
          <w:sz w:val="24"/>
          <w:szCs w:val="24"/>
        </w:rPr>
        <w:t>517 Lord, Keep Us Steadfast in Your Word</w:t>
      </w:r>
    </w:p>
    <w:p w14:paraId="3FF0FF70" w14:textId="68F793EE" w:rsidR="002024A0" w:rsidRPr="00421ED2" w:rsidRDefault="002024A0" w:rsidP="009D0504">
      <w:pPr>
        <w:spacing w:line="240" w:lineRule="auto"/>
        <w:rPr>
          <w:sz w:val="24"/>
          <w:szCs w:val="24"/>
        </w:rPr>
      </w:pPr>
      <w:r w:rsidRPr="00421ED2">
        <w:rPr>
          <w:sz w:val="24"/>
          <w:szCs w:val="24"/>
        </w:rPr>
        <w:t xml:space="preserve">538 The Lord Now Sends Us Forth / </w:t>
      </w:r>
      <w:r w:rsidRPr="00FC0C2D">
        <w:rPr>
          <w:i/>
          <w:sz w:val="24"/>
          <w:szCs w:val="24"/>
        </w:rPr>
        <w:t>Enviado soy de Dios</w:t>
      </w:r>
    </w:p>
    <w:p w14:paraId="21F12736" w14:textId="1664F164" w:rsidR="00A707EC" w:rsidRPr="00421ED2" w:rsidRDefault="00A707EC" w:rsidP="009D0504">
      <w:pPr>
        <w:spacing w:line="240" w:lineRule="auto"/>
        <w:rPr>
          <w:sz w:val="24"/>
          <w:szCs w:val="24"/>
        </w:rPr>
      </w:pPr>
      <w:r w:rsidRPr="00421ED2">
        <w:rPr>
          <w:sz w:val="24"/>
          <w:szCs w:val="24"/>
        </w:rPr>
        <w:t xml:space="preserve">603 God, When Human Bonds </w:t>
      </w:r>
      <w:r w:rsidR="00B847E7" w:rsidRPr="00421ED2">
        <w:rPr>
          <w:sz w:val="24"/>
          <w:szCs w:val="24"/>
        </w:rPr>
        <w:t>Are Broken</w:t>
      </w:r>
    </w:p>
    <w:p w14:paraId="398D4918" w14:textId="2F0514BB" w:rsidR="00432D67" w:rsidRPr="00421ED2" w:rsidRDefault="00432D67" w:rsidP="009D0504">
      <w:pPr>
        <w:spacing w:line="240" w:lineRule="auto"/>
        <w:rPr>
          <w:sz w:val="24"/>
          <w:szCs w:val="24"/>
        </w:rPr>
      </w:pPr>
      <w:r w:rsidRPr="00421ED2">
        <w:rPr>
          <w:sz w:val="24"/>
          <w:szCs w:val="24"/>
        </w:rPr>
        <w:t>614 There Is a Balm in Gilead</w:t>
      </w:r>
      <w:r w:rsidR="00142FCB" w:rsidRPr="00421ED2">
        <w:rPr>
          <w:sz w:val="24"/>
          <w:szCs w:val="24"/>
        </w:rPr>
        <w:t xml:space="preserve"> </w:t>
      </w:r>
    </w:p>
    <w:p w14:paraId="78F0EA30" w14:textId="29B3ACC0" w:rsidR="00BA003E" w:rsidRPr="00421ED2" w:rsidRDefault="00BA003E" w:rsidP="009D0504">
      <w:pPr>
        <w:spacing w:line="240" w:lineRule="auto"/>
        <w:rPr>
          <w:sz w:val="24"/>
          <w:szCs w:val="24"/>
        </w:rPr>
      </w:pPr>
      <w:r w:rsidRPr="00421ED2">
        <w:rPr>
          <w:sz w:val="24"/>
          <w:szCs w:val="24"/>
        </w:rPr>
        <w:t>626 By Gracious Powers</w:t>
      </w:r>
    </w:p>
    <w:p w14:paraId="6CF717D7" w14:textId="5BD5DBA0" w:rsidR="006D0E2E" w:rsidRPr="00421ED2" w:rsidRDefault="006D0E2E" w:rsidP="009D0504">
      <w:pPr>
        <w:spacing w:line="240" w:lineRule="auto"/>
        <w:rPr>
          <w:sz w:val="24"/>
          <w:szCs w:val="24"/>
        </w:rPr>
      </w:pPr>
      <w:r w:rsidRPr="00421ED2">
        <w:rPr>
          <w:sz w:val="24"/>
          <w:szCs w:val="24"/>
        </w:rPr>
        <w:t>632 O God, Our Help in Ages Past</w:t>
      </w:r>
    </w:p>
    <w:p w14:paraId="24B562FE" w14:textId="3B240359" w:rsidR="007930B9" w:rsidRPr="00421ED2" w:rsidRDefault="007930B9" w:rsidP="009D0504">
      <w:pPr>
        <w:spacing w:line="240" w:lineRule="auto"/>
        <w:rPr>
          <w:sz w:val="24"/>
          <w:szCs w:val="24"/>
        </w:rPr>
      </w:pPr>
      <w:r w:rsidRPr="00421ED2">
        <w:rPr>
          <w:sz w:val="24"/>
          <w:szCs w:val="24"/>
        </w:rPr>
        <w:t xml:space="preserve">633 We’ve Come This Far by Faith </w:t>
      </w:r>
    </w:p>
    <w:p w14:paraId="14D8C0E0" w14:textId="49895C81" w:rsidR="00994F8F" w:rsidRPr="00421ED2" w:rsidRDefault="00994F8F" w:rsidP="009D0504">
      <w:pPr>
        <w:spacing w:line="240" w:lineRule="auto"/>
        <w:rPr>
          <w:sz w:val="24"/>
          <w:szCs w:val="24"/>
        </w:rPr>
      </w:pPr>
      <w:r w:rsidRPr="00421ED2">
        <w:rPr>
          <w:sz w:val="24"/>
          <w:szCs w:val="24"/>
        </w:rPr>
        <w:t>655 Son of God, Eternal Savior</w:t>
      </w:r>
    </w:p>
    <w:p w14:paraId="35AEADE3" w14:textId="1BF0201E" w:rsidR="00A86F01" w:rsidRPr="00421ED2" w:rsidRDefault="00A86F01" w:rsidP="009D0504">
      <w:pPr>
        <w:spacing w:line="240" w:lineRule="auto"/>
        <w:rPr>
          <w:sz w:val="24"/>
          <w:szCs w:val="24"/>
        </w:rPr>
      </w:pPr>
      <w:r w:rsidRPr="00421ED2">
        <w:rPr>
          <w:sz w:val="24"/>
          <w:szCs w:val="24"/>
        </w:rPr>
        <w:t>700 Bring Peace to Earth Again</w:t>
      </w:r>
    </w:p>
    <w:p w14:paraId="4D10A352" w14:textId="5A0001D8" w:rsidR="00D12E0F" w:rsidRPr="00421ED2" w:rsidRDefault="0072112E" w:rsidP="009D0504">
      <w:pPr>
        <w:spacing w:line="240" w:lineRule="auto"/>
        <w:rPr>
          <w:sz w:val="24"/>
          <w:szCs w:val="24"/>
        </w:rPr>
      </w:pPr>
      <w:r w:rsidRPr="00421ED2">
        <w:rPr>
          <w:sz w:val="24"/>
          <w:szCs w:val="24"/>
        </w:rPr>
        <w:t xml:space="preserve">705 </w:t>
      </w:r>
      <w:r w:rsidR="00487265" w:rsidRPr="00421ED2">
        <w:rPr>
          <w:sz w:val="24"/>
          <w:szCs w:val="24"/>
        </w:rPr>
        <w:t>God of Grace and God of Glory</w:t>
      </w:r>
    </w:p>
    <w:p w14:paraId="4D53A1F8" w14:textId="4129760B" w:rsidR="00AD2A61" w:rsidRPr="00421ED2" w:rsidRDefault="00AD2A61" w:rsidP="009D0504">
      <w:pPr>
        <w:spacing w:line="240" w:lineRule="auto"/>
        <w:rPr>
          <w:sz w:val="24"/>
          <w:szCs w:val="24"/>
        </w:rPr>
      </w:pPr>
      <w:r w:rsidRPr="00421ED2">
        <w:rPr>
          <w:sz w:val="24"/>
          <w:szCs w:val="24"/>
        </w:rPr>
        <w:t>706 The People Walk</w:t>
      </w:r>
    </w:p>
    <w:p w14:paraId="6EA24A6D" w14:textId="5BA91DA5" w:rsidR="0001375A" w:rsidRPr="00421ED2" w:rsidRDefault="00893AAE" w:rsidP="009D0504">
      <w:pPr>
        <w:spacing w:line="240" w:lineRule="auto"/>
        <w:rPr>
          <w:sz w:val="24"/>
          <w:szCs w:val="24"/>
        </w:rPr>
      </w:pPr>
      <w:r w:rsidRPr="00421ED2">
        <w:rPr>
          <w:sz w:val="24"/>
          <w:szCs w:val="24"/>
        </w:rPr>
        <w:t>710 Let Streams of Living Justice</w:t>
      </w:r>
    </w:p>
    <w:p w14:paraId="01A28EAB" w14:textId="16E2ED65" w:rsidR="00893AAE" w:rsidRPr="00421ED2" w:rsidRDefault="00893AAE" w:rsidP="009D0504">
      <w:pPr>
        <w:spacing w:line="240" w:lineRule="auto"/>
        <w:rPr>
          <w:sz w:val="24"/>
          <w:szCs w:val="24"/>
        </w:rPr>
      </w:pPr>
      <w:r w:rsidRPr="00421ED2">
        <w:rPr>
          <w:sz w:val="24"/>
          <w:szCs w:val="24"/>
        </w:rPr>
        <w:t>711 O Day of Peace</w:t>
      </w:r>
    </w:p>
    <w:p w14:paraId="1ABA0978" w14:textId="6AD533C7" w:rsidR="00893AAE" w:rsidRPr="00421ED2" w:rsidRDefault="00893AAE" w:rsidP="009D0504">
      <w:pPr>
        <w:spacing w:line="240" w:lineRule="auto"/>
        <w:rPr>
          <w:sz w:val="24"/>
          <w:szCs w:val="24"/>
        </w:rPr>
      </w:pPr>
      <w:r w:rsidRPr="00421ED2">
        <w:rPr>
          <w:sz w:val="24"/>
          <w:szCs w:val="24"/>
        </w:rPr>
        <w:t>713 O God of Every Nation</w:t>
      </w:r>
    </w:p>
    <w:p w14:paraId="68CA1ECF" w14:textId="781A5434" w:rsidR="0034660B" w:rsidRPr="00421ED2" w:rsidRDefault="00D80177" w:rsidP="009D0504">
      <w:pPr>
        <w:spacing w:line="240" w:lineRule="auto"/>
        <w:rPr>
          <w:sz w:val="24"/>
          <w:szCs w:val="24"/>
        </w:rPr>
      </w:pPr>
      <w:r w:rsidRPr="00421ED2">
        <w:rPr>
          <w:sz w:val="24"/>
          <w:szCs w:val="24"/>
        </w:rPr>
        <w:t>717 Let Justice Flow Like Streams</w:t>
      </w:r>
      <w:r w:rsidR="00E71B18" w:rsidRPr="00421ED2">
        <w:rPr>
          <w:sz w:val="24"/>
          <w:szCs w:val="24"/>
        </w:rPr>
        <w:t xml:space="preserve"> </w:t>
      </w:r>
    </w:p>
    <w:p w14:paraId="433DD958" w14:textId="16D7C0ED" w:rsidR="003565F1" w:rsidRDefault="003565F1" w:rsidP="009D0504">
      <w:pPr>
        <w:spacing w:line="240" w:lineRule="auto"/>
        <w:rPr>
          <w:sz w:val="24"/>
          <w:szCs w:val="24"/>
        </w:rPr>
      </w:pPr>
      <w:r>
        <w:rPr>
          <w:sz w:val="24"/>
          <w:szCs w:val="24"/>
        </w:rPr>
        <w:t>723</w:t>
      </w:r>
      <w:r w:rsidR="00073D3E">
        <w:rPr>
          <w:sz w:val="24"/>
          <w:szCs w:val="24"/>
        </w:rPr>
        <w:t xml:space="preserve"> Canticle of the Turning </w:t>
      </w:r>
    </w:p>
    <w:p w14:paraId="6652D3EB" w14:textId="4DFB782B" w:rsidR="00AA63E6" w:rsidRPr="00421ED2" w:rsidRDefault="00AA63E6" w:rsidP="009D0504">
      <w:pPr>
        <w:spacing w:line="240" w:lineRule="auto"/>
        <w:rPr>
          <w:sz w:val="24"/>
          <w:szCs w:val="24"/>
        </w:rPr>
      </w:pPr>
      <w:r w:rsidRPr="00421ED2">
        <w:rPr>
          <w:sz w:val="24"/>
          <w:szCs w:val="24"/>
        </w:rPr>
        <w:t>741 Your Will Be Done</w:t>
      </w:r>
      <w:r w:rsidR="0085144C" w:rsidRPr="00421ED2">
        <w:rPr>
          <w:sz w:val="24"/>
          <w:szCs w:val="24"/>
        </w:rPr>
        <w:t xml:space="preserve"> / </w:t>
      </w:r>
      <w:r w:rsidR="0085144C" w:rsidRPr="00421ED2">
        <w:rPr>
          <w:i/>
          <w:iCs/>
          <w:sz w:val="24"/>
          <w:szCs w:val="24"/>
        </w:rPr>
        <w:t>Mayenziwe</w:t>
      </w:r>
      <w:r w:rsidR="00FF7C50" w:rsidRPr="00421ED2">
        <w:rPr>
          <w:sz w:val="24"/>
          <w:szCs w:val="24"/>
        </w:rPr>
        <w:t xml:space="preserve"> </w:t>
      </w:r>
    </w:p>
    <w:p w14:paraId="14B62DAD" w14:textId="77777777" w:rsidR="00E92DCF" w:rsidRPr="00421ED2" w:rsidRDefault="00E92DCF" w:rsidP="009D0504">
      <w:pPr>
        <w:spacing w:line="240" w:lineRule="auto"/>
        <w:rPr>
          <w:sz w:val="24"/>
          <w:szCs w:val="24"/>
        </w:rPr>
      </w:pPr>
      <w:r w:rsidRPr="00421ED2">
        <w:rPr>
          <w:sz w:val="24"/>
          <w:szCs w:val="24"/>
        </w:rPr>
        <w:t>749 O God of Love, O King of Peace</w:t>
      </w:r>
    </w:p>
    <w:p w14:paraId="2C02F74D" w14:textId="77777777" w:rsidR="00E92DCF" w:rsidRPr="00421ED2" w:rsidRDefault="00E92DCF" w:rsidP="009D0504">
      <w:pPr>
        <w:spacing w:line="240" w:lineRule="auto"/>
        <w:rPr>
          <w:sz w:val="24"/>
          <w:szCs w:val="24"/>
        </w:rPr>
      </w:pPr>
      <w:r w:rsidRPr="00421ED2">
        <w:rPr>
          <w:sz w:val="24"/>
          <w:szCs w:val="24"/>
        </w:rPr>
        <w:t>753 Dona nobis pacem</w:t>
      </w:r>
    </w:p>
    <w:p w14:paraId="08D61A52" w14:textId="0029CF42" w:rsidR="00E92DCF" w:rsidRPr="00421ED2" w:rsidRDefault="00E92DCF" w:rsidP="009D0504">
      <w:pPr>
        <w:spacing w:line="240" w:lineRule="auto"/>
        <w:rPr>
          <w:sz w:val="24"/>
          <w:szCs w:val="24"/>
        </w:rPr>
      </w:pPr>
      <w:r w:rsidRPr="00421ED2">
        <w:rPr>
          <w:sz w:val="24"/>
          <w:szCs w:val="24"/>
        </w:rPr>
        <w:t xml:space="preserve">757 All My Hope on God </w:t>
      </w:r>
      <w:r w:rsidR="00A80882">
        <w:rPr>
          <w:sz w:val="24"/>
          <w:szCs w:val="24"/>
        </w:rPr>
        <w:t>I</w:t>
      </w:r>
      <w:r w:rsidRPr="00421ED2">
        <w:rPr>
          <w:sz w:val="24"/>
          <w:szCs w:val="24"/>
        </w:rPr>
        <w:t>s Founded</w:t>
      </w:r>
    </w:p>
    <w:p w14:paraId="1D104866" w14:textId="100E685F" w:rsidR="00E92DCF" w:rsidRPr="00421ED2" w:rsidRDefault="00E92DCF" w:rsidP="009D0504">
      <w:pPr>
        <w:spacing w:line="240" w:lineRule="auto"/>
        <w:rPr>
          <w:sz w:val="24"/>
          <w:szCs w:val="24"/>
        </w:rPr>
      </w:pPr>
      <w:r w:rsidRPr="00421ED2">
        <w:rPr>
          <w:sz w:val="24"/>
          <w:szCs w:val="24"/>
        </w:rPr>
        <w:t>784</w:t>
      </w:r>
      <w:r w:rsidR="0062072C" w:rsidRPr="00421ED2">
        <w:rPr>
          <w:sz w:val="24"/>
          <w:szCs w:val="24"/>
        </w:rPr>
        <w:t xml:space="preserve"> Grant Peace, We Pray, in Mercy, Lord</w:t>
      </w:r>
    </w:p>
    <w:p w14:paraId="13C6C3D4" w14:textId="74F4DF8F" w:rsidR="003408ED" w:rsidRPr="00421ED2" w:rsidRDefault="003408ED" w:rsidP="009D0504">
      <w:pPr>
        <w:spacing w:line="240" w:lineRule="auto"/>
        <w:rPr>
          <w:sz w:val="24"/>
          <w:szCs w:val="24"/>
        </w:rPr>
      </w:pPr>
      <w:r w:rsidRPr="00421ED2">
        <w:rPr>
          <w:sz w:val="24"/>
          <w:szCs w:val="24"/>
        </w:rPr>
        <w:t>841 Lift Every Voice and Sing</w:t>
      </w:r>
      <w:r w:rsidR="00D37F1F" w:rsidRPr="00421ED2">
        <w:rPr>
          <w:sz w:val="24"/>
          <w:szCs w:val="24"/>
        </w:rPr>
        <w:t xml:space="preserve"> </w:t>
      </w:r>
    </w:p>
    <w:p w14:paraId="02F10F9F" w14:textId="62450CE1" w:rsidR="003565F1" w:rsidRDefault="003565F1" w:rsidP="009D0504">
      <w:pPr>
        <w:spacing w:line="240" w:lineRule="auto"/>
        <w:rPr>
          <w:sz w:val="24"/>
          <w:szCs w:val="24"/>
        </w:rPr>
      </w:pPr>
      <w:r>
        <w:rPr>
          <w:sz w:val="24"/>
          <w:szCs w:val="24"/>
        </w:rPr>
        <w:t>882</w:t>
      </w:r>
      <w:r w:rsidR="00F0751F">
        <w:rPr>
          <w:sz w:val="24"/>
          <w:szCs w:val="24"/>
        </w:rPr>
        <w:t xml:space="preserve"> My Soul D</w:t>
      </w:r>
      <w:r w:rsidR="006C37B2">
        <w:rPr>
          <w:sz w:val="24"/>
          <w:szCs w:val="24"/>
        </w:rPr>
        <w:t>oes Magnify the Lord</w:t>
      </w:r>
    </w:p>
    <w:p w14:paraId="3C2B10BA" w14:textId="520AC9EB" w:rsidR="0097065C" w:rsidRPr="009D0504" w:rsidRDefault="0097065C" w:rsidP="009D0504">
      <w:pPr>
        <w:spacing w:line="240" w:lineRule="auto"/>
        <w:rPr>
          <w:sz w:val="24"/>
          <w:szCs w:val="24"/>
        </w:rPr>
      </w:pPr>
      <w:r w:rsidRPr="00421ED2">
        <w:rPr>
          <w:sz w:val="24"/>
          <w:szCs w:val="24"/>
        </w:rPr>
        <w:t>887 This Is My Song</w:t>
      </w:r>
    </w:p>
    <w:p w14:paraId="22AF0D08" w14:textId="77777777" w:rsidR="00B15133" w:rsidRPr="009D0504" w:rsidRDefault="00B15133" w:rsidP="009D0504">
      <w:pPr>
        <w:spacing w:line="240" w:lineRule="auto"/>
        <w:rPr>
          <w:sz w:val="24"/>
          <w:szCs w:val="24"/>
        </w:rPr>
      </w:pPr>
    </w:p>
    <w:p w14:paraId="6BE7BEB3" w14:textId="76DA4A38" w:rsidR="00995749" w:rsidRPr="009D0504" w:rsidRDefault="00995749" w:rsidP="009D0504">
      <w:pPr>
        <w:spacing w:line="240" w:lineRule="auto"/>
        <w:rPr>
          <w:i/>
          <w:iCs/>
          <w:sz w:val="24"/>
          <w:szCs w:val="24"/>
        </w:rPr>
      </w:pPr>
      <w:r w:rsidRPr="009D0504">
        <w:rPr>
          <w:i/>
          <w:iCs/>
          <w:sz w:val="24"/>
          <w:szCs w:val="24"/>
        </w:rPr>
        <w:t xml:space="preserve">In addition to those suggested </w:t>
      </w:r>
      <w:r w:rsidR="004D3ACC" w:rsidRPr="009D0504">
        <w:rPr>
          <w:i/>
          <w:iCs/>
          <w:sz w:val="24"/>
          <w:szCs w:val="24"/>
        </w:rPr>
        <w:t>above</w:t>
      </w:r>
      <w:r w:rsidRPr="009D0504">
        <w:rPr>
          <w:i/>
          <w:iCs/>
          <w:sz w:val="24"/>
          <w:szCs w:val="24"/>
        </w:rPr>
        <w:t>, assembly song under the headings of “</w:t>
      </w:r>
      <w:r w:rsidR="00654E62" w:rsidRPr="009D0504">
        <w:rPr>
          <w:i/>
          <w:iCs/>
          <w:sz w:val="24"/>
          <w:szCs w:val="24"/>
        </w:rPr>
        <w:t xml:space="preserve">Sending”; </w:t>
      </w:r>
      <w:r w:rsidRPr="009D0504">
        <w:rPr>
          <w:i/>
          <w:iCs/>
          <w:sz w:val="24"/>
          <w:szCs w:val="24"/>
        </w:rPr>
        <w:t xml:space="preserve">“Hope, Assurance”; </w:t>
      </w:r>
      <w:r w:rsidR="008D7A14" w:rsidRPr="009D0504">
        <w:rPr>
          <w:i/>
          <w:iCs/>
          <w:sz w:val="24"/>
          <w:szCs w:val="24"/>
        </w:rPr>
        <w:t xml:space="preserve">Lament”; </w:t>
      </w:r>
      <w:r w:rsidRPr="009D0504">
        <w:rPr>
          <w:i/>
          <w:iCs/>
          <w:sz w:val="24"/>
          <w:szCs w:val="24"/>
        </w:rPr>
        <w:t xml:space="preserve">“Justice, Peace”; “Prayer”; </w:t>
      </w:r>
      <w:r w:rsidR="009A2F74" w:rsidRPr="009D0504">
        <w:rPr>
          <w:i/>
          <w:iCs/>
          <w:sz w:val="24"/>
          <w:szCs w:val="24"/>
        </w:rPr>
        <w:t xml:space="preserve">“Trust, Guidance”; </w:t>
      </w:r>
      <w:r w:rsidRPr="009D0504">
        <w:rPr>
          <w:i/>
          <w:iCs/>
          <w:sz w:val="24"/>
          <w:szCs w:val="24"/>
        </w:rPr>
        <w:t>and “National Songs” may be especially appropriate</w:t>
      </w:r>
      <w:r w:rsidR="003C4523">
        <w:rPr>
          <w:i/>
          <w:sz w:val="24"/>
          <w:szCs w:val="24"/>
        </w:rPr>
        <w:t xml:space="preserve">. </w:t>
      </w:r>
    </w:p>
    <w:p w14:paraId="671D58E2" w14:textId="77777777" w:rsidR="00995749" w:rsidRDefault="00995749" w:rsidP="009D0504">
      <w:pPr>
        <w:spacing w:line="240" w:lineRule="auto"/>
        <w:rPr>
          <w:sz w:val="24"/>
          <w:szCs w:val="24"/>
        </w:rPr>
      </w:pPr>
    </w:p>
    <w:p w14:paraId="0BCC2DC7" w14:textId="77777777" w:rsidR="00FF5F73" w:rsidRPr="009D0504" w:rsidRDefault="00FF5F73" w:rsidP="009D0504">
      <w:pPr>
        <w:spacing w:line="240" w:lineRule="auto"/>
        <w:rPr>
          <w:sz w:val="24"/>
          <w:szCs w:val="24"/>
        </w:rPr>
      </w:pPr>
    </w:p>
    <w:p w14:paraId="2E38D787" w14:textId="68C75646" w:rsidR="00B15133" w:rsidRPr="009D0504" w:rsidRDefault="002C160C" w:rsidP="009D0504">
      <w:pPr>
        <w:spacing w:line="240" w:lineRule="auto"/>
        <w:rPr>
          <w:sz w:val="24"/>
          <w:szCs w:val="24"/>
        </w:rPr>
      </w:pPr>
      <w:r w:rsidRPr="009D0504">
        <w:rPr>
          <w:sz w:val="24"/>
          <w:szCs w:val="24"/>
        </w:rPr>
        <w:t xml:space="preserve">from </w:t>
      </w:r>
      <w:r w:rsidRPr="009D0504">
        <w:rPr>
          <w:i/>
          <w:iCs/>
          <w:sz w:val="24"/>
          <w:szCs w:val="24"/>
        </w:rPr>
        <w:t>This Far by Faith</w:t>
      </w:r>
    </w:p>
    <w:p w14:paraId="06E24778" w14:textId="31496442" w:rsidR="008A1E32" w:rsidRPr="001F1400" w:rsidRDefault="00A202B1" w:rsidP="008A1E32">
      <w:pPr>
        <w:spacing w:line="240" w:lineRule="auto"/>
        <w:rPr>
          <w:sz w:val="24"/>
          <w:szCs w:val="24"/>
        </w:rPr>
      </w:pPr>
      <w:r w:rsidRPr="001F1400">
        <w:rPr>
          <w:sz w:val="24"/>
          <w:szCs w:val="24"/>
        </w:rPr>
        <w:t xml:space="preserve">103 </w:t>
      </w:r>
      <w:r w:rsidR="008A1E32" w:rsidRPr="001F1400">
        <w:rPr>
          <w:sz w:val="24"/>
          <w:szCs w:val="24"/>
        </w:rPr>
        <w:t xml:space="preserve">Gracious Spirit, Heed our Pleading / </w:t>
      </w:r>
      <w:r w:rsidR="008A1E32" w:rsidRPr="001F1400">
        <w:rPr>
          <w:i/>
          <w:iCs/>
          <w:sz w:val="24"/>
          <w:szCs w:val="24"/>
        </w:rPr>
        <w:t>Njoo kwetu, Roho mwema</w:t>
      </w:r>
      <w:r w:rsidR="008A1E32" w:rsidRPr="001F1400">
        <w:rPr>
          <w:sz w:val="24"/>
          <w:szCs w:val="24"/>
        </w:rPr>
        <w:t xml:space="preserve"> </w:t>
      </w:r>
    </w:p>
    <w:p w14:paraId="4DFF23CB" w14:textId="77777777" w:rsidR="00573A2E" w:rsidRDefault="00573A2E" w:rsidP="00A879B6">
      <w:pPr>
        <w:spacing w:line="240" w:lineRule="auto"/>
        <w:rPr>
          <w:sz w:val="24"/>
          <w:szCs w:val="24"/>
        </w:rPr>
      </w:pPr>
      <w:r w:rsidRPr="00B50CE3">
        <w:rPr>
          <w:sz w:val="24"/>
          <w:szCs w:val="24"/>
        </w:rPr>
        <w:t>147 I Shall Not Be Moved</w:t>
      </w:r>
      <w:r w:rsidRPr="001F1400">
        <w:rPr>
          <w:sz w:val="24"/>
          <w:szCs w:val="24"/>
        </w:rPr>
        <w:t xml:space="preserve"> </w:t>
      </w:r>
    </w:p>
    <w:p w14:paraId="39058DEF" w14:textId="6FC82D34" w:rsidR="000C3FB2" w:rsidRDefault="00573A2E" w:rsidP="00A879B6">
      <w:pPr>
        <w:spacing w:line="240" w:lineRule="auto"/>
        <w:rPr>
          <w:sz w:val="24"/>
          <w:szCs w:val="24"/>
        </w:rPr>
      </w:pPr>
      <w:r w:rsidRPr="00B50CE3">
        <w:rPr>
          <w:sz w:val="24"/>
          <w:szCs w:val="24"/>
        </w:rPr>
        <w:t>149 Seek Ye First</w:t>
      </w:r>
    </w:p>
    <w:p w14:paraId="7DDDA9A4" w14:textId="181A0384" w:rsidR="00573A2E" w:rsidRDefault="00573A2E" w:rsidP="00A879B6">
      <w:pPr>
        <w:spacing w:line="240" w:lineRule="auto"/>
        <w:rPr>
          <w:sz w:val="24"/>
          <w:szCs w:val="24"/>
        </w:rPr>
      </w:pPr>
      <w:r w:rsidRPr="00B50CE3">
        <w:rPr>
          <w:sz w:val="24"/>
          <w:szCs w:val="24"/>
        </w:rPr>
        <w:t>153 Guide My Feet</w:t>
      </w:r>
    </w:p>
    <w:p w14:paraId="32D37694" w14:textId="2C9843E2" w:rsidR="00B0287E" w:rsidRDefault="00B0287E" w:rsidP="00B0287E">
      <w:pPr>
        <w:spacing w:line="240" w:lineRule="auto"/>
        <w:rPr>
          <w:sz w:val="24"/>
          <w:szCs w:val="24"/>
        </w:rPr>
      </w:pPr>
      <w:r>
        <w:rPr>
          <w:sz w:val="24"/>
          <w:szCs w:val="24"/>
        </w:rPr>
        <w:t>168 My Soul Does Magnify the Lord</w:t>
      </w:r>
    </w:p>
    <w:p w14:paraId="5767757B" w14:textId="6233F227" w:rsidR="00A879B6" w:rsidRPr="001F1400" w:rsidRDefault="00A202B1" w:rsidP="00A879B6">
      <w:pPr>
        <w:spacing w:line="240" w:lineRule="auto"/>
        <w:rPr>
          <w:sz w:val="24"/>
          <w:szCs w:val="24"/>
        </w:rPr>
      </w:pPr>
      <w:r w:rsidRPr="001F1400">
        <w:rPr>
          <w:sz w:val="24"/>
          <w:szCs w:val="24"/>
        </w:rPr>
        <w:t>185</w:t>
      </w:r>
      <w:r w:rsidR="00A879B6" w:rsidRPr="001F1400">
        <w:rPr>
          <w:sz w:val="24"/>
          <w:szCs w:val="24"/>
        </w:rPr>
        <w:t xml:space="preserve"> There Is a Balm in Gilead</w:t>
      </w:r>
    </w:p>
    <w:p w14:paraId="30F9EF64" w14:textId="30883BBA" w:rsidR="00A879B6" w:rsidRPr="001F1400" w:rsidRDefault="00E42748" w:rsidP="00A879B6">
      <w:pPr>
        <w:spacing w:line="240" w:lineRule="auto"/>
        <w:rPr>
          <w:sz w:val="24"/>
          <w:szCs w:val="24"/>
        </w:rPr>
      </w:pPr>
      <w:r w:rsidRPr="001F1400">
        <w:rPr>
          <w:sz w:val="24"/>
          <w:szCs w:val="24"/>
        </w:rPr>
        <w:t>197</w:t>
      </w:r>
      <w:r w:rsidR="00A879B6" w:rsidRPr="001F1400">
        <w:rPr>
          <w:sz w:val="24"/>
          <w:szCs w:val="24"/>
        </w:rPr>
        <w:t xml:space="preserve"> We’ve Come This Far by Faith </w:t>
      </w:r>
    </w:p>
    <w:p w14:paraId="087E4EAD" w14:textId="69D4E37A" w:rsidR="00B15133" w:rsidRPr="001F1400" w:rsidRDefault="00B15133" w:rsidP="009D0504">
      <w:pPr>
        <w:spacing w:line="240" w:lineRule="auto"/>
        <w:rPr>
          <w:sz w:val="24"/>
          <w:szCs w:val="24"/>
        </w:rPr>
      </w:pPr>
      <w:r w:rsidRPr="001F1400">
        <w:rPr>
          <w:sz w:val="24"/>
          <w:szCs w:val="24"/>
        </w:rPr>
        <w:t>198 When the Storms of Life are Raging / Stand by Me</w:t>
      </w:r>
    </w:p>
    <w:p w14:paraId="6C60C964" w14:textId="2ECCC7CD" w:rsidR="006D4A35" w:rsidRPr="001F1400" w:rsidRDefault="006D4A35" w:rsidP="006D4A35">
      <w:pPr>
        <w:spacing w:line="240" w:lineRule="auto"/>
        <w:rPr>
          <w:sz w:val="24"/>
          <w:szCs w:val="24"/>
        </w:rPr>
      </w:pPr>
      <w:r w:rsidRPr="001F1400">
        <w:rPr>
          <w:sz w:val="24"/>
          <w:szCs w:val="24"/>
        </w:rPr>
        <w:t>212 Don’t Be Worried</w:t>
      </w:r>
    </w:p>
    <w:p w14:paraId="581AE3B5" w14:textId="5421B337" w:rsidR="006D4A35" w:rsidRPr="001F1400" w:rsidRDefault="006D4A35" w:rsidP="006D4A35">
      <w:pPr>
        <w:spacing w:line="240" w:lineRule="auto"/>
        <w:rPr>
          <w:sz w:val="24"/>
          <w:szCs w:val="24"/>
        </w:rPr>
      </w:pPr>
      <w:r w:rsidRPr="001F1400">
        <w:rPr>
          <w:sz w:val="24"/>
          <w:szCs w:val="24"/>
        </w:rPr>
        <w:t>213 We Shall Overcome</w:t>
      </w:r>
    </w:p>
    <w:p w14:paraId="387B8A7C" w14:textId="75681526" w:rsidR="008D3E54" w:rsidRPr="001F1400" w:rsidRDefault="00E42748" w:rsidP="008D3E54">
      <w:pPr>
        <w:spacing w:line="240" w:lineRule="auto"/>
        <w:rPr>
          <w:sz w:val="24"/>
          <w:szCs w:val="24"/>
        </w:rPr>
      </w:pPr>
      <w:r w:rsidRPr="001F1400">
        <w:rPr>
          <w:sz w:val="24"/>
          <w:szCs w:val="24"/>
        </w:rPr>
        <w:t>243</w:t>
      </w:r>
      <w:r w:rsidR="008D3E54" w:rsidRPr="001F1400">
        <w:rPr>
          <w:sz w:val="24"/>
          <w:szCs w:val="24"/>
        </w:rPr>
        <w:t xml:space="preserve"> Your Will Be Done / </w:t>
      </w:r>
      <w:r w:rsidR="008D3E54" w:rsidRPr="001F1400">
        <w:rPr>
          <w:i/>
          <w:iCs/>
          <w:sz w:val="24"/>
          <w:szCs w:val="24"/>
        </w:rPr>
        <w:t>Mayenziwe</w:t>
      </w:r>
      <w:r w:rsidR="008D3E54" w:rsidRPr="001F1400">
        <w:rPr>
          <w:sz w:val="24"/>
          <w:szCs w:val="24"/>
        </w:rPr>
        <w:t xml:space="preserve"> </w:t>
      </w:r>
    </w:p>
    <w:p w14:paraId="053493EB" w14:textId="69187E7D" w:rsidR="00793ED7" w:rsidRDefault="00E42748" w:rsidP="009D0504">
      <w:pPr>
        <w:spacing w:line="240" w:lineRule="auto"/>
        <w:rPr>
          <w:sz w:val="24"/>
          <w:szCs w:val="24"/>
        </w:rPr>
      </w:pPr>
      <w:r w:rsidRPr="001F1400">
        <w:rPr>
          <w:sz w:val="24"/>
          <w:szCs w:val="24"/>
        </w:rPr>
        <w:t>296</w:t>
      </w:r>
      <w:r w:rsidR="00580FE5" w:rsidRPr="001F1400">
        <w:rPr>
          <w:sz w:val="24"/>
          <w:szCs w:val="24"/>
        </w:rPr>
        <w:t xml:space="preserve"> Lift Every Voice and Sing</w:t>
      </w:r>
      <w:r w:rsidR="00580FE5">
        <w:rPr>
          <w:sz w:val="24"/>
          <w:szCs w:val="24"/>
        </w:rPr>
        <w:t xml:space="preserve"> </w:t>
      </w:r>
    </w:p>
    <w:p w14:paraId="5AF30CD9" w14:textId="77777777" w:rsidR="00B15133" w:rsidRPr="009D0504" w:rsidRDefault="00B15133" w:rsidP="009D0504">
      <w:pPr>
        <w:spacing w:line="240" w:lineRule="auto"/>
        <w:rPr>
          <w:sz w:val="24"/>
          <w:szCs w:val="24"/>
        </w:rPr>
      </w:pPr>
    </w:p>
    <w:p w14:paraId="44C8DCDC" w14:textId="6F4439E9" w:rsidR="00534222" w:rsidRPr="009D0504" w:rsidRDefault="00641393" w:rsidP="009D0504">
      <w:pPr>
        <w:spacing w:line="240" w:lineRule="auto"/>
        <w:rPr>
          <w:i/>
          <w:iCs/>
          <w:sz w:val="24"/>
          <w:szCs w:val="24"/>
        </w:rPr>
      </w:pPr>
      <w:r w:rsidRPr="009D0504">
        <w:rPr>
          <w:i/>
          <w:iCs/>
          <w:sz w:val="24"/>
          <w:szCs w:val="24"/>
        </w:rPr>
        <w:t xml:space="preserve">In addition to those suggested above, assembly song under the headings of </w:t>
      </w:r>
      <w:r w:rsidR="0041602C" w:rsidRPr="009D0504">
        <w:rPr>
          <w:i/>
          <w:iCs/>
          <w:sz w:val="24"/>
          <w:szCs w:val="24"/>
        </w:rPr>
        <w:t xml:space="preserve">“Sending”; </w:t>
      </w:r>
      <w:r w:rsidR="00534222" w:rsidRPr="009D0504">
        <w:rPr>
          <w:i/>
          <w:iCs/>
          <w:sz w:val="24"/>
          <w:szCs w:val="24"/>
        </w:rPr>
        <w:t>“</w:t>
      </w:r>
      <w:r w:rsidR="008D6954" w:rsidRPr="009D0504">
        <w:rPr>
          <w:i/>
          <w:iCs/>
          <w:sz w:val="24"/>
          <w:szCs w:val="24"/>
        </w:rPr>
        <w:t>H</w:t>
      </w:r>
      <w:r w:rsidR="000E3A11" w:rsidRPr="009D0504">
        <w:rPr>
          <w:i/>
          <w:iCs/>
          <w:sz w:val="24"/>
          <w:szCs w:val="24"/>
        </w:rPr>
        <w:t>ope, Com</w:t>
      </w:r>
      <w:r w:rsidR="00810D45" w:rsidRPr="009D0504">
        <w:rPr>
          <w:i/>
          <w:iCs/>
          <w:sz w:val="24"/>
          <w:szCs w:val="24"/>
        </w:rPr>
        <w:t>fort”;</w:t>
      </w:r>
      <w:r w:rsidR="008C4639" w:rsidRPr="008C4639">
        <w:rPr>
          <w:i/>
          <w:iCs/>
          <w:sz w:val="24"/>
          <w:szCs w:val="24"/>
        </w:rPr>
        <w:t xml:space="preserve"> </w:t>
      </w:r>
      <w:r w:rsidR="008C4639" w:rsidRPr="009D0504">
        <w:rPr>
          <w:i/>
          <w:iCs/>
          <w:sz w:val="24"/>
          <w:szCs w:val="24"/>
        </w:rPr>
        <w:t>“Struggle, Faith”;</w:t>
      </w:r>
      <w:r w:rsidR="00810D45" w:rsidRPr="009D0504">
        <w:rPr>
          <w:i/>
          <w:iCs/>
          <w:sz w:val="24"/>
          <w:szCs w:val="24"/>
        </w:rPr>
        <w:t xml:space="preserve"> “</w:t>
      </w:r>
      <w:r w:rsidR="00BD77FD" w:rsidRPr="009D0504">
        <w:rPr>
          <w:i/>
          <w:iCs/>
          <w:sz w:val="24"/>
          <w:szCs w:val="24"/>
        </w:rPr>
        <w:t xml:space="preserve">Justice, Society”; </w:t>
      </w:r>
      <w:r w:rsidR="00136885" w:rsidRPr="009D0504">
        <w:rPr>
          <w:i/>
          <w:iCs/>
          <w:sz w:val="24"/>
          <w:szCs w:val="24"/>
        </w:rPr>
        <w:t>“Prayer”</w:t>
      </w:r>
    </w:p>
    <w:p w14:paraId="12F94A9D" w14:textId="14337D9F" w:rsidR="00A6041E" w:rsidRDefault="00A6041E" w:rsidP="009D0504">
      <w:pPr>
        <w:spacing w:line="240" w:lineRule="auto"/>
        <w:rPr>
          <w:sz w:val="24"/>
          <w:szCs w:val="24"/>
        </w:rPr>
      </w:pPr>
    </w:p>
    <w:p w14:paraId="1666E766" w14:textId="6246C67D" w:rsidR="003C4523" w:rsidRPr="003C4523" w:rsidRDefault="00856709" w:rsidP="009D0504">
      <w:pPr>
        <w:spacing w:line="240" w:lineRule="auto"/>
        <w:rPr>
          <w:i/>
          <w:iCs/>
          <w:sz w:val="24"/>
          <w:szCs w:val="24"/>
        </w:rPr>
      </w:pPr>
      <w:r>
        <w:rPr>
          <w:i/>
          <w:iCs/>
          <w:sz w:val="24"/>
          <w:szCs w:val="24"/>
        </w:rPr>
        <w:t>Other resources for assembly song, especially for “paperless” singing can be found</w:t>
      </w:r>
      <w:r w:rsidR="00AB04F4">
        <w:rPr>
          <w:i/>
          <w:iCs/>
          <w:sz w:val="24"/>
          <w:szCs w:val="24"/>
        </w:rPr>
        <w:t xml:space="preserve"> </w:t>
      </w:r>
      <w:r w:rsidR="00AC3EB6">
        <w:rPr>
          <w:i/>
          <w:iCs/>
          <w:sz w:val="24"/>
          <w:szCs w:val="24"/>
        </w:rPr>
        <w:t xml:space="preserve">at </w:t>
      </w:r>
      <w:hyperlink r:id="rId13" w:history="1">
        <w:r w:rsidR="00AC3EB6" w:rsidRPr="00AC3EB6">
          <w:rPr>
            <w:rStyle w:val="Hyperlink"/>
            <w:i/>
            <w:iCs/>
            <w:sz w:val="24"/>
            <w:szCs w:val="24"/>
          </w:rPr>
          <w:t>Music That Makes Community</w:t>
        </w:r>
      </w:hyperlink>
      <w:r w:rsidR="008341B7">
        <w:rPr>
          <w:i/>
          <w:iCs/>
          <w:sz w:val="24"/>
          <w:szCs w:val="24"/>
        </w:rPr>
        <w:t xml:space="preserve"> or in </w:t>
      </w:r>
      <w:hyperlink r:id="rId14" w:history="1">
        <w:r w:rsidR="007A661A" w:rsidRPr="00DB4ACC">
          <w:rPr>
            <w:rStyle w:val="Hyperlink"/>
            <w:sz w:val="24"/>
            <w:szCs w:val="24"/>
          </w:rPr>
          <w:t>Singing in Community</w:t>
        </w:r>
      </w:hyperlink>
      <w:r w:rsidR="007A661A">
        <w:rPr>
          <w:i/>
          <w:iCs/>
          <w:sz w:val="24"/>
          <w:szCs w:val="24"/>
        </w:rPr>
        <w:t xml:space="preserve"> available from Augsburg Fortress.</w:t>
      </w:r>
      <w:r w:rsidR="00AC3EB6">
        <w:rPr>
          <w:i/>
          <w:iCs/>
          <w:sz w:val="24"/>
          <w:szCs w:val="24"/>
        </w:rPr>
        <w:t xml:space="preserve"> </w:t>
      </w:r>
    </w:p>
    <w:p w14:paraId="705B1E5E" w14:textId="77777777" w:rsidR="00573A2E" w:rsidRPr="009D0504" w:rsidRDefault="00573A2E" w:rsidP="009D0504">
      <w:pPr>
        <w:spacing w:line="240" w:lineRule="auto"/>
        <w:rPr>
          <w:sz w:val="24"/>
          <w:szCs w:val="24"/>
        </w:rPr>
      </w:pPr>
    </w:p>
    <w:p w14:paraId="7B1FD19D" w14:textId="77777777" w:rsidR="00255A67" w:rsidRDefault="00255A67" w:rsidP="009D0504">
      <w:pPr>
        <w:spacing w:line="240" w:lineRule="auto"/>
        <w:rPr>
          <w:sz w:val="24"/>
          <w:szCs w:val="24"/>
        </w:rPr>
      </w:pPr>
    </w:p>
    <w:p w14:paraId="32240392" w14:textId="77777777" w:rsidR="00671255" w:rsidRPr="009D0504" w:rsidRDefault="00671255" w:rsidP="009D0504">
      <w:pPr>
        <w:spacing w:line="240" w:lineRule="auto"/>
        <w:rPr>
          <w:sz w:val="24"/>
          <w:szCs w:val="24"/>
        </w:rPr>
      </w:pPr>
    </w:p>
    <w:p w14:paraId="33391C97" w14:textId="2895774E" w:rsidR="00276CBE" w:rsidRPr="009D0504" w:rsidRDefault="00276CBE" w:rsidP="009D0504">
      <w:pPr>
        <w:spacing w:line="240" w:lineRule="auto"/>
        <w:rPr>
          <w:b/>
          <w:bCs/>
          <w:sz w:val="26"/>
          <w:szCs w:val="26"/>
        </w:rPr>
      </w:pPr>
      <w:r w:rsidRPr="009D0504">
        <w:rPr>
          <w:b/>
          <w:bCs/>
          <w:sz w:val="26"/>
          <w:szCs w:val="26"/>
        </w:rPr>
        <w:t>Additional Resources</w:t>
      </w:r>
    </w:p>
    <w:p w14:paraId="2C61CA1B" w14:textId="615D4B89" w:rsidR="00276CBE" w:rsidRPr="00C42AB7" w:rsidRDefault="00276CBE" w:rsidP="009D0504">
      <w:pPr>
        <w:spacing w:line="240" w:lineRule="auto"/>
        <w:rPr>
          <w:sz w:val="24"/>
          <w:szCs w:val="24"/>
        </w:rPr>
      </w:pPr>
    </w:p>
    <w:p w14:paraId="43BA8BA3" w14:textId="538D78DF" w:rsidR="00A5134F" w:rsidRPr="00485DBE" w:rsidRDefault="00CC4906" w:rsidP="009D0504">
      <w:pPr>
        <w:spacing w:line="240" w:lineRule="auto"/>
        <w:rPr>
          <w:sz w:val="24"/>
          <w:szCs w:val="24"/>
        </w:rPr>
      </w:pPr>
      <w:r w:rsidRPr="00C42AB7">
        <w:rPr>
          <w:sz w:val="24"/>
          <w:szCs w:val="24"/>
        </w:rPr>
        <w:t xml:space="preserve">Materials from </w:t>
      </w:r>
      <w:hyperlink r:id="rId15" w:history="1">
        <w:r w:rsidR="007F493C" w:rsidRPr="00C42AB7">
          <w:rPr>
            <w:rStyle w:val="Hyperlink"/>
            <w:sz w:val="24"/>
            <w:szCs w:val="24"/>
          </w:rPr>
          <w:t xml:space="preserve">The </w:t>
        </w:r>
        <w:r w:rsidRPr="00C42AB7">
          <w:rPr>
            <w:rStyle w:val="Hyperlink"/>
            <w:sz w:val="24"/>
            <w:szCs w:val="24"/>
          </w:rPr>
          <w:t>Episcopal Church</w:t>
        </w:r>
      </w:hyperlink>
    </w:p>
    <w:p w14:paraId="23247966" w14:textId="18A086BA" w:rsidR="00A5134F" w:rsidRPr="009D0504" w:rsidRDefault="00A5134F" w:rsidP="009D0504">
      <w:pPr>
        <w:spacing w:line="240" w:lineRule="auto"/>
        <w:rPr>
          <w:rFonts w:ascii="Calibri" w:hAnsi="Calibri" w:cs="Calibri"/>
          <w:color w:val="000000"/>
          <w:sz w:val="24"/>
          <w:szCs w:val="24"/>
        </w:rPr>
      </w:pPr>
    </w:p>
    <w:p w14:paraId="40C65F32" w14:textId="6630CE1A" w:rsidR="00C273D9" w:rsidRPr="00485DBE" w:rsidRDefault="00FA36D6" w:rsidP="009D0504">
      <w:pPr>
        <w:spacing w:line="240" w:lineRule="auto"/>
        <w:rPr>
          <w:rFonts w:cs="Times New Roman"/>
          <w:bCs/>
          <w:color w:val="000000"/>
          <w:sz w:val="24"/>
          <w:szCs w:val="24"/>
        </w:rPr>
      </w:pPr>
      <w:r w:rsidRPr="00485DBE">
        <w:rPr>
          <w:rFonts w:cs="Times New Roman"/>
          <w:bCs/>
          <w:color w:val="000000"/>
          <w:sz w:val="24"/>
          <w:szCs w:val="24"/>
        </w:rPr>
        <w:t xml:space="preserve">Materials from the </w:t>
      </w:r>
      <w:hyperlink r:id="rId16" w:history="1">
        <w:r w:rsidR="00EB11E7" w:rsidRPr="00C42AB7">
          <w:rPr>
            <w:rStyle w:val="Hyperlink"/>
            <w:rFonts w:cs="Times New Roman"/>
            <w:bCs/>
            <w:sz w:val="24"/>
            <w:szCs w:val="24"/>
          </w:rPr>
          <w:t>Presbyterian Church (U.S.A.)</w:t>
        </w:r>
      </w:hyperlink>
    </w:p>
    <w:p w14:paraId="2733A93C" w14:textId="77777777" w:rsidR="00C273D9" w:rsidRPr="00C42AB7" w:rsidRDefault="00C273D9" w:rsidP="009D0504">
      <w:pPr>
        <w:spacing w:line="240" w:lineRule="auto"/>
        <w:rPr>
          <w:rFonts w:ascii="Calibri" w:hAnsi="Calibri" w:cs="Calibri"/>
          <w:color w:val="000000"/>
          <w:sz w:val="24"/>
          <w:szCs w:val="24"/>
        </w:rPr>
      </w:pPr>
    </w:p>
    <w:p w14:paraId="532D9DC7" w14:textId="32FD5957" w:rsidR="00602154" w:rsidRPr="00485DBE" w:rsidRDefault="00BC59C1" w:rsidP="009D0504">
      <w:pPr>
        <w:spacing w:line="240" w:lineRule="auto"/>
        <w:rPr>
          <w:sz w:val="24"/>
          <w:szCs w:val="24"/>
        </w:rPr>
      </w:pPr>
      <w:r w:rsidRPr="00C42AB7">
        <w:rPr>
          <w:sz w:val="24"/>
          <w:szCs w:val="24"/>
        </w:rPr>
        <w:t xml:space="preserve">Materials from the </w:t>
      </w:r>
      <w:hyperlink r:id="rId17" w:history="1">
        <w:r w:rsidRPr="00C42AB7">
          <w:rPr>
            <w:rStyle w:val="Hyperlink"/>
            <w:sz w:val="24"/>
            <w:szCs w:val="24"/>
          </w:rPr>
          <w:t>United Church of Christ</w:t>
        </w:r>
      </w:hyperlink>
    </w:p>
    <w:p w14:paraId="0150C911" w14:textId="77777777" w:rsidR="00602154" w:rsidRPr="00AD5580" w:rsidRDefault="00602154" w:rsidP="009D0504">
      <w:pPr>
        <w:spacing w:line="240" w:lineRule="auto"/>
        <w:rPr>
          <w:sz w:val="24"/>
          <w:szCs w:val="24"/>
        </w:rPr>
      </w:pPr>
    </w:p>
    <w:p w14:paraId="4873565C" w14:textId="696EEFF8" w:rsidR="00910A16" w:rsidRPr="00910A16" w:rsidRDefault="008D2334" w:rsidP="00910A16">
      <w:pPr>
        <w:rPr>
          <w:rFonts w:eastAsia="Times New Roman" w:cs="Times New Roman"/>
          <w:sz w:val="24"/>
          <w:szCs w:val="24"/>
        </w:rPr>
      </w:pPr>
      <w:hyperlink r:id="rId18" w:history="1">
        <w:r w:rsidR="00255D33" w:rsidRPr="00126322">
          <w:rPr>
            <w:rStyle w:val="Hyperlink"/>
            <w:rFonts w:cs="Times New Roman"/>
            <w:sz w:val="24"/>
            <w:szCs w:val="24"/>
          </w:rPr>
          <w:t>The Hymn Society</w:t>
        </w:r>
      </w:hyperlink>
      <w:r w:rsidR="00255D33" w:rsidRPr="00910A16">
        <w:rPr>
          <w:rFonts w:cs="Times New Roman"/>
          <w:sz w:val="24"/>
          <w:szCs w:val="24"/>
        </w:rPr>
        <w:t xml:space="preserve"> is offering a 12-hour</w:t>
      </w:r>
      <w:r w:rsidR="00391E62">
        <w:rPr>
          <w:rFonts w:cs="Times New Roman"/>
          <w:sz w:val="24"/>
          <w:szCs w:val="24"/>
        </w:rPr>
        <w:t xml:space="preserve"> “</w:t>
      </w:r>
      <w:hyperlink r:id="rId19" w:history="1">
        <w:r w:rsidR="00910A16" w:rsidRPr="00910A16">
          <w:rPr>
            <w:rStyle w:val="Hyperlink"/>
            <w:rFonts w:cs="Times New Roman"/>
            <w:sz w:val="24"/>
            <w:szCs w:val="24"/>
          </w:rPr>
          <w:t>Election Day Concert</w:t>
        </w:r>
      </w:hyperlink>
      <w:r w:rsidR="00391E62">
        <w:rPr>
          <w:rFonts w:cs="Times New Roman"/>
          <w:sz w:val="24"/>
          <w:szCs w:val="24"/>
        </w:rPr>
        <w:t xml:space="preserve">.” </w:t>
      </w:r>
      <w:r w:rsidR="00910A16">
        <w:rPr>
          <w:rFonts w:cs="Times New Roman"/>
          <w:sz w:val="24"/>
          <w:szCs w:val="24"/>
        </w:rPr>
        <w:t>This non-partisan event is designed to giv</w:t>
      </w:r>
      <w:r w:rsidR="00B32FF9">
        <w:rPr>
          <w:rFonts w:cs="Times New Roman"/>
          <w:sz w:val="24"/>
          <w:szCs w:val="24"/>
        </w:rPr>
        <w:t xml:space="preserve">e your spirit a rest from the anxiety of waiting for election results. </w:t>
      </w:r>
    </w:p>
    <w:p w14:paraId="5910B7AD" w14:textId="0BC4E263" w:rsidR="00432A6E" w:rsidRPr="00AD5580" w:rsidRDefault="00432A6E" w:rsidP="009D0504">
      <w:pPr>
        <w:spacing w:line="240" w:lineRule="auto"/>
        <w:rPr>
          <w:sz w:val="24"/>
          <w:szCs w:val="24"/>
        </w:rPr>
      </w:pPr>
    </w:p>
    <w:p w14:paraId="3666CA07" w14:textId="77777777" w:rsidR="00255D33" w:rsidRPr="00AD5580" w:rsidRDefault="00255D33" w:rsidP="009D0504">
      <w:pPr>
        <w:spacing w:line="240" w:lineRule="auto"/>
        <w:rPr>
          <w:sz w:val="24"/>
          <w:szCs w:val="24"/>
        </w:rPr>
      </w:pPr>
    </w:p>
    <w:p w14:paraId="73F11090" w14:textId="5FB41CD3" w:rsidR="00BC59C1" w:rsidRPr="00485DBE" w:rsidRDefault="00BC59C1" w:rsidP="009D0504">
      <w:pPr>
        <w:spacing w:line="240" w:lineRule="auto"/>
        <w:rPr>
          <w:b/>
          <w:bCs/>
          <w:sz w:val="24"/>
          <w:szCs w:val="24"/>
        </w:rPr>
      </w:pPr>
      <w:r w:rsidRPr="00485DBE">
        <w:rPr>
          <w:b/>
          <w:bCs/>
          <w:sz w:val="24"/>
          <w:szCs w:val="24"/>
        </w:rPr>
        <w:t>For</w:t>
      </w:r>
      <w:r w:rsidRPr="00485DBE" w:rsidDel="00A01C0C">
        <w:rPr>
          <w:b/>
          <w:bCs/>
          <w:sz w:val="24"/>
          <w:szCs w:val="24"/>
        </w:rPr>
        <w:t xml:space="preserve"> </w:t>
      </w:r>
      <w:r w:rsidR="00A01C0C">
        <w:rPr>
          <w:b/>
          <w:bCs/>
          <w:sz w:val="24"/>
          <w:szCs w:val="24"/>
        </w:rPr>
        <w:t xml:space="preserve">additional </w:t>
      </w:r>
      <w:r w:rsidRPr="00485DBE">
        <w:rPr>
          <w:b/>
          <w:bCs/>
          <w:sz w:val="24"/>
          <w:szCs w:val="24"/>
        </w:rPr>
        <w:t>material related to election advocacy, see</w:t>
      </w:r>
      <w:r w:rsidRPr="00AD5580">
        <w:rPr>
          <w:b/>
          <w:sz w:val="24"/>
          <w:szCs w:val="24"/>
        </w:rPr>
        <w:t xml:space="preserve"> </w:t>
      </w:r>
      <w:hyperlink r:id="rId20" w:history="1">
        <w:r w:rsidR="005C5888">
          <w:rPr>
            <w:rStyle w:val="Hyperlink"/>
            <w:b/>
            <w:sz w:val="24"/>
            <w:szCs w:val="24"/>
          </w:rPr>
          <w:t>ELCAvotes</w:t>
        </w:r>
      </w:hyperlink>
      <w:r w:rsidR="00B74F03">
        <w:rPr>
          <w:b/>
          <w:sz w:val="24"/>
          <w:szCs w:val="24"/>
        </w:rPr>
        <w:t xml:space="preserve"> and the </w:t>
      </w:r>
      <w:r w:rsidR="005238C4">
        <w:rPr>
          <w:b/>
          <w:sz w:val="24"/>
          <w:szCs w:val="24"/>
        </w:rPr>
        <w:t>ELCA’s social message</w:t>
      </w:r>
      <w:r w:rsidR="005C5888">
        <w:rPr>
          <w:b/>
          <w:sz w:val="24"/>
          <w:szCs w:val="24"/>
        </w:rPr>
        <w:t>, “</w:t>
      </w:r>
      <w:hyperlink r:id="rId21" w:history="1">
        <w:r w:rsidR="005238C4" w:rsidRPr="005C5888">
          <w:rPr>
            <w:rStyle w:val="Hyperlink"/>
            <w:b/>
            <w:sz w:val="24"/>
            <w:szCs w:val="24"/>
          </w:rPr>
          <w:t>Government and Civic Engagement in the United States: Discipleship in a Democracy</w:t>
        </w:r>
      </w:hyperlink>
      <w:r w:rsidR="005C5888">
        <w:rPr>
          <w:b/>
          <w:sz w:val="24"/>
          <w:szCs w:val="24"/>
        </w:rPr>
        <w:t>.”</w:t>
      </w:r>
    </w:p>
    <w:p w14:paraId="67DE3AEE" w14:textId="77777777" w:rsidR="00AD62AF" w:rsidRPr="00B86B4D" w:rsidRDefault="00AD62AF" w:rsidP="009D0504">
      <w:pPr>
        <w:spacing w:line="240" w:lineRule="auto"/>
        <w:rPr>
          <w:sz w:val="24"/>
          <w:szCs w:val="24"/>
        </w:rPr>
      </w:pPr>
    </w:p>
    <w:p w14:paraId="60203103" w14:textId="77777777" w:rsidR="00F34C4D" w:rsidRDefault="00F34C4D" w:rsidP="009D0504">
      <w:pPr>
        <w:spacing w:line="240" w:lineRule="auto"/>
        <w:rPr>
          <w:sz w:val="24"/>
          <w:szCs w:val="24"/>
        </w:rPr>
      </w:pPr>
    </w:p>
    <w:p w14:paraId="45E0E9CD" w14:textId="77777777" w:rsidR="000C3FB2" w:rsidRPr="00B86B4D" w:rsidRDefault="000C3FB2" w:rsidP="009D0504">
      <w:pPr>
        <w:spacing w:line="240" w:lineRule="auto"/>
        <w:rPr>
          <w:sz w:val="24"/>
          <w:szCs w:val="24"/>
        </w:rPr>
      </w:pPr>
    </w:p>
    <w:p w14:paraId="1B9F95BB" w14:textId="7EE9475E" w:rsidR="00327E98" w:rsidRPr="00FE05FC" w:rsidRDefault="00327E98" w:rsidP="00327E98">
      <w:pPr>
        <w:pStyle w:val="paragraph"/>
        <w:spacing w:before="0" w:beforeAutospacing="0" w:after="0" w:afterAutospacing="0"/>
        <w:textAlignment w:val="baseline"/>
        <w:rPr>
          <w:rFonts w:ascii="Segoe UI" w:hAnsi="Segoe UI" w:cs="Segoe UI"/>
          <w:sz w:val="22"/>
          <w:szCs w:val="22"/>
        </w:rPr>
      </w:pPr>
      <w:r w:rsidRPr="00FE05FC">
        <w:rPr>
          <w:rStyle w:val="normaltextrun"/>
          <w:i/>
          <w:iCs/>
          <w:sz w:val="22"/>
          <w:szCs w:val="22"/>
        </w:rPr>
        <w:t>Contributors: </w:t>
      </w:r>
      <w:r w:rsidR="0028673E" w:rsidRPr="00FE05FC" w:rsidDel="0028673E">
        <w:rPr>
          <w:rStyle w:val="normaltextrun"/>
          <w:sz w:val="22"/>
          <w:szCs w:val="22"/>
        </w:rPr>
        <w:t xml:space="preserve"> </w:t>
      </w:r>
      <w:r w:rsidR="00934EAA" w:rsidRPr="00FE05FC">
        <w:rPr>
          <w:rStyle w:val="normaltextrun"/>
          <w:sz w:val="22"/>
          <w:szCs w:val="22"/>
        </w:rPr>
        <w:t xml:space="preserve">Jessica Davis, </w:t>
      </w:r>
      <w:r w:rsidR="008E4715" w:rsidRPr="00FE05FC">
        <w:rPr>
          <w:rStyle w:val="normaltextrun"/>
          <w:sz w:val="22"/>
          <w:szCs w:val="22"/>
        </w:rPr>
        <w:t>E</w:t>
      </w:r>
      <w:r w:rsidRPr="00FE05FC">
        <w:rPr>
          <w:rStyle w:val="normaltextrun"/>
          <w:sz w:val="22"/>
          <w:szCs w:val="22"/>
        </w:rPr>
        <w:t>lle Dowd, Jon Niketh</w:t>
      </w:r>
      <w:r w:rsidR="009760D8" w:rsidRPr="00FE05FC">
        <w:rPr>
          <w:rStyle w:val="normaltextrun"/>
          <w:sz w:val="22"/>
          <w:szCs w:val="22"/>
        </w:rPr>
        <w:t>, and ELCA staff.</w:t>
      </w:r>
    </w:p>
    <w:p w14:paraId="02CCAC44" w14:textId="77777777" w:rsidR="00FE05FC" w:rsidRPr="00FE05FC" w:rsidRDefault="00FE05FC" w:rsidP="009D0504">
      <w:pPr>
        <w:spacing w:line="240" w:lineRule="auto"/>
      </w:pPr>
    </w:p>
    <w:p w14:paraId="35E7683D" w14:textId="69380673" w:rsidR="001B067F" w:rsidRPr="00FE05FC" w:rsidRDefault="00351828" w:rsidP="009D0504">
      <w:pPr>
        <w:spacing w:line="240" w:lineRule="auto"/>
      </w:pPr>
      <w:r w:rsidRPr="00FE05FC">
        <w:t>Updated October 5, 2020</w:t>
      </w:r>
      <w:r w:rsidR="00FE05FC">
        <w:t>.</w:t>
      </w:r>
    </w:p>
    <w:p w14:paraId="4395DB0A" w14:textId="77777777" w:rsidR="00803D2A" w:rsidRPr="00FE05FC" w:rsidRDefault="00803D2A" w:rsidP="009D0504">
      <w:pPr>
        <w:spacing w:line="240" w:lineRule="auto"/>
      </w:pPr>
    </w:p>
    <w:p w14:paraId="62DD87E2" w14:textId="24769FE0" w:rsidR="00810D73" w:rsidRPr="00FE05FC" w:rsidRDefault="001B067F" w:rsidP="00F028EB">
      <w:pPr>
        <w:pStyle w:val="NormalWeb"/>
        <w:spacing w:before="0" w:beforeAutospacing="0" w:after="0" w:afterAutospacing="0"/>
        <w:ind w:right="360"/>
        <w:rPr>
          <w:b/>
          <w:bCs/>
          <w:sz w:val="22"/>
          <w:szCs w:val="22"/>
        </w:rPr>
      </w:pPr>
      <w:r w:rsidRPr="00FE05FC">
        <w:rPr>
          <w:b/>
          <w:bCs/>
          <w:sz w:val="22"/>
          <w:szCs w:val="22"/>
        </w:rPr>
        <w:t>Copyright © 2020 Evangelical Lutheran Church in America</w:t>
      </w:r>
    </w:p>
    <w:p w14:paraId="75DDFAB3" w14:textId="27ACD1A9" w:rsidR="001B067F" w:rsidRPr="00FE05FC" w:rsidRDefault="00A3117B" w:rsidP="007379B8">
      <w:pPr>
        <w:pStyle w:val="NormalWeb"/>
        <w:spacing w:before="0" w:beforeAutospacing="0" w:after="0" w:afterAutospacing="0"/>
        <w:ind w:right="360"/>
        <w:rPr>
          <w:i/>
          <w:sz w:val="22"/>
          <w:szCs w:val="22"/>
        </w:rPr>
      </w:pPr>
      <w:r w:rsidRPr="00FE05FC">
        <w:rPr>
          <w:i/>
          <w:sz w:val="22"/>
          <w:szCs w:val="22"/>
        </w:rPr>
        <w:t>Material</w:t>
      </w:r>
      <w:r w:rsidR="004A0013" w:rsidRPr="00FE05FC">
        <w:rPr>
          <w:i/>
          <w:sz w:val="22"/>
          <w:szCs w:val="22"/>
        </w:rPr>
        <w:t xml:space="preserve"> in this </w:t>
      </w:r>
      <w:r w:rsidR="001B067F" w:rsidRPr="00FE05FC">
        <w:rPr>
          <w:i/>
          <w:sz w:val="22"/>
          <w:szCs w:val="22"/>
        </w:rPr>
        <w:t xml:space="preserve">document may be reproduced </w:t>
      </w:r>
      <w:r w:rsidR="001B067F" w:rsidRPr="00FE05FC" w:rsidDel="00276D96">
        <w:rPr>
          <w:i/>
          <w:sz w:val="22"/>
          <w:szCs w:val="22"/>
        </w:rPr>
        <w:t xml:space="preserve">for </w:t>
      </w:r>
      <w:r w:rsidR="001B067F" w:rsidRPr="00FE05FC">
        <w:rPr>
          <w:i/>
          <w:sz w:val="22"/>
          <w:szCs w:val="22"/>
        </w:rPr>
        <w:t>local, non-sale use only.</w:t>
      </w:r>
    </w:p>
    <w:sectPr w:rsidR="001B067F" w:rsidRPr="00FE05FC" w:rsidSect="00A325B8">
      <w:footerReference w:type="even" r:id="rId22"/>
      <w:footerReference w:type="default" r:id="rId23"/>
      <w:pgSz w:w="12240" w:h="15840" w:code="1"/>
      <w:pgMar w:top="1008" w:right="1800" w:bottom="1008" w:left="1800" w:header="720" w:footer="576"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865F4" w14:textId="77777777" w:rsidR="00483E72" w:rsidRDefault="00483E72" w:rsidP="001B067F">
      <w:pPr>
        <w:spacing w:line="240" w:lineRule="auto"/>
      </w:pPr>
      <w:r>
        <w:separator/>
      </w:r>
    </w:p>
  </w:endnote>
  <w:endnote w:type="continuationSeparator" w:id="0">
    <w:p w14:paraId="7CE8F237" w14:textId="77777777" w:rsidR="00483E72" w:rsidRDefault="00483E72" w:rsidP="001B067F">
      <w:pPr>
        <w:spacing w:line="240" w:lineRule="auto"/>
      </w:pPr>
      <w:r>
        <w:continuationSeparator/>
      </w:r>
    </w:p>
  </w:endnote>
  <w:endnote w:type="continuationNotice" w:id="1">
    <w:p w14:paraId="31D4E42C" w14:textId="77777777" w:rsidR="00483E72" w:rsidRDefault="00483E7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4837597"/>
      <w:docPartObj>
        <w:docPartGallery w:val="Page Numbers (Bottom of Page)"/>
        <w:docPartUnique/>
      </w:docPartObj>
    </w:sdtPr>
    <w:sdtContent>
      <w:p w14:paraId="01491A48" w14:textId="50C180CA" w:rsidR="00E944D6" w:rsidRDefault="00E944D6" w:rsidP="00002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2F0E6C" w14:textId="77777777" w:rsidR="00E944D6" w:rsidRDefault="00E94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327500"/>
      <w:docPartObj>
        <w:docPartGallery w:val="Page Numbers (Bottom of Page)"/>
        <w:docPartUnique/>
      </w:docPartObj>
    </w:sdtPr>
    <w:sdtContent>
      <w:p w14:paraId="597DC214" w14:textId="0FCB5545" w:rsidR="00E944D6" w:rsidRDefault="00E944D6" w:rsidP="00002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381A06A5" w14:textId="77777777" w:rsidR="00E944D6" w:rsidRDefault="00E94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B3A13" w14:textId="77777777" w:rsidR="00483E72" w:rsidRDefault="00483E72" w:rsidP="001B067F">
      <w:pPr>
        <w:spacing w:line="240" w:lineRule="auto"/>
      </w:pPr>
      <w:r>
        <w:separator/>
      </w:r>
    </w:p>
  </w:footnote>
  <w:footnote w:type="continuationSeparator" w:id="0">
    <w:p w14:paraId="08F9A1FD" w14:textId="77777777" w:rsidR="00483E72" w:rsidRDefault="00483E72" w:rsidP="001B067F">
      <w:pPr>
        <w:spacing w:line="240" w:lineRule="auto"/>
      </w:pPr>
      <w:r>
        <w:continuationSeparator/>
      </w:r>
    </w:p>
  </w:footnote>
  <w:footnote w:type="continuationNotice" w:id="1">
    <w:p w14:paraId="77781052" w14:textId="77777777" w:rsidR="00483E72" w:rsidRDefault="00483E7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A44AB"/>
    <w:multiLevelType w:val="hybridMultilevel"/>
    <w:tmpl w:val="0A386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025A3"/>
    <w:multiLevelType w:val="hybridMultilevel"/>
    <w:tmpl w:val="21449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D4456"/>
    <w:multiLevelType w:val="hybridMultilevel"/>
    <w:tmpl w:val="D0B67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0B215A"/>
    <w:multiLevelType w:val="hybridMultilevel"/>
    <w:tmpl w:val="56300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7SwMDczMjQxMzdW0lEKTi0uzszPAykwNKgFABhRlZUtAAAA"/>
  </w:docVars>
  <w:rsids>
    <w:rsidRoot w:val="07AE569A"/>
    <w:rsid w:val="00000A1F"/>
    <w:rsid w:val="000024F3"/>
    <w:rsid w:val="0000275E"/>
    <w:rsid w:val="0000364E"/>
    <w:rsid w:val="00003C25"/>
    <w:rsid w:val="00003C98"/>
    <w:rsid w:val="00006603"/>
    <w:rsid w:val="00007AA7"/>
    <w:rsid w:val="00007D64"/>
    <w:rsid w:val="00010070"/>
    <w:rsid w:val="00011D12"/>
    <w:rsid w:val="000121D0"/>
    <w:rsid w:val="0001375A"/>
    <w:rsid w:val="00013A44"/>
    <w:rsid w:val="00014FDC"/>
    <w:rsid w:val="00016418"/>
    <w:rsid w:val="00016B5B"/>
    <w:rsid w:val="00016C41"/>
    <w:rsid w:val="00017146"/>
    <w:rsid w:val="00020817"/>
    <w:rsid w:val="00020FE2"/>
    <w:rsid w:val="00022821"/>
    <w:rsid w:val="00023834"/>
    <w:rsid w:val="00024778"/>
    <w:rsid w:val="00030C75"/>
    <w:rsid w:val="00030E40"/>
    <w:rsid w:val="00031506"/>
    <w:rsid w:val="00032036"/>
    <w:rsid w:val="00034EC4"/>
    <w:rsid w:val="00037EB3"/>
    <w:rsid w:val="0004044C"/>
    <w:rsid w:val="00040669"/>
    <w:rsid w:val="000425BC"/>
    <w:rsid w:val="00043B76"/>
    <w:rsid w:val="00046595"/>
    <w:rsid w:val="00051A19"/>
    <w:rsid w:val="00053586"/>
    <w:rsid w:val="000535E6"/>
    <w:rsid w:val="00062483"/>
    <w:rsid w:val="00063D0B"/>
    <w:rsid w:val="000662A2"/>
    <w:rsid w:val="000674C8"/>
    <w:rsid w:val="00072ECF"/>
    <w:rsid w:val="00073B02"/>
    <w:rsid w:val="00073C9E"/>
    <w:rsid w:val="00073D3E"/>
    <w:rsid w:val="000759BD"/>
    <w:rsid w:val="00077F69"/>
    <w:rsid w:val="00080658"/>
    <w:rsid w:val="00082D96"/>
    <w:rsid w:val="00083D19"/>
    <w:rsid w:val="000849DB"/>
    <w:rsid w:val="00085FDE"/>
    <w:rsid w:val="000860CF"/>
    <w:rsid w:val="000867ED"/>
    <w:rsid w:val="00087E46"/>
    <w:rsid w:val="00090DA8"/>
    <w:rsid w:val="0009239C"/>
    <w:rsid w:val="00092F7E"/>
    <w:rsid w:val="0009335F"/>
    <w:rsid w:val="0009378A"/>
    <w:rsid w:val="000951C3"/>
    <w:rsid w:val="00096CF8"/>
    <w:rsid w:val="000977B7"/>
    <w:rsid w:val="00097AA1"/>
    <w:rsid w:val="000A008C"/>
    <w:rsid w:val="000A15D0"/>
    <w:rsid w:val="000A181A"/>
    <w:rsid w:val="000A19A6"/>
    <w:rsid w:val="000A5C0B"/>
    <w:rsid w:val="000A5CEB"/>
    <w:rsid w:val="000A735A"/>
    <w:rsid w:val="000A7553"/>
    <w:rsid w:val="000B0ECE"/>
    <w:rsid w:val="000B2FB5"/>
    <w:rsid w:val="000B5953"/>
    <w:rsid w:val="000C3FB2"/>
    <w:rsid w:val="000C5041"/>
    <w:rsid w:val="000C69EE"/>
    <w:rsid w:val="000C6DFC"/>
    <w:rsid w:val="000C789B"/>
    <w:rsid w:val="000D1BB4"/>
    <w:rsid w:val="000D5D70"/>
    <w:rsid w:val="000D6323"/>
    <w:rsid w:val="000D75EC"/>
    <w:rsid w:val="000E1CC2"/>
    <w:rsid w:val="000E27DE"/>
    <w:rsid w:val="000E3A11"/>
    <w:rsid w:val="000E7736"/>
    <w:rsid w:val="000E796D"/>
    <w:rsid w:val="000F2E87"/>
    <w:rsid w:val="000F36AE"/>
    <w:rsid w:val="00102B97"/>
    <w:rsid w:val="0010372C"/>
    <w:rsid w:val="0010487F"/>
    <w:rsid w:val="001068E2"/>
    <w:rsid w:val="0010701B"/>
    <w:rsid w:val="00111457"/>
    <w:rsid w:val="001117AF"/>
    <w:rsid w:val="00112F73"/>
    <w:rsid w:val="001144E3"/>
    <w:rsid w:val="001164F6"/>
    <w:rsid w:val="00116703"/>
    <w:rsid w:val="001230F9"/>
    <w:rsid w:val="00123ABC"/>
    <w:rsid w:val="00125AD6"/>
    <w:rsid w:val="00126322"/>
    <w:rsid w:val="001314F5"/>
    <w:rsid w:val="00131FC1"/>
    <w:rsid w:val="00132570"/>
    <w:rsid w:val="00134C0E"/>
    <w:rsid w:val="00134CCA"/>
    <w:rsid w:val="0013550F"/>
    <w:rsid w:val="001359C4"/>
    <w:rsid w:val="00136885"/>
    <w:rsid w:val="001377A6"/>
    <w:rsid w:val="001401BD"/>
    <w:rsid w:val="001426AB"/>
    <w:rsid w:val="00142FCB"/>
    <w:rsid w:val="001441ED"/>
    <w:rsid w:val="00146452"/>
    <w:rsid w:val="0015042E"/>
    <w:rsid w:val="00152BB9"/>
    <w:rsid w:val="00153629"/>
    <w:rsid w:val="001543EE"/>
    <w:rsid w:val="00155A0F"/>
    <w:rsid w:val="00157E5B"/>
    <w:rsid w:val="00160EA0"/>
    <w:rsid w:val="001648C8"/>
    <w:rsid w:val="00164C4A"/>
    <w:rsid w:val="00167089"/>
    <w:rsid w:val="0017131D"/>
    <w:rsid w:val="00171C8E"/>
    <w:rsid w:val="00172DCD"/>
    <w:rsid w:val="00173B56"/>
    <w:rsid w:val="00174004"/>
    <w:rsid w:val="0017452C"/>
    <w:rsid w:val="00182482"/>
    <w:rsid w:val="00184136"/>
    <w:rsid w:val="00184614"/>
    <w:rsid w:val="00187349"/>
    <w:rsid w:val="00190E35"/>
    <w:rsid w:val="00192C92"/>
    <w:rsid w:val="00193494"/>
    <w:rsid w:val="00195AE1"/>
    <w:rsid w:val="00196563"/>
    <w:rsid w:val="001967D8"/>
    <w:rsid w:val="00196AAE"/>
    <w:rsid w:val="00197B59"/>
    <w:rsid w:val="001A0514"/>
    <w:rsid w:val="001A09C0"/>
    <w:rsid w:val="001A45CE"/>
    <w:rsid w:val="001B067F"/>
    <w:rsid w:val="001B092A"/>
    <w:rsid w:val="001B2A98"/>
    <w:rsid w:val="001B3E7E"/>
    <w:rsid w:val="001B530D"/>
    <w:rsid w:val="001C161D"/>
    <w:rsid w:val="001C41CF"/>
    <w:rsid w:val="001C4ED2"/>
    <w:rsid w:val="001C5F55"/>
    <w:rsid w:val="001D0CA2"/>
    <w:rsid w:val="001D4731"/>
    <w:rsid w:val="001D52AD"/>
    <w:rsid w:val="001D5388"/>
    <w:rsid w:val="001D757F"/>
    <w:rsid w:val="001E047E"/>
    <w:rsid w:val="001E2B4D"/>
    <w:rsid w:val="001E4985"/>
    <w:rsid w:val="001E69D7"/>
    <w:rsid w:val="001E7F7B"/>
    <w:rsid w:val="001E7FF8"/>
    <w:rsid w:val="001F12CB"/>
    <w:rsid w:val="001F1400"/>
    <w:rsid w:val="001F17D3"/>
    <w:rsid w:val="001F1D00"/>
    <w:rsid w:val="001F2473"/>
    <w:rsid w:val="001F3E14"/>
    <w:rsid w:val="001F48EC"/>
    <w:rsid w:val="001F6D71"/>
    <w:rsid w:val="002024A0"/>
    <w:rsid w:val="00202DC1"/>
    <w:rsid w:val="00203738"/>
    <w:rsid w:val="002046DF"/>
    <w:rsid w:val="0020643C"/>
    <w:rsid w:val="002064EA"/>
    <w:rsid w:val="002067DD"/>
    <w:rsid w:val="00210AB0"/>
    <w:rsid w:val="002121AF"/>
    <w:rsid w:val="002125A6"/>
    <w:rsid w:val="00216420"/>
    <w:rsid w:val="00217C2B"/>
    <w:rsid w:val="00221204"/>
    <w:rsid w:val="002212C8"/>
    <w:rsid w:val="00224F98"/>
    <w:rsid w:val="002320D8"/>
    <w:rsid w:val="00232E4B"/>
    <w:rsid w:val="00232E8D"/>
    <w:rsid w:val="00232F35"/>
    <w:rsid w:val="002341B8"/>
    <w:rsid w:val="002362DE"/>
    <w:rsid w:val="00236F16"/>
    <w:rsid w:val="00250296"/>
    <w:rsid w:val="0025129A"/>
    <w:rsid w:val="0025543E"/>
    <w:rsid w:val="00255A67"/>
    <w:rsid w:val="00255D33"/>
    <w:rsid w:val="00256007"/>
    <w:rsid w:val="002651EC"/>
    <w:rsid w:val="002652A9"/>
    <w:rsid w:val="002672B4"/>
    <w:rsid w:val="002712BA"/>
    <w:rsid w:val="00273D76"/>
    <w:rsid w:val="002749D6"/>
    <w:rsid w:val="00276CBE"/>
    <w:rsid w:val="00276D96"/>
    <w:rsid w:val="00280B69"/>
    <w:rsid w:val="00283076"/>
    <w:rsid w:val="0028476D"/>
    <w:rsid w:val="0028673E"/>
    <w:rsid w:val="0028761C"/>
    <w:rsid w:val="002902EC"/>
    <w:rsid w:val="00290384"/>
    <w:rsid w:val="002924D2"/>
    <w:rsid w:val="00292C35"/>
    <w:rsid w:val="00297C27"/>
    <w:rsid w:val="002A1134"/>
    <w:rsid w:val="002A2BF0"/>
    <w:rsid w:val="002A374C"/>
    <w:rsid w:val="002A38E3"/>
    <w:rsid w:val="002A4264"/>
    <w:rsid w:val="002B04EA"/>
    <w:rsid w:val="002B13A6"/>
    <w:rsid w:val="002B23F6"/>
    <w:rsid w:val="002B49D9"/>
    <w:rsid w:val="002B57ED"/>
    <w:rsid w:val="002B6110"/>
    <w:rsid w:val="002B6987"/>
    <w:rsid w:val="002B6D56"/>
    <w:rsid w:val="002B7DB3"/>
    <w:rsid w:val="002C160C"/>
    <w:rsid w:val="002C1871"/>
    <w:rsid w:val="002C2A71"/>
    <w:rsid w:val="002C44BB"/>
    <w:rsid w:val="002C4A8D"/>
    <w:rsid w:val="002C4DC7"/>
    <w:rsid w:val="002C59EE"/>
    <w:rsid w:val="002C5AA4"/>
    <w:rsid w:val="002C6CC8"/>
    <w:rsid w:val="002C7EED"/>
    <w:rsid w:val="002D1D94"/>
    <w:rsid w:val="002D332C"/>
    <w:rsid w:val="002D6539"/>
    <w:rsid w:val="002D7E68"/>
    <w:rsid w:val="002E074F"/>
    <w:rsid w:val="002E0A2C"/>
    <w:rsid w:val="002E29BE"/>
    <w:rsid w:val="002E36BF"/>
    <w:rsid w:val="002E5361"/>
    <w:rsid w:val="002E6696"/>
    <w:rsid w:val="002E7548"/>
    <w:rsid w:val="002E7582"/>
    <w:rsid w:val="002F0795"/>
    <w:rsid w:val="002F0D89"/>
    <w:rsid w:val="002F3906"/>
    <w:rsid w:val="002F52F3"/>
    <w:rsid w:val="003022CC"/>
    <w:rsid w:val="00303F96"/>
    <w:rsid w:val="00306646"/>
    <w:rsid w:val="00310689"/>
    <w:rsid w:val="00312137"/>
    <w:rsid w:val="00315F82"/>
    <w:rsid w:val="00316941"/>
    <w:rsid w:val="00316A87"/>
    <w:rsid w:val="00321EC0"/>
    <w:rsid w:val="003224F5"/>
    <w:rsid w:val="00323B98"/>
    <w:rsid w:val="00324A1C"/>
    <w:rsid w:val="00325791"/>
    <w:rsid w:val="00327283"/>
    <w:rsid w:val="00327355"/>
    <w:rsid w:val="00327E98"/>
    <w:rsid w:val="00331938"/>
    <w:rsid w:val="00331ACF"/>
    <w:rsid w:val="00331E7D"/>
    <w:rsid w:val="003359D7"/>
    <w:rsid w:val="00335D16"/>
    <w:rsid w:val="0033619E"/>
    <w:rsid w:val="00337417"/>
    <w:rsid w:val="003408ED"/>
    <w:rsid w:val="00341BBE"/>
    <w:rsid w:val="003425FE"/>
    <w:rsid w:val="0034465E"/>
    <w:rsid w:val="0034660B"/>
    <w:rsid w:val="00346955"/>
    <w:rsid w:val="0034775E"/>
    <w:rsid w:val="00347BFD"/>
    <w:rsid w:val="0035017F"/>
    <w:rsid w:val="00351828"/>
    <w:rsid w:val="00351E3B"/>
    <w:rsid w:val="003527C2"/>
    <w:rsid w:val="00353CD7"/>
    <w:rsid w:val="00353F6C"/>
    <w:rsid w:val="00354044"/>
    <w:rsid w:val="00354C3A"/>
    <w:rsid w:val="0035580F"/>
    <w:rsid w:val="003565F1"/>
    <w:rsid w:val="0036011A"/>
    <w:rsid w:val="003623AC"/>
    <w:rsid w:val="00362557"/>
    <w:rsid w:val="00362C1A"/>
    <w:rsid w:val="00365D03"/>
    <w:rsid w:val="003720E7"/>
    <w:rsid w:val="003725F6"/>
    <w:rsid w:val="003729D4"/>
    <w:rsid w:val="00373210"/>
    <w:rsid w:val="003819AE"/>
    <w:rsid w:val="00384CE7"/>
    <w:rsid w:val="003855AC"/>
    <w:rsid w:val="003874D3"/>
    <w:rsid w:val="00387722"/>
    <w:rsid w:val="00391E62"/>
    <w:rsid w:val="0039255F"/>
    <w:rsid w:val="00392BFF"/>
    <w:rsid w:val="00396262"/>
    <w:rsid w:val="003A0146"/>
    <w:rsid w:val="003A2397"/>
    <w:rsid w:val="003A2973"/>
    <w:rsid w:val="003A5610"/>
    <w:rsid w:val="003A6778"/>
    <w:rsid w:val="003A6ADB"/>
    <w:rsid w:val="003B13B3"/>
    <w:rsid w:val="003B2073"/>
    <w:rsid w:val="003B29FB"/>
    <w:rsid w:val="003B7697"/>
    <w:rsid w:val="003C13AF"/>
    <w:rsid w:val="003C20C8"/>
    <w:rsid w:val="003C4399"/>
    <w:rsid w:val="003C44ED"/>
    <w:rsid w:val="003C4523"/>
    <w:rsid w:val="003C6ED4"/>
    <w:rsid w:val="003D00CA"/>
    <w:rsid w:val="003D0429"/>
    <w:rsid w:val="003D07BA"/>
    <w:rsid w:val="003D479F"/>
    <w:rsid w:val="003D4F5E"/>
    <w:rsid w:val="003D5B34"/>
    <w:rsid w:val="003D7F3D"/>
    <w:rsid w:val="003E37AE"/>
    <w:rsid w:val="003E3C23"/>
    <w:rsid w:val="003E45A6"/>
    <w:rsid w:val="003E74AE"/>
    <w:rsid w:val="003F0476"/>
    <w:rsid w:val="003F29FE"/>
    <w:rsid w:val="003F39FD"/>
    <w:rsid w:val="004022E0"/>
    <w:rsid w:val="00404AE2"/>
    <w:rsid w:val="00404CBB"/>
    <w:rsid w:val="00404E03"/>
    <w:rsid w:val="00406CB1"/>
    <w:rsid w:val="00413251"/>
    <w:rsid w:val="0041602C"/>
    <w:rsid w:val="00416157"/>
    <w:rsid w:val="00421ED2"/>
    <w:rsid w:val="00427943"/>
    <w:rsid w:val="00431208"/>
    <w:rsid w:val="00431F1E"/>
    <w:rsid w:val="00432A6E"/>
    <w:rsid w:val="00432D67"/>
    <w:rsid w:val="00434CA0"/>
    <w:rsid w:val="004351A4"/>
    <w:rsid w:val="00436597"/>
    <w:rsid w:val="004376B0"/>
    <w:rsid w:val="00440175"/>
    <w:rsid w:val="00441385"/>
    <w:rsid w:val="0044410E"/>
    <w:rsid w:val="00444773"/>
    <w:rsid w:val="00445CE9"/>
    <w:rsid w:val="00446C9A"/>
    <w:rsid w:val="00451259"/>
    <w:rsid w:val="004526C0"/>
    <w:rsid w:val="0045407D"/>
    <w:rsid w:val="004566BE"/>
    <w:rsid w:val="00461590"/>
    <w:rsid w:val="00463AAD"/>
    <w:rsid w:val="00463B3A"/>
    <w:rsid w:val="00463C0D"/>
    <w:rsid w:val="00464819"/>
    <w:rsid w:val="00467055"/>
    <w:rsid w:val="00467852"/>
    <w:rsid w:val="00473AEA"/>
    <w:rsid w:val="004759A3"/>
    <w:rsid w:val="00477A08"/>
    <w:rsid w:val="00480B8F"/>
    <w:rsid w:val="00480F1D"/>
    <w:rsid w:val="00481362"/>
    <w:rsid w:val="00481E8B"/>
    <w:rsid w:val="004825DE"/>
    <w:rsid w:val="00482FE9"/>
    <w:rsid w:val="00483055"/>
    <w:rsid w:val="00483E72"/>
    <w:rsid w:val="00485DBE"/>
    <w:rsid w:val="00487265"/>
    <w:rsid w:val="00487FA7"/>
    <w:rsid w:val="00491524"/>
    <w:rsid w:val="00494C53"/>
    <w:rsid w:val="004950D3"/>
    <w:rsid w:val="004A0013"/>
    <w:rsid w:val="004A0B50"/>
    <w:rsid w:val="004A4D5C"/>
    <w:rsid w:val="004A5201"/>
    <w:rsid w:val="004A5217"/>
    <w:rsid w:val="004A547E"/>
    <w:rsid w:val="004A5BCB"/>
    <w:rsid w:val="004A6C49"/>
    <w:rsid w:val="004B17AA"/>
    <w:rsid w:val="004B23DD"/>
    <w:rsid w:val="004B3C20"/>
    <w:rsid w:val="004B47FB"/>
    <w:rsid w:val="004B5887"/>
    <w:rsid w:val="004B665D"/>
    <w:rsid w:val="004B6F7F"/>
    <w:rsid w:val="004B7C3D"/>
    <w:rsid w:val="004B7D0C"/>
    <w:rsid w:val="004C1C36"/>
    <w:rsid w:val="004C2FB4"/>
    <w:rsid w:val="004C3739"/>
    <w:rsid w:val="004C422F"/>
    <w:rsid w:val="004C5C12"/>
    <w:rsid w:val="004C681E"/>
    <w:rsid w:val="004D014A"/>
    <w:rsid w:val="004D1212"/>
    <w:rsid w:val="004D155D"/>
    <w:rsid w:val="004D3605"/>
    <w:rsid w:val="004D3ACC"/>
    <w:rsid w:val="004D45B9"/>
    <w:rsid w:val="004D4B34"/>
    <w:rsid w:val="004D4B57"/>
    <w:rsid w:val="004D74A3"/>
    <w:rsid w:val="004E2EA5"/>
    <w:rsid w:val="004E3DA7"/>
    <w:rsid w:val="004E4879"/>
    <w:rsid w:val="004E5725"/>
    <w:rsid w:val="004E7347"/>
    <w:rsid w:val="004F08F5"/>
    <w:rsid w:val="004F3B5C"/>
    <w:rsid w:val="004F67B4"/>
    <w:rsid w:val="004F794D"/>
    <w:rsid w:val="00500696"/>
    <w:rsid w:val="00500CD3"/>
    <w:rsid w:val="00502EE4"/>
    <w:rsid w:val="00505148"/>
    <w:rsid w:val="00505C6B"/>
    <w:rsid w:val="00510D32"/>
    <w:rsid w:val="00514473"/>
    <w:rsid w:val="00514AC2"/>
    <w:rsid w:val="0052097B"/>
    <w:rsid w:val="00521A21"/>
    <w:rsid w:val="00521DEA"/>
    <w:rsid w:val="005223B1"/>
    <w:rsid w:val="00522430"/>
    <w:rsid w:val="005230DC"/>
    <w:rsid w:val="005238C4"/>
    <w:rsid w:val="00524AF5"/>
    <w:rsid w:val="00525870"/>
    <w:rsid w:val="005277AA"/>
    <w:rsid w:val="00527DCB"/>
    <w:rsid w:val="00531024"/>
    <w:rsid w:val="005334E2"/>
    <w:rsid w:val="00533EA4"/>
    <w:rsid w:val="00534222"/>
    <w:rsid w:val="005342CB"/>
    <w:rsid w:val="00534A5D"/>
    <w:rsid w:val="005367F2"/>
    <w:rsid w:val="00536A63"/>
    <w:rsid w:val="00540B05"/>
    <w:rsid w:val="005437C9"/>
    <w:rsid w:val="00545804"/>
    <w:rsid w:val="0055047E"/>
    <w:rsid w:val="00551046"/>
    <w:rsid w:val="00551B37"/>
    <w:rsid w:val="00551D9F"/>
    <w:rsid w:val="00553F9A"/>
    <w:rsid w:val="00554635"/>
    <w:rsid w:val="00554D78"/>
    <w:rsid w:val="00555A16"/>
    <w:rsid w:val="00556CF2"/>
    <w:rsid w:val="005574F3"/>
    <w:rsid w:val="005643E4"/>
    <w:rsid w:val="00567938"/>
    <w:rsid w:val="00570B7C"/>
    <w:rsid w:val="00570C13"/>
    <w:rsid w:val="0057138F"/>
    <w:rsid w:val="00571F96"/>
    <w:rsid w:val="005721ED"/>
    <w:rsid w:val="00573A2E"/>
    <w:rsid w:val="00574529"/>
    <w:rsid w:val="005762E0"/>
    <w:rsid w:val="005801E4"/>
    <w:rsid w:val="00580FE5"/>
    <w:rsid w:val="00582135"/>
    <w:rsid w:val="0058315A"/>
    <w:rsid w:val="005838F6"/>
    <w:rsid w:val="00584ED5"/>
    <w:rsid w:val="00587ACD"/>
    <w:rsid w:val="00590106"/>
    <w:rsid w:val="005910CD"/>
    <w:rsid w:val="005912C9"/>
    <w:rsid w:val="005944B7"/>
    <w:rsid w:val="00596B4F"/>
    <w:rsid w:val="005A14D7"/>
    <w:rsid w:val="005B06B8"/>
    <w:rsid w:val="005B096E"/>
    <w:rsid w:val="005B0C5B"/>
    <w:rsid w:val="005B145A"/>
    <w:rsid w:val="005B1F46"/>
    <w:rsid w:val="005B233D"/>
    <w:rsid w:val="005B3267"/>
    <w:rsid w:val="005B37DB"/>
    <w:rsid w:val="005B40CB"/>
    <w:rsid w:val="005B4851"/>
    <w:rsid w:val="005B5379"/>
    <w:rsid w:val="005B6045"/>
    <w:rsid w:val="005C093E"/>
    <w:rsid w:val="005C1740"/>
    <w:rsid w:val="005C5774"/>
    <w:rsid w:val="005C5888"/>
    <w:rsid w:val="005C68A6"/>
    <w:rsid w:val="005D24DD"/>
    <w:rsid w:val="005D2C91"/>
    <w:rsid w:val="005D3225"/>
    <w:rsid w:val="005D3CBB"/>
    <w:rsid w:val="005D7070"/>
    <w:rsid w:val="005E002A"/>
    <w:rsid w:val="005E034B"/>
    <w:rsid w:val="005E2C99"/>
    <w:rsid w:val="005E3717"/>
    <w:rsid w:val="005E52A8"/>
    <w:rsid w:val="005E580D"/>
    <w:rsid w:val="005F061A"/>
    <w:rsid w:val="005F535E"/>
    <w:rsid w:val="005F69FC"/>
    <w:rsid w:val="005F6A34"/>
    <w:rsid w:val="00601197"/>
    <w:rsid w:val="00601997"/>
    <w:rsid w:val="00602154"/>
    <w:rsid w:val="0060242E"/>
    <w:rsid w:val="00603808"/>
    <w:rsid w:val="0060439C"/>
    <w:rsid w:val="00606F76"/>
    <w:rsid w:val="006077C1"/>
    <w:rsid w:val="0061010E"/>
    <w:rsid w:val="00610A9C"/>
    <w:rsid w:val="00610D8A"/>
    <w:rsid w:val="00610DE2"/>
    <w:rsid w:val="006112F5"/>
    <w:rsid w:val="00612132"/>
    <w:rsid w:val="0061544C"/>
    <w:rsid w:val="00616146"/>
    <w:rsid w:val="00616541"/>
    <w:rsid w:val="0062045D"/>
    <w:rsid w:val="0062072C"/>
    <w:rsid w:val="00620B7A"/>
    <w:rsid w:val="00621981"/>
    <w:rsid w:val="00623558"/>
    <w:rsid w:val="00625FAD"/>
    <w:rsid w:val="00627042"/>
    <w:rsid w:val="00627668"/>
    <w:rsid w:val="006345F2"/>
    <w:rsid w:val="0063605A"/>
    <w:rsid w:val="006371B0"/>
    <w:rsid w:val="00637343"/>
    <w:rsid w:val="0064016A"/>
    <w:rsid w:val="006403A5"/>
    <w:rsid w:val="00641393"/>
    <w:rsid w:val="0064178D"/>
    <w:rsid w:val="00641EB4"/>
    <w:rsid w:val="00642197"/>
    <w:rsid w:val="0064246B"/>
    <w:rsid w:val="00652E82"/>
    <w:rsid w:val="0065412A"/>
    <w:rsid w:val="00654E62"/>
    <w:rsid w:val="00655DA7"/>
    <w:rsid w:val="0066031D"/>
    <w:rsid w:val="00662E60"/>
    <w:rsid w:val="00663A9D"/>
    <w:rsid w:val="00664C28"/>
    <w:rsid w:val="00666B44"/>
    <w:rsid w:val="00671255"/>
    <w:rsid w:val="006712DB"/>
    <w:rsid w:val="00672107"/>
    <w:rsid w:val="0067295F"/>
    <w:rsid w:val="00674E18"/>
    <w:rsid w:val="00677F44"/>
    <w:rsid w:val="0068065C"/>
    <w:rsid w:val="00681F6F"/>
    <w:rsid w:val="00682028"/>
    <w:rsid w:val="0068219A"/>
    <w:rsid w:val="006823CC"/>
    <w:rsid w:val="00682F0B"/>
    <w:rsid w:val="00683BFA"/>
    <w:rsid w:val="00685694"/>
    <w:rsid w:val="006860CB"/>
    <w:rsid w:val="00686F2E"/>
    <w:rsid w:val="00687438"/>
    <w:rsid w:val="00693767"/>
    <w:rsid w:val="00694A96"/>
    <w:rsid w:val="006953D5"/>
    <w:rsid w:val="00696300"/>
    <w:rsid w:val="006A0DE8"/>
    <w:rsid w:val="006A4FC6"/>
    <w:rsid w:val="006A604D"/>
    <w:rsid w:val="006B14FA"/>
    <w:rsid w:val="006B1BF4"/>
    <w:rsid w:val="006B4365"/>
    <w:rsid w:val="006B7261"/>
    <w:rsid w:val="006C37B2"/>
    <w:rsid w:val="006C71F9"/>
    <w:rsid w:val="006D0E2E"/>
    <w:rsid w:val="006D24FC"/>
    <w:rsid w:val="006D3DDA"/>
    <w:rsid w:val="006D4A35"/>
    <w:rsid w:val="006D514A"/>
    <w:rsid w:val="006D5532"/>
    <w:rsid w:val="006D6D20"/>
    <w:rsid w:val="006D6EDB"/>
    <w:rsid w:val="006D7F1A"/>
    <w:rsid w:val="006D7FAE"/>
    <w:rsid w:val="006E1930"/>
    <w:rsid w:val="006E1CC8"/>
    <w:rsid w:val="006E3107"/>
    <w:rsid w:val="006E340B"/>
    <w:rsid w:val="006E531C"/>
    <w:rsid w:val="006E64B8"/>
    <w:rsid w:val="006F0A12"/>
    <w:rsid w:val="006F0D32"/>
    <w:rsid w:val="006F167E"/>
    <w:rsid w:val="006F1AA4"/>
    <w:rsid w:val="006F309B"/>
    <w:rsid w:val="006F30F3"/>
    <w:rsid w:val="006F4273"/>
    <w:rsid w:val="006F55A6"/>
    <w:rsid w:val="006F62FB"/>
    <w:rsid w:val="006F6BE8"/>
    <w:rsid w:val="006F7130"/>
    <w:rsid w:val="006F7640"/>
    <w:rsid w:val="006F7728"/>
    <w:rsid w:val="00700240"/>
    <w:rsid w:val="00701296"/>
    <w:rsid w:val="00702644"/>
    <w:rsid w:val="00705E28"/>
    <w:rsid w:val="007101A9"/>
    <w:rsid w:val="007108D3"/>
    <w:rsid w:val="00715BF2"/>
    <w:rsid w:val="0071605E"/>
    <w:rsid w:val="00717140"/>
    <w:rsid w:val="0072112E"/>
    <w:rsid w:val="007211B6"/>
    <w:rsid w:val="00721269"/>
    <w:rsid w:val="007237DE"/>
    <w:rsid w:val="00725E51"/>
    <w:rsid w:val="00726B03"/>
    <w:rsid w:val="00726F3A"/>
    <w:rsid w:val="00727105"/>
    <w:rsid w:val="00730D13"/>
    <w:rsid w:val="00731025"/>
    <w:rsid w:val="00731E61"/>
    <w:rsid w:val="007332EB"/>
    <w:rsid w:val="007335F1"/>
    <w:rsid w:val="00734BD8"/>
    <w:rsid w:val="00734EE6"/>
    <w:rsid w:val="0073645B"/>
    <w:rsid w:val="007379B8"/>
    <w:rsid w:val="007433C2"/>
    <w:rsid w:val="00743C20"/>
    <w:rsid w:val="007448A8"/>
    <w:rsid w:val="00744DF6"/>
    <w:rsid w:val="007505BE"/>
    <w:rsid w:val="007508B7"/>
    <w:rsid w:val="00755C0B"/>
    <w:rsid w:val="00756A28"/>
    <w:rsid w:val="00756B58"/>
    <w:rsid w:val="00762055"/>
    <w:rsid w:val="00763755"/>
    <w:rsid w:val="00765EA4"/>
    <w:rsid w:val="007676E5"/>
    <w:rsid w:val="00767947"/>
    <w:rsid w:val="00767964"/>
    <w:rsid w:val="007732EC"/>
    <w:rsid w:val="00774221"/>
    <w:rsid w:val="00774426"/>
    <w:rsid w:val="00774969"/>
    <w:rsid w:val="00775A0D"/>
    <w:rsid w:val="007818B9"/>
    <w:rsid w:val="0078215D"/>
    <w:rsid w:val="00785E1F"/>
    <w:rsid w:val="007860F5"/>
    <w:rsid w:val="00787528"/>
    <w:rsid w:val="00787720"/>
    <w:rsid w:val="00790178"/>
    <w:rsid w:val="00791569"/>
    <w:rsid w:val="00792D20"/>
    <w:rsid w:val="007930B9"/>
    <w:rsid w:val="00793C01"/>
    <w:rsid w:val="00793ED7"/>
    <w:rsid w:val="0079422F"/>
    <w:rsid w:val="00794741"/>
    <w:rsid w:val="00795B20"/>
    <w:rsid w:val="007A07E8"/>
    <w:rsid w:val="007A0EB9"/>
    <w:rsid w:val="007A17FD"/>
    <w:rsid w:val="007A3899"/>
    <w:rsid w:val="007A5597"/>
    <w:rsid w:val="007A5F39"/>
    <w:rsid w:val="007A60FB"/>
    <w:rsid w:val="007A661A"/>
    <w:rsid w:val="007B10FD"/>
    <w:rsid w:val="007B2585"/>
    <w:rsid w:val="007B4618"/>
    <w:rsid w:val="007B4652"/>
    <w:rsid w:val="007B5D4A"/>
    <w:rsid w:val="007B679C"/>
    <w:rsid w:val="007B6A3A"/>
    <w:rsid w:val="007B73B2"/>
    <w:rsid w:val="007C1CA6"/>
    <w:rsid w:val="007C2A7C"/>
    <w:rsid w:val="007C3495"/>
    <w:rsid w:val="007C38A1"/>
    <w:rsid w:val="007C4AEC"/>
    <w:rsid w:val="007C64C5"/>
    <w:rsid w:val="007D0019"/>
    <w:rsid w:val="007D12D4"/>
    <w:rsid w:val="007D596E"/>
    <w:rsid w:val="007D6FC5"/>
    <w:rsid w:val="007E0E91"/>
    <w:rsid w:val="007E1787"/>
    <w:rsid w:val="007E2EC6"/>
    <w:rsid w:val="007E3801"/>
    <w:rsid w:val="007E4046"/>
    <w:rsid w:val="007E4F6C"/>
    <w:rsid w:val="007E75EA"/>
    <w:rsid w:val="007E77A2"/>
    <w:rsid w:val="007E7FE5"/>
    <w:rsid w:val="007F0B71"/>
    <w:rsid w:val="007F122C"/>
    <w:rsid w:val="007F2178"/>
    <w:rsid w:val="007F2185"/>
    <w:rsid w:val="007F3BF6"/>
    <w:rsid w:val="007F3E81"/>
    <w:rsid w:val="007F493C"/>
    <w:rsid w:val="007F6ECD"/>
    <w:rsid w:val="007F774F"/>
    <w:rsid w:val="007F7979"/>
    <w:rsid w:val="007F7E45"/>
    <w:rsid w:val="00800742"/>
    <w:rsid w:val="008033B2"/>
    <w:rsid w:val="00803583"/>
    <w:rsid w:val="00803D2A"/>
    <w:rsid w:val="0080610E"/>
    <w:rsid w:val="00810474"/>
    <w:rsid w:val="00810D45"/>
    <w:rsid w:val="00810D73"/>
    <w:rsid w:val="00811A22"/>
    <w:rsid w:val="00812D81"/>
    <w:rsid w:val="00815646"/>
    <w:rsid w:val="00816BEB"/>
    <w:rsid w:val="00817F15"/>
    <w:rsid w:val="008201FC"/>
    <w:rsid w:val="00821260"/>
    <w:rsid w:val="00823FBB"/>
    <w:rsid w:val="00824165"/>
    <w:rsid w:val="008247B7"/>
    <w:rsid w:val="00825769"/>
    <w:rsid w:val="00831198"/>
    <w:rsid w:val="00831E91"/>
    <w:rsid w:val="00831F5E"/>
    <w:rsid w:val="00833987"/>
    <w:rsid w:val="008341B7"/>
    <w:rsid w:val="00834BE3"/>
    <w:rsid w:val="0084062C"/>
    <w:rsid w:val="008414E5"/>
    <w:rsid w:val="008421C3"/>
    <w:rsid w:val="0084534B"/>
    <w:rsid w:val="008455C5"/>
    <w:rsid w:val="00847761"/>
    <w:rsid w:val="008503AA"/>
    <w:rsid w:val="00850B3D"/>
    <w:rsid w:val="00850E72"/>
    <w:rsid w:val="0085144C"/>
    <w:rsid w:val="008514DF"/>
    <w:rsid w:val="00853A88"/>
    <w:rsid w:val="00856709"/>
    <w:rsid w:val="00856738"/>
    <w:rsid w:val="0085732A"/>
    <w:rsid w:val="0086031C"/>
    <w:rsid w:val="00860518"/>
    <w:rsid w:val="00861E03"/>
    <w:rsid w:val="00861F77"/>
    <w:rsid w:val="00862419"/>
    <w:rsid w:val="00864114"/>
    <w:rsid w:val="00864C16"/>
    <w:rsid w:val="00864F5B"/>
    <w:rsid w:val="00867457"/>
    <w:rsid w:val="008732C9"/>
    <w:rsid w:val="0087769A"/>
    <w:rsid w:val="00880BDC"/>
    <w:rsid w:val="00881A5F"/>
    <w:rsid w:val="008842B8"/>
    <w:rsid w:val="00884B97"/>
    <w:rsid w:val="00886E46"/>
    <w:rsid w:val="008900F7"/>
    <w:rsid w:val="00891CAB"/>
    <w:rsid w:val="0089326F"/>
    <w:rsid w:val="00893AAE"/>
    <w:rsid w:val="00894E9F"/>
    <w:rsid w:val="00897479"/>
    <w:rsid w:val="008A0601"/>
    <w:rsid w:val="008A0F34"/>
    <w:rsid w:val="008A1012"/>
    <w:rsid w:val="008A1DA3"/>
    <w:rsid w:val="008A1E32"/>
    <w:rsid w:val="008A4FD4"/>
    <w:rsid w:val="008A65D2"/>
    <w:rsid w:val="008B080E"/>
    <w:rsid w:val="008B1F9F"/>
    <w:rsid w:val="008B229B"/>
    <w:rsid w:val="008B4383"/>
    <w:rsid w:val="008B69A5"/>
    <w:rsid w:val="008B69E6"/>
    <w:rsid w:val="008C00D3"/>
    <w:rsid w:val="008C1CBF"/>
    <w:rsid w:val="008C21DD"/>
    <w:rsid w:val="008C438F"/>
    <w:rsid w:val="008C44F7"/>
    <w:rsid w:val="008C4639"/>
    <w:rsid w:val="008C4757"/>
    <w:rsid w:val="008D18F4"/>
    <w:rsid w:val="008D1F72"/>
    <w:rsid w:val="008D22EB"/>
    <w:rsid w:val="008D2334"/>
    <w:rsid w:val="008D2574"/>
    <w:rsid w:val="008D3E54"/>
    <w:rsid w:val="008D40A3"/>
    <w:rsid w:val="008D42A2"/>
    <w:rsid w:val="008D6954"/>
    <w:rsid w:val="008D7A14"/>
    <w:rsid w:val="008E00B4"/>
    <w:rsid w:val="008E1327"/>
    <w:rsid w:val="008E152F"/>
    <w:rsid w:val="008E153C"/>
    <w:rsid w:val="008E2793"/>
    <w:rsid w:val="008E4715"/>
    <w:rsid w:val="008E4F06"/>
    <w:rsid w:val="008E71A4"/>
    <w:rsid w:val="008E7F82"/>
    <w:rsid w:val="008F011E"/>
    <w:rsid w:val="008F0A4D"/>
    <w:rsid w:val="008F1607"/>
    <w:rsid w:val="008F20ED"/>
    <w:rsid w:val="008F2611"/>
    <w:rsid w:val="008F328D"/>
    <w:rsid w:val="008F4BF8"/>
    <w:rsid w:val="008F5010"/>
    <w:rsid w:val="008F65D4"/>
    <w:rsid w:val="00900B69"/>
    <w:rsid w:val="00903B68"/>
    <w:rsid w:val="00903BE2"/>
    <w:rsid w:val="009062D4"/>
    <w:rsid w:val="009065A3"/>
    <w:rsid w:val="00910A16"/>
    <w:rsid w:val="0091105A"/>
    <w:rsid w:val="00912D65"/>
    <w:rsid w:val="00913869"/>
    <w:rsid w:val="0091392C"/>
    <w:rsid w:val="0091597F"/>
    <w:rsid w:val="0091644D"/>
    <w:rsid w:val="00916EBD"/>
    <w:rsid w:val="00925D0A"/>
    <w:rsid w:val="00926475"/>
    <w:rsid w:val="00926A08"/>
    <w:rsid w:val="0093309F"/>
    <w:rsid w:val="00933A48"/>
    <w:rsid w:val="0093485E"/>
    <w:rsid w:val="00934B7F"/>
    <w:rsid w:val="00934EAA"/>
    <w:rsid w:val="00935E5A"/>
    <w:rsid w:val="00936F5E"/>
    <w:rsid w:val="0093733E"/>
    <w:rsid w:val="00945D1A"/>
    <w:rsid w:val="00950658"/>
    <w:rsid w:val="00950B7C"/>
    <w:rsid w:val="009542E2"/>
    <w:rsid w:val="00960EC4"/>
    <w:rsid w:val="00961CBA"/>
    <w:rsid w:val="00964029"/>
    <w:rsid w:val="00966C91"/>
    <w:rsid w:val="00967C24"/>
    <w:rsid w:val="0097065C"/>
    <w:rsid w:val="009720A1"/>
    <w:rsid w:val="00972CF1"/>
    <w:rsid w:val="009760D8"/>
    <w:rsid w:val="00976EDA"/>
    <w:rsid w:val="009809A2"/>
    <w:rsid w:val="00983559"/>
    <w:rsid w:val="00983C68"/>
    <w:rsid w:val="0098456B"/>
    <w:rsid w:val="00985FD8"/>
    <w:rsid w:val="009865BD"/>
    <w:rsid w:val="00986D0B"/>
    <w:rsid w:val="00991616"/>
    <w:rsid w:val="00991BB1"/>
    <w:rsid w:val="00994F8F"/>
    <w:rsid w:val="009953C1"/>
    <w:rsid w:val="00995749"/>
    <w:rsid w:val="009A2F74"/>
    <w:rsid w:val="009A4723"/>
    <w:rsid w:val="009A48C0"/>
    <w:rsid w:val="009B1465"/>
    <w:rsid w:val="009B2601"/>
    <w:rsid w:val="009B607F"/>
    <w:rsid w:val="009B6826"/>
    <w:rsid w:val="009C01BA"/>
    <w:rsid w:val="009C1854"/>
    <w:rsid w:val="009C2CF4"/>
    <w:rsid w:val="009C4F28"/>
    <w:rsid w:val="009D0238"/>
    <w:rsid w:val="009D0504"/>
    <w:rsid w:val="009D1F38"/>
    <w:rsid w:val="009D229F"/>
    <w:rsid w:val="009D40C0"/>
    <w:rsid w:val="009D772F"/>
    <w:rsid w:val="009E6B11"/>
    <w:rsid w:val="009F3C06"/>
    <w:rsid w:val="009F5468"/>
    <w:rsid w:val="009F68E5"/>
    <w:rsid w:val="00A00EB0"/>
    <w:rsid w:val="00A01C0C"/>
    <w:rsid w:val="00A020BA"/>
    <w:rsid w:val="00A0237E"/>
    <w:rsid w:val="00A0324E"/>
    <w:rsid w:val="00A05949"/>
    <w:rsid w:val="00A05C58"/>
    <w:rsid w:val="00A1003D"/>
    <w:rsid w:val="00A10542"/>
    <w:rsid w:val="00A10947"/>
    <w:rsid w:val="00A109D7"/>
    <w:rsid w:val="00A14948"/>
    <w:rsid w:val="00A14B92"/>
    <w:rsid w:val="00A153F0"/>
    <w:rsid w:val="00A15E0E"/>
    <w:rsid w:val="00A202B1"/>
    <w:rsid w:val="00A20BDD"/>
    <w:rsid w:val="00A21AE1"/>
    <w:rsid w:val="00A24B4F"/>
    <w:rsid w:val="00A261C7"/>
    <w:rsid w:val="00A26518"/>
    <w:rsid w:val="00A3117B"/>
    <w:rsid w:val="00A31FA3"/>
    <w:rsid w:val="00A321C9"/>
    <w:rsid w:val="00A325B8"/>
    <w:rsid w:val="00A33552"/>
    <w:rsid w:val="00A335C8"/>
    <w:rsid w:val="00A33DE9"/>
    <w:rsid w:val="00A3418E"/>
    <w:rsid w:val="00A3677D"/>
    <w:rsid w:val="00A37C08"/>
    <w:rsid w:val="00A4054E"/>
    <w:rsid w:val="00A40A1C"/>
    <w:rsid w:val="00A44724"/>
    <w:rsid w:val="00A4677E"/>
    <w:rsid w:val="00A4697A"/>
    <w:rsid w:val="00A4719D"/>
    <w:rsid w:val="00A5028D"/>
    <w:rsid w:val="00A5134F"/>
    <w:rsid w:val="00A51836"/>
    <w:rsid w:val="00A52566"/>
    <w:rsid w:val="00A53181"/>
    <w:rsid w:val="00A53D0F"/>
    <w:rsid w:val="00A544DB"/>
    <w:rsid w:val="00A54FD0"/>
    <w:rsid w:val="00A57AFF"/>
    <w:rsid w:val="00A600CD"/>
    <w:rsid w:val="00A6041E"/>
    <w:rsid w:val="00A608B7"/>
    <w:rsid w:val="00A61A08"/>
    <w:rsid w:val="00A649C1"/>
    <w:rsid w:val="00A64DD1"/>
    <w:rsid w:val="00A6562D"/>
    <w:rsid w:val="00A707EC"/>
    <w:rsid w:val="00A71FB9"/>
    <w:rsid w:val="00A74022"/>
    <w:rsid w:val="00A745CE"/>
    <w:rsid w:val="00A768C0"/>
    <w:rsid w:val="00A77665"/>
    <w:rsid w:val="00A80882"/>
    <w:rsid w:val="00A81C52"/>
    <w:rsid w:val="00A81CCC"/>
    <w:rsid w:val="00A83651"/>
    <w:rsid w:val="00A845EA"/>
    <w:rsid w:val="00A84A33"/>
    <w:rsid w:val="00A86B12"/>
    <w:rsid w:val="00A86F01"/>
    <w:rsid w:val="00A879B6"/>
    <w:rsid w:val="00A87B79"/>
    <w:rsid w:val="00A90115"/>
    <w:rsid w:val="00A905CD"/>
    <w:rsid w:val="00A90B21"/>
    <w:rsid w:val="00A92FBA"/>
    <w:rsid w:val="00A96C36"/>
    <w:rsid w:val="00A96C4D"/>
    <w:rsid w:val="00A972DE"/>
    <w:rsid w:val="00AA3013"/>
    <w:rsid w:val="00AA35CF"/>
    <w:rsid w:val="00AA63E6"/>
    <w:rsid w:val="00AB04F4"/>
    <w:rsid w:val="00AB1E4E"/>
    <w:rsid w:val="00AB5186"/>
    <w:rsid w:val="00AB69EA"/>
    <w:rsid w:val="00AC0518"/>
    <w:rsid w:val="00AC12B9"/>
    <w:rsid w:val="00AC2036"/>
    <w:rsid w:val="00AC2133"/>
    <w:rsid w:val="00AC29D3"/>
    <w:rsid w:val="00AC360B"/>
    <w:rsid w:val="00AC3EB6"/>
    <w:rsid w:val="00AC4580"/>
    <w:rsid w:val="00AC584B"/>
    <w:rsid w:val="00AD166C"/>
    <w:rsid w:val="00AD2A61"/>
    <w:rsid w:val="00AD5580"/>
    <w:rsid w:val="00AD62AF"/>
    <w:rsid w:val="00AD7099"/>
    <w:rsid w:val="00AE606D"/>
    <w:rsid w:val="00AF0705"/>
    <w:rsid w:val="00AF1BF9"/>
    <w:rsid w:val="00AF1FBD"/>
    <w:rsid w:val="00AF3100"/>
    <w:rsid w:val="00AF43DE"/>
    <w:rsid w:val="00AF4CFA"/>
    <w:rsid w:val="00AF5BFC"/>
    <w:rsid w:val="00AF6468"/>
    <w:rsid w:val="00B01F39"/>
    <w:rsid w:val="00B0287E"/>
    <w:rsid w:val="00B034B6"/>
    <w:rsid w:val="00B11EFC"/>
    <w:rsid w:val="00B14AE3"/>
    <w:rsid w:val="00B14D3F"/>
    <w:rsid w:val="00B15133"/>
    <w:rsid w:val="00B151AE"/>
    <w:rsid w:val="00B200DC"/>
    <w:rsid w:val="00B20611"/>
    <w:rsid w:val="00B22C9B"/>
    <w:rsid w:val="00B2539F"/>
    <w:rsid w:val="00B26114"/>
    <w:rsid w:val="00B30B88"/>
    <w:rsid w:val="00B3138F"/>
    <w:rsid w:val="00B32109"/>
    <w:rsid w:val="00B32565"/>
    <w:rsid w:val="00B32886"/>
    <w:rsid w:val="00B32FF9"/>
    <w:rsid w:val="00B337F5"/>
    <w:rsid w:val="00B349E7"/>
    <w:rsid w:val="00B36D97"/>
    <w:rsid w:val="00B36EB7"/>
    <w:rsid w:val="00B379BA"/>
    <w:rsid w:val="00B42C9C"/>
    <w:rsid w:val="00B4392A"/>
    <w:rsid w:val="00B457EE"/>
    <w:rsid w:val="00B478D1"/>
    <w:rsid w:val="00B47BD5"/>
    <w:rsid w:val="00B50CE3"/>
    <w:rsid w:val="00B51804"/>
    <w:rsid w:val="00B51D5E"/>
    <w:rsid w:val="00B52708"/>
    <w:rsid w:val="00B52F49"/>
    <w:rsid w:val="00B55435"/>
    <w:rsid w:val="00B61B12"/>
    <w:rsid w:val="00B63B73"/>
    <w:rsid w:val="00B63C5E"/>
    <w:rsid w:val="00B67559"/>
    <w:rsid w:val="00B67F5A"/>
    <w:rsid w:val="00B7128D"/>
    <w:rsid w:val="00B72B45"/>
    <w:rsid w:val="00B737F8"/>
    <w:rsid w:val="00B74F03"/>
    <w:rsid w:val="00B75CE4"/>
    <w:rsid w:val="00B7678C"/>
    <w:rsid w:val="00B768A8"/>
    <w:rsid w:val="00B84297"/>
    <w:rsid w:val="00B847E7"/>
    <w:rsid w:val="00B855EF"/>
    <w:rsid w:val="00B8585D"/>
    <w:rsid w:val="00B86B4D"/>
    <w:rsid w:val="00B86C6D"/>
    <w:rsid w:val="00B9114E"/>
    <w:rsid w:val="00B97529"/>
    <w:rsid w:val="00B97798"/>
    <w:rsid w:val="00BA003E"/>
    <w:rsid w:val="00BA258A"/>
    <w:rsid w:val="00BA4220"/>
    <w:rsid w:val="00BA6705"/>
    <w:rsid w:val="00BB025D"/>
    <w:rsid w:val="00BB1372"/>
    <w:rsid w:val="00BB34E4"/>
    <w:rsid w:val="00BB4C4A"/>
    <w:rsid w:val="00BB5E50"/>
    <w:rsid w:val="00BB76BD"/>
    <w:rsid w:val="00BB76E2"/>
    <w:rsid w:val="00BB7854"/>
    <w:rsid w:val="00BC2248"/>
    <w:rsid w:val="00BC28F3"/>
    <w:rsid w:val="00BC59C1"/>
    <w:rsid w:val="00BC6D14"/>
    <w:rsid w:val="00BC6E7D"/>
    <w:rsid w:val="00BC74BD"/>
    <w:rsid w:val="00BC79FC"/>
    <w:rsid w:val="00BC7DD2"/>
    <w:rsid w:val="00BD0AFC"/>
    <w:rsid w:val="00BD4250"/>
    <w:rsid w:val="00BD4927"/>
    <w:rsid w:val="00BD4CD2"/>
    <w:rsid w:val="00BD4F54"/>
    <w:rsid w:val="00BD5C72"/>
    <w:rsid w:val="00BD6EFB"/>
    <w:rsid w:val="00BD77FD"/>
    <w:rsid w:val="00BE06EE"/>
    <w:rsid w:val="00BE292A"/>
    <w:rsid w:val="00BE7C18"/>
    <w:rsid w:val="00BF04F5"/>
    <w:rsid w:val="00BF0CB0"/>
    <w:rsid w:val="00BF1650"/>
    <w:rsid w:val="00BF1727"/>
    <w:rsid w:val="00BF2344"/>
    <w:rsid w:val="00BF23E6"/>
    <w:rsid w:val="00BF29CF"/>
    <w:rsid w:val="00BF3BA1"/>
    <w:rsid w:val="00BF4AA5"/>
    <w:rsid w:val="00BF4B9A"/>
    <w:rsid w:val="00BF76BA"/>
    <w:rsid w:val="00C05353"/>
    <w:rsid w:val="00C0775D"/>
    <w:rsid w:val="00C1140C"/>
    <w:rsid w:val="00C11F43"/>
    <w:rsid w:val="00C13200"/>
    <w:rsid w:val="00C15393"/>
    <w:rsid w:val="00C221EF"/>
    <w:rsid w:val="00C22E91"/>
    <w:rsid w:val="00C23E13"/>
    <w:rsid w:val="00C251BD"/>
    <w:rsid w:val="00C261E0"/>
    <w:rsid w:val="00C273D9"/>
    <w:rsid w:val="00C31885"/>
    <w:rsid w:val="00C32B3E"/>
    <w:rsid w:val="00C33E15"/>
    <w:rsid w:val="00C41704"/>
    <w:rsid w:val="00C42AB7"/>
    <w:rsid w:val="00C43C14"/>
    <w:rsid w:val="00C466C0"/>
    <w:rsid w:val="00C4799F"/>
    <w:rsid w:val="00C479E2"/>
    <w:rsid w:val="00C521E9"/>
    <w:rsid w:val="00C562BD"/>
    <w:rsid w:val="00C57840"/>
    <w:rsid w:val="00C6138D"/>
    <w:rsid w:val="00C63E0A"/>
    <w:rsid w:val="00C63E2C"/>
    <w:rsid w:val="00C64A49"/>
    <w:rsid w:val="00C65C78"/>
    <w:rsid w:val="00C70CB4"/>
    <w:rsid w:val="00C720B6"/>
    <w:rsid w:val="00C74DEB"/>
    <w:rsid w:val="00C74EAF"/>
    <w:rsid w:val="00C755A5"/>
    <w:rsid w:val="00C76D8D"/>
    <w:rsid w:val="00C8002D"/>
    <w:rsid w:val="00C80390"/>
    <w:rsid w:val="00C808EB"/>
    <w:rsid w:val="00C81206"/>
    <w:rsid w:val="00C81BD5"/>
    <w:rsid w:val="00C82433"/>
    <w:rsid w:val="00C82F91"/>
    <w:rsid w:val="00C82FE4"/>
    <w:rsid w:val="00C85F9F"/>
    <w:rsid w:val="00C861E0"/>
    <w:rsid w:val="00C867A4"/>
    <w:rsid w:val="00C87982"/>
    <w:rsid w:val="00C90D97"/>
    <w:rsid w:val="00C932E8"/>
    <w:rsid w:val="00C95156"/>
    <w:rsid w:val="00C963DD"/>
    <w:rsid w:val="00C97A24"/>
    <w:rsid w:val="00CA0B92"/>
    <w:rsid w:val="00CA4864"/>
    <w:rsid w:val="00CA6B00"/>
    <w:rsid w:val="00CB20DD"/>
    <w:rsid w:val="00CB2385"/>
    <w:rsid w:val="00CB23A0"/>
    <w:rsid w:val="00CB2914"/>
    <w:rsid w:val="00CB51AB"/>
    <w:rsid w:val="00CB6540"/>
    <w:rsid w:val="00CB6C93"/>
    <w:rsid w:val="00CB7C58"/>
    <w:rsid w:val="00CC1E8E"/>
    <w:rsid w:val="00CC2560"/>
    <w:rsid w:val="00CC27D9"/>
    <w:rsid w:val="00CC4195"/>
    <w:rsid w:val="00CC4906"/>
    <w:rsid w:val="00CC686E"/>
    <w:rsid w:val="00CC7C63"/>
    <w:rsid w:val="00CC7D6F"/>
    <w:rsid w:val="00CD176B"/>
    <w:rsid w:val="00CD3D60"/>
    <w:rsid w:val="00CD4EBE"/>
    <w:rsid w:val="00CD5EB3"/>
    <w:rsid w:val="00CE0B0D"/>
    <w:rsid w:val="00CE27CB"/>
    <w:rsid w:val="00CE3FE1"/>
    <w:rsid w:val="00CE44D7"/>
    <w:rsid w:val="00CE4587"/>
    <w:rsid w:val="00CE7CF5"/>
    <w:rsid w:val="00CF0BC7"/>
    <w:rsid w:val="00CF3E6C"/>
    <w:rsid w:val="00CF4157"/>
    <w:rsid w:val="00CF60CF"/>
    <w:rsid w:val="00CF6310"/>
    <w:rsid w:val="00D00C66"/>
    <w:rsid w:val="00D00E19"/>
    <w:rsid w:val="00D02174"/>
    <w:rsid w:val="00D037B6"/>
    <w:rsid w:val="00D04322"/>
    <w:rsid w:val="00D078E6"/>
    <w:rsid w:val="00D07F98"/>
    <w:rsid w:val="00D12E0F"/>
    <w:rsid w:val="00D1682B"/>
    <w:rsid w:val="00D1707A"/>
    <w:rsid w:val="00D2092E"/>
    <w:rsid w:val="00D22596"/>
    <w:rsid w:val="00D22B5A"/>
    <w:rsid w:val="00D24312"/>
    <w:rsid w:val="00D25E9C"/>
    <w:rsid w:val="00D26644"/>
    <w:rsid w:val="00D31AF7"/>
    <w:rsid w:val="00D321BF"/>
    <w:rsid w:val="00D332CE"/>
    <w:rsid w:val="00D33562"/>
    <w:rsid w:val="00D33F51"/>
    <w:rsid w:val="00D33F6E"/>
    <w:rsid w:val="00D37F1F"/>
    <w:rsid w:val="00D408B7"/>
    <w:rsid w:val="00D410FF"/>
    <w:rsid w:val="00D41BDC"/>
    <w:rsid w:val="00D424CF"/>
    <w:rsid w:val="00D43435"/>
    <w:rsid w:val="00D44CC0"/>
    <w:rsid w:val="00D4575C"/>
    <w:rsid w:val="00D47EAB"/>
    <w:rsid w:val="00D50B74"/>
    <w:rsid w:val="00D50B80"/>
    <w:rsid w:val="00D513A8"/>
    <w:rsid w:val="00D53030"/>
    <w:rsid w:val="00D53606"/>
    <w:rsid w:val="00D53CDD"/>
    <w:rsid w:val="00D56331"/>
    <w:rsid w:val="00D56825"/>
    <w:rsid w:val="00D6320E"/>
    <w:rsid w:val="00D6362C"/>
    <w:rsid w:val="00D64B7B"/>
    <w:rsid w:val="00D65535"/>
    <w:rsid w:val="00D658BF"/>
    <w:rsid w:val="00D663B4"/>
    <w:rsid w:val="00D66946"/>
    <w:rsid w:val="00D66DF9"/>
    <w:rsid w:val="00D67B36"/>
    <w:rsid w:val="00D67FF7"/>
    <w:rsid w:val="00D71C5F"/>
    <w:rsid w:val="00D72FCF"/>
    <w:rsid w:val="00D730D4"/>
    <w:rsid w:val="00D738FE"/>
    <w:rsid w:val="00D752AE"/>
    <w:rsid w:val="00D75ADF"/>
    <w:rsid w:val="00D760B7"/>
    <w:rsid w:val="00D761FA"/>
    <w:rsid w:val="00D80177"/>
    <w:rsid w:val="00D802E3"/>
    <w:rsid w:val="00D81D79"/>
    <w:rsid w:val="00D83026"/>
    <w:rsid w:val="00D83A12"/>
    <w:rsid w:val="00D83FEE"/>
    <w:rsid w:val="00D85825"/>
    <w:rsid w:val="00D90973"/>
    <w:rsid w:val="00D9202D"/>
    <w:rsid w:val="00D92DD8"/>
    <w:rsid w:val="00D934D1"/>
    <w:rsid w:val="00D93CEF"/>
    <w:rsid w:val="00D945CC"/>
    <w:rsid w:val="00D95442"/>
    <w:rsid w:val="00D96296"/>
    <w:rsid w:val="00DA05BF"/>
    <w:rsid w:val="00DA0DE3"/>
    <w:rsid w:val="00DA0EDF"/>
    <w:rsid w:val="00DA1D4A"/>
    <w:rsid w:val="00DA283E"/>
    <w:rsid w:val="00DA5092"/>
    <w:rsid w:val="00DB09DC"/>
    <w:rsid w:val="00DB1DBF"/>
    <w:rsid w:val="00DB2DF4"/>
    <w:rsid w:val="00DB4ACC"/>
    <w:rsid w:val="00DB57A0"/>
    <w:rsid w:val="00DB6F61"/>
    <w:rsid w:val="00DB76CC"/>
    <w:rsid w:val="00DC12E9"/>
    <w:rsid w:val="00DC225F"/>
    <w:rsid w:val="00DC3C24"/>
    <w:rsid w:val="00DC48CB"/>
    <w:rsid w:val="00DC4DD6"/>
    <w:rsid w:val="00DC64AA"/>
    <w:rsid w:val="00DD0E1B"/>
    <w:rsid w:val="00DD331A"/>
    <w:rsid w:val="00DD3C9E"/>
    <w:rsid w:val="00DD4A52"/>
    <w:rsid w:val="00DD4B03"/>
    <w:rsid w:val="00DD4E8C"/>
    <w:rsid w:val="00DD53B8"/>
    <w:rsid w:val="00DD54CA"/>
    <w:rsid w:val="00DD5B43"/>
    <w:rsid w:val="00DD61F2"/>
    <w:rsid w:val="00DE0FD2"/>
    <w:rsid w:val="00DE242F"/>
    <w:rsid w:val="00DE3BFB"/>
    <w:rsid w:val="00DE7713"/>
    <w:rsid w:val="00DE7E4A"/>
    <w:rsid w:val="00DF33D1"/>
    <w:rsid w:val="00DF3CD7"/>
    <w:rsid w:val="00DF57E5"/>
    <w:rsid w:val="00DF5D96"/>
    <w:rsid w:val="00DF7C24"/>
    <w:rsid w:val="00E01DFC"/>
    <w:rsid w:val="00E034A6"/>
    <w:rsid w:val="00E03E4E"/>
    <w:rsid w:val="00E04659"/>
    <w:rsid w:val="00E04F25"/>
    <w:rsid w:val="00E06854"/>
    <w:rsid w:val="00E10AF3"/>
    <w:rsid w:val="00E11068"/>
    <w:rsid w:val="00E11829"/>
    <w:rsid w:val="00E1273F"/>
    <w:rsid w:val="00E12C1C"/>
    <w:rsid w:val="00E157A6"/>
    <w:rsid w:val="00E1598C"/>
    <w:rsid w:val="00E168B1"/>
    <w:rsid w:val="00E1708D"/>
    <w:rsid w:val="00E2177B"/>
    <w:rsid w:val="00E23EF1"/>
    <w:rsid w:val="00E24835"/>
    <w:rsid w:val="00E309AB"/>
    <w:rsid w:val="00E3653F"/>
    <w:rsid w:val="00E36FA4"/>
    <w:rsid w:val="00E4106E"/>
    <w:rsid w:val="00E42748"/>
    <w:rsid w:val="00E4338F"/>
    <w:rsid w:val="00E43E17"/>
    <w:rsid w:val="00E43E78"/>
    <w:rsid w:val="00E454DB"/>
    <w:rsid w:val="00E45E1B"/>
    <w:rsid w:val="00E50926"/>
    <w:rsid w:val="00E513C5"/>
    <w:rsid w:val="00E55316"/>
    <w:rsid w:val="00E56035"/>
    <w:rsid w:val="00E56892"/>
    <w:rsid w:val="00E604F5"/>
    <w:rsid w:val="00E62A54"/>
    <w:rsid w:val="00E63F47"/>
    <w:rsid w:val="00E64993"/>
    <w:rsid w:val="00E71B18"/>
    <w:rsid w:val="00E74D51"/>
    <w:rsid w:val="00E757AF"/>
    <w:rsid w:val="00E75C8B"/>
    <w:rsid w:val="00E80018"/>
    <w:rsid w:val="00E811CE"/>
    <w:rsid w:val="00E81EC4"/>
    <w:rsid w:val="00E83477"/>
    <w:rsid w:val="00E840E1"/>
    <w:rsid w:val="00E84957"/>
    <w:rsid w:val="00E90E12"/>
    <w:rsid w:val="00E90E75"/>
    <w:rsid w:val="00E915FB"/>
    <w:rsid w:val="00E92DCF"/>
    <w:rsid w:val="00E935E3"/>
    <w:rsid w:val="00E944D6"/>
    <w:rsid w:val="00E95096"/>
    <w:rsid w:val="00EA09AA"/>
    <w:rsid w:val="00EA27BF"/>
    <w:rsid w:val="00EA4C55"/>
    <w:rsid w:val="00EA5EB6"/>
    <w:rsid w:val="00EA7CA6"/>
    <w:rsid w:val="00EA7FB0"/>
    <w:rsid w:val="00EB0336"/>
    <w:rsid w:val="00EB0D44"/>
    <w:rsid w:val="00EB11E7"/>
    <w:rsid w:val="00EB3289"/>
    <w:rsid w:val="00EB5357"/>
    <w:rsid w:val="00EB7868"/>
    <w:rsid w:val="00EB7ACB"/>
    <w:rsid w:val="00EB7E44"/>
    <w:rsid w:val="00EC0B6C"/>
    <w:rsid w:val="00EC1FB9"/>
    <w:rsid w:val="00EC29EE"/>
    <w:rsid w:val="00EC365B"/>
    <w:rsid w:val="00EC4802"/>
    <w:rsid w:val="00EC76E7"/>
    <w:rsid w:val="00ED25E5"/>
    <w:rsid w:val="00ED4703"/>
    <w:rsid w:val="00ED4D67"/>
    <w:rsid w:val="00EE0FA7"/>
    <w:rsid w:val="00EE2014"/>
    <w:rsid w:val="00EE585D"/>
    <w:rsid w:val="00EE5BAD"/>
    <w:rsid w:val="00EE7D65"/>
    <w:rsid w:val="00EE7D76"/>
    <w:rsid w:val="00EF04C9"/>
    <w:rsid w:val="00EF3607"/>
    <w:rsid w:val="00EF7BCF"/>
    <w:rsid w:val="00F00A98"/>
    <w:rsid w:val="00F00F1B"/>
    <w:rsid w:val="00F02868"/>
    <w:rsid w:val="00F028EB"/>
    <w:rsid w:val="00F03641"/>
    <w:rsid w:val="00F06750"/>
    <w:rsid w:val="00F0751F"/>
    <w:rsid w:val="00F10FE9"/>
    <w:rsid w:val="00F11A5C"/>
    <w:rsid w:val="00F11B92"/>
    <w:rsid w:val="00F12205"/>
    <w:rsid w:val="00F20F12"/>
    <w:rsid w:val="00F23F68"/>
    <w:rsid w:val="00F25099"/>
    <w:rsid w:val="00F34B71"/>
    <w:rsid w:val="00F34C4D"/>
    <w:rsid w:val="00F353A6"/>
    <w:rsid w:val="00F35A11"/>
    <w:rsid w:val="00F37538"/>
    <w:rsid w:val="00F4188D"/>
    <w:rsid w:val="00F418F9"/>
    <w:rsid w:val="00F41C83"/>
    <w:rsid w:val="00F4600F"/>
    <w:rsid w:val="00F50132"/>
    <w:rsid w:val="00F50325"/>
    <w:rsid w:val="00F5332B"/>
    <w:rsid w:val="00F5354D"/>
    <w:rsid w:val="00F54698"/>
    <w:rsid w:val="00F5620A"/>
    <w:rsid w:val="00F56A8F"/>
    <w:rsid w:val="00F56D44"/>
    <w:rsid w:val="00F57FC4"/>
    <w:rsid w:val="00F63DA2"/>
    <w:rsid w:val="00F6600D"/>
    <w:rsid w:val="00F679F1"/>
    <w:rsid w:val="00F71635"/>
    <w:rsid w:val="00F722AD"/>
    <w:rsid w:val="00F72F55"/>
    <w:rsid w:val="00F75154"/>
    <w:rsid w:val="00F75617"/>
    <w:rsid w:val="00F760C8"/>
    <w:rsid w:val="00F77BE6"/>
    <w:rsid w:val="00F80792"/>
    <w:rsid w:val="00F80912"/>
    <w:rsid w:val="00F80D51"/>
    <w:rsid w:val="00F82F9D"/>
    <w:rsid w:val="00F86EC6"/>
    <w:rsid w:val="00F9021C"/>
    <w:rsid w:val="00F92B61"/>
    <w:rsid w:val="00F9330E"/>
    <w:rsid w:val="00F94147"/>
    <w:rsid w:val="00F96B3E"/>
    <w:rsid w:val="00F96F85"/>
    <w:rsid w:val="00F97EFD"/>
    <w:rsid w:val="00FA0020"/>
    <w:rsid w:val="00FA03BB"/>
    <w:rsid w:val="00FA0AFE"/>
    <w:rsid w:val="00FA0D47"/>
    <w:rsid w:val="00FA1506"/>
    <w:rsid w:val="00FA249E"/>
    <w:rsid w:val="00FA36D6"/>
    <w:rsid w:val="00FA38F3"/>
    <w:rsid w:val="00FA3957"/>
    <w:rsid w:val="00FA48CB"/>
    <w:rsid w:val="00FA4B6B"/>
    <w:rsid w:val="00FA50B0"/>
    <w:rsid w:val="00FA77C0"/>
    <w:rsid w:val="00FB00F3"/>
    <w:rsid w:val="00FB0999"/>
    <w:rsid w:val="00FB12AD"/>
    <w:rsid w:val="00FB14D3"/>
    <w:rsid w:val="00FB23E9"/>
    <w:rsid w:val="00FB2404"/>
    <w:rsid w:val="00FB4085"/>
    <w:rsid w:val="00FB5350"/>
    <w:rsid w:val="00FB59FC"/>
    <w:rsid w:val="00FB5CC3"/>
    <w:rsid w:val="00FC00C6"/>
    <w:rsid w:val="00FC0C2D"/>
    <w:rsid w:val="00FC171E"/>
    <w:rsid w:val="00FC26E9"/>
    <w:rsid w:val="00FC3078"/>
    <w:rsid w:val="00FC45D3"/>
    <w:rsid w:val="00FC61A1"/>
    <w:rsid w:val="00FD2D5A"/>
    <w:rsid w:val="00FD3DD1"/>
    <w:rsid w:val="00FD5236"/>
    <w:rsid w:val="00FD56C8"/>
    <w:rsid w:val="00FD5E20"/>
    <w:rsid w:val="00FD6662"/>
    <w:rsid w:val="00FD70B6"/>
    <w:rsid w:val="00FE0195"/>
    <w:rsid w:val="00FE05FC"/>
    <w:rsid w:val="00FE3A95"/>
    <w:rsid w:val="00FE3D45"/>
    <w:rsid w:val="00FE4EF0"/>
    <w:rsid w:val="00FE51C1"/>
    <w:rsid w:val="00FE5A15"/>
    <w:rsid w:val="00FE5A71"/>
    <w:rsid w:val="00FE6378"/>
    <w:rsid w:val="00FE760C"/>
    <w:rsid w:val="00FF1336"/>
    <w:rsid w:val="00FF38D8"/>
    <w:rsid w:val="00FF3A94"/>
    <w:rsid w:val="00FF3AE3"/>
    <w:rsid w:val="00FF5462"/>
    <w:rsid w:val="00FF5ED5"/>
    <w:rsid w:val="00FF5F73"/>
    <w:rsid w:val="00FF619A"/>
    <w:rsid w:val="00FF7C50"/>
    <w:rsid w:val="0104F17D"/>
    <w:rsid w:val="052DABEC"/>
    <w:rsid w:val="07AE569A"/>
    <w:rsid w:val="0E116FCF"/>
    <w:rsid w:val="13761D40"/>
    <w:rsid w:val="1A46F297"/>
    <w:rsid w:val="1C0EBA81"/>
    <w:rsid w:val="1CF5A035"/>
    <w:rsid w:val="1DCCDA80"/>
    <w:rsid w:val="2C21AAF6"/>
    <w:rsid w:val="2EED8724"/>
    <w:rsid w:val="32A372D1"/>
    <w:rsid w:val="3D0FD5E2"/>
    <w:rsid w:val="40184914"/>
    <w:rsid w:val="560F9033"/>
    <w:rsid w:val="5659B660"/>
    <w:rsid w:val="5CF5627D"/>
    <w:rsid w:val="646A7589"/>
    <w:rsid w:val="670A2B73"/>
    <w:rsid w:val="6D4B338F"/>
    <w:rsid w:val="6E0BB5C2"/>
    <w:rsid w:val="7557ED8B"/>
    <w:rsid w:val="75CE217F"/>
    <w:rsid w:val="75F212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5A035"/>
  <w15:chartTrackingRefBased/>
  <w15:docId w15:val="{349F6A3B-C441-409E-B0B2-EABD2DA1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757"/>
    <w:pPr>
      <w:spacing w:after="0"/>
    </w:pPr>
    <w:rPr>
      <w:rFonts w:ascii="Times New Roman" w:hAnsi="Times New Roman"/>
    </w:rPr>
  </w:style>
  <w:style w:type="paragraph" w:styleId="Heading1">
    <w:name w:val="heading 1"/>
    <w:basedOn w:val="Normal"/>
    <w:next w:val="Normal"/>
    <w:link w:val="Heading1Char"/>
    <w:uiPriority w:val="9"/>
    <w:qFormat/>
    <w:rsid w:val="008C4757"/>
    <w:pPr>
      <w:keepNext/>
      <w:keepLines/>
      <w:spacing w:before="240"/>
      <w:outlineLvl w:val="0"/>
    </w:pPr>
    <w:rPr>
      <w:rFonts w:ascii="Century Gothic" w:eastAsiaTheme="majorEastAsia" w:hAnsi="Century Gothic" w:cstheme="majorBidi"/>
      <w:sz w:val="32"/>
      <w:szCs w:val="32"/>
    </w:rPr>
  </w:style>
  <w:style w:type="paragraph" w:styleId="Heading4">
    <w:name w:val="heading 4"/>
    <w:basedOn w:val="Normal"/>
    <w:next w:val="Normal"/>
    <w:link w:val="Heading4Char"/>
    <w:uiPriority w:val="9"/>
    <w:semiHidden/>
    <w:unhideWhenUsed/>
    <w:qFormat/>
    <w:rsid w:val="00D67FF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757"/>
    <w:rPr>
      <w:rFonts w:ascii="Century Gothic" w:eastAsiaTheme="majorEastAsia" w:hAnsi="Century Gothic" w:cstheme="majorBidi"/>
      <w:sz w:val="32"/>
      <w:szCs w:val="32"/>
    </w:rPr>
  </w:style>
  <w:style w:type="paragraph" w:styleId="ListParagraph">
    <w:name w:val="List Paragraph"/>
    <w:basedOn w:val="Normal"/>
    <w:uiPriority w:val="34"/>
    <w:qFormat/>
    <w:rsid w:val="00B9114E"/>
    <w:pPr>
      <w:ind w:left="720"/>
      <w:contextualSpacing/>
    </w:pPr>
  </w:style>
  <w:style w:type="character" w:styleId="Hyperlink">
    <w:name w:val="Hyperlink"/>
    <w:basedOn w:val="DefaultParagraphFont"/>
    <w:uiPriority w:val="99"/>
    <w:unhideWhenUsed/>
    <w:rsid w:val="00C63E0A"/>
    <w:rPr>
      <w:color w:val="0563C1" w:themeColor="hyperlink"/>
      <w:u w:val="single"/>
    </w:rPr>
  </w:style>
  <w:style w:type="character" w:styleId="UnresolvedMention">
    <w:name w:val="Unresolved Mention"/>
    <w:basedOn w:val="DefaultParagraphFont"/>
    <w:uiPriority w:val="99"/>
    <w:unhideWhenUsed/>
    <w:rsid w:val="00C63E0A"/>
    <w:rPr>
      <w:color w:val="605E5C"/>
      <w:shd w:val="clear" w:color="auto" w:fill="E1DFDD"/>
    </w:rPr>
  </w:style>
  <w:style w:type="character" w:styleId="FollowedHyperlink">
    <w:name w:val="FollowedHyperlink"/>
    <w:basedOn w:val="DefaultParagraphFont"/>
    <w:uiPriority w:val="99"/>
    <w:semiHidden/>
    <w:unhideWhenUsed/>
    <w:rsid w:val="00C63E0A"/>
    <w:rPr>
      <w:color w:val="954F72" w:themeColor="followedHyperlink"/>
      <w:u w:val="single"/>
    </w:rPr>
  </w:style>
  <w:style w:type="character" w:styleId="CommentReference">
    <w:name w:val="annotation reference"/>
    <w:basedOn w:val="DefaultParagraphFont"/>
    <w:uiPriority w:val="99"/>
    <w:semiHidden/>
    <w:unhideWhenUsed/>
    <w:rsid w:val="00881A5F"/>
    <w:rPr>
      <w:sz w:val="16"/>
      <w:szCs w:val="16"/>
    </w:rPr>
  </w:style>
  <w:style w:type="paragraph" w:styleId="CommentText">
    <w:name w:val="annotation text"/>
    <w:basedOn w:val="Normal"/>
    <w:link w:val="CommentTextChar"/>
    <w:uiPriority w:val="99"/>
    <w:unhideWhenUsed/>
    <w:rsid w:val="00881A5F"/>
    <w:pPr>
      <w:spacing w:line="240" w:lineRule="auto"/>
    </w:pPr>
    <w:rPr>
      <w:sz w:val="20"/>
      <w:szCs w:val="20"/>
    </w:rPr>
  </w:style>
  <w:style w:type="character" w:customStyle="1" w:styleId="CommentTextChar">
    <w:name w:val="Comment Text Char"/>
    <w:basedOn w:val="DefaultParagraphFont"/>
    <w:link w:val="CommentText"/>
    <w:uiPriority w:val="99"/>
    <w:rsid w:val="00881A5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81A5F"/>
    <w:rPr>
      <w:b/>
      <w:bCs/>
    </w:rPr>
  </w:style>
  <w:style w:type="character" w:customStyle="1" w:styleId="CommentSubjectChar">
    <w:name w:val="Comment Subject Char"/>
    <w:basedOn w:val="CommentTextChar"/>
    <w:link w:val="CommentSubject"/>
    <w:uiPriority w:val="99"/>
    <w:semiHidden/>
    <w:rsid w:val="00881A5F"/>
    <w:rPr>
      <w:rFonts w:ascii="Times New Roman" w:hAnsi="Times New Roman"/>
      <w:b/>
      <w:bCs/>
      <w:sz w:val="20"/>
      <w:szCs w:val="20"/>
    </w:rPr>
  </w:style>
  <w:style w:type="paragraph" w:styleId="BalloonText">
    <w:name w:val="Balloon Text"/>
    <w:basedOn w:val="Normal"/>
    <w:link w:val="BalloonTextChar"/>
    <w:uiPriority w:val="99"/>
    <w:semiHidden/>
    <w:unhideWhenUsed/>
    <w:rsid w:val="00881A5F"/>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881A5F"/>
    <w:rPr>
      <w:rFonts w:ascii="Times New Roman" w:hAnsi="Times New Roman" w:cs="Times New Roman"/>
      <w:sz w:val="18"/>
      <w:szCs w:val="18"/>
    </w:rPr>
  </w:style>
  <w:style w:type="character" w:customStyle="1" w:styleId="apple-converted-space">
    <w:name w:val="apple-converted-space"/>
    <w:basedOn w:val="DefaultParagraphFont"/>
    <w:rsid w:val="00A5134F"/>
  </w:style>
  <w:style w:type="paragraph" w:styleId="NormalWeb">
    <w:name w:val="Normal (Web)"/>
    <w:basedOn w:val="Normal"/>
    <w:unhideWhenUsed/>
    <w:rsid w:val="00C273D9"/>
    <w:pPr>
      <w:spacing w:before="100" w:beforeAutospacing="1" w:after="100" w:afterAutospacing="1" w:line="240" w:lineRule="auto"/>
    </w:pPr>
    <w:rPr>
      <w:rFonts w:eastAsia="Times New Roman" w:cs="Times New Roman"/>
      <w:sz w:val="24"/>
      <w:szCs w:val="24"/>
    </w:rPr>
  </w:style>
  <w:style w:type="character" w:customStyle="1" w:styleId="redtext">
    <w:name w:val="redtext"/>
    <w:basedOn w:val="DefaultParagraphFont"/>
    <w:rsid w:val="001E2B4D"/>
  </w:style>
  <w:style w:type="character" w:styleId="Emphasis">
    <w:name w:val="Emphasis"/>
    <w:basedOn w:val="DefaultParagraphFont"/>
    <w:uiPriority w:val="20"/>
    <w:qFormat/>
    <w:rsid w:val="001E2B4D"/>
    <w:rPr>
      <w:i/>
      <w:iCs/>
    </w:rPr>
  </w:style>
  <w:style w:type="character" w:styleId="Strong">
    <w:name w:val="Strong"/>
    <w:basedOn w:val="DefaultParagraphFont"/>
    <w:uiPriority w:val="22"/>
    <w:qFormat/>
    <w:rsid w:val="001E2B4D"/>
    <w:rPr>
      <w:b/>
      <w:bCs/>
    </w:rPr>
  </w:style>
  <w:style w:type="character" w:customStyle="1" w:styleId="apple-tab-span">
    <w:name w:val="apple-tab-span"/>
    <w:basedOn w:val="DefaultParagraphFont"/>
    <w:rsid w:val="00775A0D"/>
  </w:style>
  <w:style w:type="paragraph" w:styleId="Footer">
    <w:name w:val="footer"/>
    <w:basedOn w:val="Normal"/>
    <w:link w:val="FooterChar"/>
    <w:uiPriority w:val="99"/>
    <w:unhideWhenUsed/>
    <w:rsid w:val="001B067F"/>
    <w:pPr>
      <w:tabs>
        <w:tab w:val="center" w:pos="4680"/>
        <w:tab w:val="right" w:pos="9360"/>
      </w:tabs>
      <w:spacing w:line="240" w:lineRule="auto"/>
    </w:pPr>
  </w:style>
  <w:style w:type="character" w:customStyle="1" w:styleId="FooterChar">
    <w:name w:val="Footer Char"/>
    <w:basedOn w:val="DefaultParagraphFont"/>
    <w:link w:val="Footer"/>
    <w:uiPriority w:val="99"/>
    <w:rsid w:val="001B067F"/>
    <w:rPr>
      <w:rFonts w:ascii="Times New Roman" w:hAnsi="Times New Roman"/>
    </w:rPr>
  </w:style>
  <w:style w:type="character" w:styleId="PageNumber">
    <w:name w:val="page number"/>
    <w:basedOn w:val="DefaultParagraphFont"/>
    <w:uiPriority w:val="99"/>
    <w:semiHidden/>
    <w:unhideWhenUsed/>
    <w:rsid w:val="001B067F"/>
  </w:style>
  <w:style w:type="paragraph" w:styleId="Header">
    <w:name w:val="header"/>
    <w:basedOn w:val="Normal"/>
    <w:link w:val="HeaderChar"/>
    <w:uiPriority w:val="99"/>
    <w:unhideWhenUsed/>
    <w:rsid w:val="0004044C"/>
    <w:pPr>
      <w:tabs>
        <w:tab w:val="center" w:pos="4680"/>
        <w:tab w:val="right" w:pos="9360"/>
      </w:tabs>
      <w:spacing w:line="240" w:lineRule="auto"/>
    </w:pPr>
  </w:style>
  <w:style w:type="character" w:customStyle="1" w:styleId="HeaderChar">
    <w:name w:val="Header Char"/>
    <w:basedOn w:val="DefaultParagraphFont"/>
    <w:link w:val="Header"/>
    <w:uiPriority w:val="99"/>
    <w:rsid w:val="0004044C"/>
    <w:rPr>
      <w:rFonts w:ascii="Times New Roman" w:hAnsi="Times New Roman"/>
    </w:rPr>
  </w:style>
  <w:style w:type="character" w:styleId="Mention">
    <w:name w:val="Mention"/>
    <w:basedOn w:val="DefaultParagraphFont"/>
    <w:uiPriority w:val="99"/>
    <w:unhideWhenUsed/>
    <w:rsid w:val="00473AEA"/>
    <w:rPr>
      <w:color w:val="2B579A"/>
      <w:shd w:val="clear" w:color="auto" w:fill="E1DFDD"/>
    </w:rPr>
  </w:style>
  <w:style w:type="character" w:customStyle="1" w:styleId="Heading4Char">
    <w:name w:val="Heading 4 Char"/>
    <w:basedOn w:val="DefaultParagraphFont"/>
    <w:link w:val="Heading4"/>
    <w:uiPriority w:val="9"/>
    <w:semiHidden/>
    <w:rsid w:val="00D67FF7"/>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C42AB7"/>
    <w:pPr>
      <w:spacing w:after="0" w:line="240" w:lineRule="auto"/>
    </w:pPr>
    <w:rPr>
      <w:rFonts w:ascii="Times New Roman" w:hAnsi="Times New Roman"/>
    </w:rPr>
  </w:style>
  <w:style w:type="paragraph" w:customStyle="1" w:styleId="paragraph">
    <w:name w:val="paragraph"/>
    <w:basedOn w:val="Normal"/>
    <w:rsid w:val="007E4F6C"/>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7E4F6C"/>
  </w:style>
  <w:style w:type="character" w:customStyle="1" w:styleId="eop">
    <w:name w:val="eop"/>
    <w:basedOn w:val="DefaultParagraphFont"/>
    <w:rsid w:val="007E4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5321">
      <w:bodyDiv w:val="1"/>
      <w:marLeft w:val="0"/>
      <w:marRight w:val="0"/>
      <w:marTop w:val="0"/>
      <w:marBottom w:val="0"/>
      <w:divBdr>
        <w:top w:val="none" w:sz="0" w:space="0" w:color="auto"/>
        <w:left w:val="none" w:sz="0" w:space="0" w:color="auto"/>
        <w:bottom w:val="none" w:sz="0" w:space="0" w:color="auto"/>
        <w:right w:val="none" w:sz="0" w:space="0" w:color="auto"/>
      </w:divBdr>
    </w:div>
    <w:div w:id="229972864">
      <w:bodyDiv w:val="1"/>
      <w:marLeft w:val="0"/>
      <w:marRight w:val="0"/>
      <w:marTop w:val="0"/>
      <w:marBottom w:val="0"/>
      <w:divBdr>
        <w:top w:val="none" w:sz="0" w:space="0" w:color="auto"/>
        <w:left w:val="none" w:sz="0" w:space="0" w:color="auto"/>
        <w:bottom w:val="none" w:sz="0" w:space="0" w:color="auto"/>
        <w:right w:val="none" w:sz="0" w:space="0" w:color="auto"/>
      </w:divBdr>
    </w:div>
    <w:div w:id="279723916">
      <w:bodyDiv w:val="1"/>
      <w:marLeft w:val="0"/>
      <w:marRight w:val="0"/>
      <w:marTop w:val="0"/>
      <w:marBottom w:val="0"/>
      <w:divBdr>
        <w:top w:val="none" w:sz="0" w:space="0" w:color="auto"/>
        <w:left w:val="none" w:sz="0" w:space="0" w:color="auto"/>
        <w:bottom w:val="none" w:sz="0" w:space="0" w:color="auto"/>
        <w:right w:val="none" w:sz="0" w:space="0" w:color="auto"/>
      </w:divBdr>
      <w:divsChild>
        <w:div w:id="857543044">
          <w:marLeft w:val="0"/>
          <w:marRight w:val="0"/>
          <w:marTop w:val="0"/>
          <w:marBottom w:val="0"/>
          <w:divBdr>
            <w:top w:val="none" w:sz="0" w:space="0" w:color="auto"/>
            <w:left w:val="none" w:sz="0" w:space="0" w:color="auto"/>
            <w:bottom w:val="none" w:sz="0" w:space="0" w:color="auto"/>
            <w:right w:val="none" w:sz="0" w:space="0" w:color="auto"/>
          </w:divBdr>
          <w:divsChild>
            <w:div w:id="1111625718">
              <w:marLeft w:val="0"/>
              <w:marRight w:val="0"/>
              <w:marTop w:val="0"/>
              <w:marBottom w:val="0"/>
              <w:divBdr>
                <w:top w:val="none" w:sz="0" w:space="0" w:color="auto"/>
                <w:left w:val="none" w:sz="0" w:space="0" w:color="auto"/>
                <w:bottom w:val="none" w:sz="0" w:space="0" w:color="auto"/>
                <w:right w:val="none" w:sz="0" w:space="0" w:color="auto"/>
              </w:divBdr>
            </w:div>
            <w:div w:id="180604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64313">
      <w:bodyDiv w:val="1"/>
      <w:marLeft w:val="0"/>
      <w:marRight w:val="0"/>
      <w:marTop w:val="0"/>
      <w:marBottom w:val="0"/>
      <w:divBdr>
        <w:top w:val="none" w:sz="0" w:space="0" w:color="auto"/>
        <w:left w:val="none" w:sz="0" w:space="0" w:color="auto"/>
        <w:bottom w:val="none" w:sz="0" w:space="0" w:color="auto"/>
        <w:right w:val="none" w:sz="0" w:space="0" w:color="auto"/>
      </w:divBdr>
    </w:div>
    <w:div w:id="530725252">
      <w:bodyDiv w:val="1"/>
      <w:marLeft w:val="0"/>
      <w:marRight w:val="0"/>
      <w:marTop w:val="0"/>
      <w:marBottom w:val="0"/>
      <w:divBdr>
        <w:top w:val="none" w:sz="0" w:space="0" w:color="auto"/>
        <w:left w:val="none" w:sz="0" w:space="0" w:color="auto"/>
        <w:bottom w:val="none" w:sz="0" w:space="0" w:color="auto"/>
        <w:right w:val="none" w:sz="0" w:space="0" w:color="auto"/>
      </w:divBdr>
    </w:div>
    <w:div w:id="580412284">
      <w:bodyDiv w:val="1"/>
      <w:marLeft w:val="0"/>
      <w:marRight w:val="0"/>
      <w:marTop w:val="0"/>
      <w:marBottom w:val="0"/>
      <w:divBdr>
        <w:top w:val="none" w:sz="0" w:space="0" w:color="auto"/>
        <w:left w:val="none" w:sz="0" w:space="0" w:color="auto"/>
        <w:bottom w:val="none" w:sz="0" w:space="0" w:color="auto"/>
        <w:right w:val="none" w:sz="0" w:space="0" w:color="auto"/>
      </w:divBdr>
      <w:divsChild>
        <w:div w:id="1458647705">
          <w:marLeft w:val="0"/>
          <w:marRight w:val="0"/>
          <w:marTop w:val="0"/>
          <w:marBottom w:val="0"/>
          <w:divBdr>
            <w:top w:val="none" w:sz="0" w:space="0" w:color="auto"/>
            <w:left w:val="none" w:sz="0" w:space="0" w:color="auto"/>
            <w:bottom w:val="none" w:sz="0" w:space="0" w:color="auto"/>
            <w:right w:val="none" w:sz="0" w:space="0" w:color="auto"/>
          </w:divBdr>
        </w:div>
        <w:div w:id="1544443919">
          <w:marLeft w:val="0"/>
          <w:marRight w:val="0"/>
          <w:marTop w:val="0"/>
          <w:marBottom w:val="0"/>
          <w:divBdr>
            <w:top w:val="none" w:sz="0" w:space="0" w:color="auto"/>
            <w:left w:val="none" w:sz="0" w:space="0" w:color="auto"/>
            <w:bottom w:val="none" w:sz="0" w:space="0" w:color="auto"/>
            <w:right w:val="none" w:sz="0" w:space="0" w:color="auto"/>
          </w:divBdr>
        </w:div>
      </w:divsChild>
    </w:div>
    <w:div w:id="609170323">
      <w:bodyDiv w:val="1"/>
      <w:marLeft w:val="0"/>
      <w:marRight w:val="0"/>
      <w:marTop w:val="0"/>
      <w:marBottom w:val="0"/>
      <w:divBdr>
        <w:top w:val="none" w:sz="0" w:space="0" w:color="auto"/>
        <w:left w:val="none" w:sz="0" w:space="0" w:color="auto"/>
        <w:bottom w:val="none" w:sz="0" w:space="0" w:color="auto"/>
        <w:right w:val="none" w:sz="0" w:space="0" w:color="auto"/>
      </w:divBdr>
      <w:divsChild>
        <w:div w:id="1177354838">
          <w:marLeft w:val="0"/>
          <w:marRight w:val="0"/>
          <w:marTop w:val="0"/>
          <w:marBottom w:val="0"/>
          <w:divBdr>
            <w:top w:val="none" w:sz="0" w:space="0" w:color="auto"/>
            <w:left w:val="none" w:sz="0" w:space="0" w:color="auto"/>
            <w:bottom w:val="none" w:sz="0" w:space="0" w:color="auto"/>
            <w:right w:val="none" w:sz="0" w:space="0" w:color="auto"/>
          </w:divBdr>
          <w:divsChild>
            <w:div w:id="316737067">
              <w:marLeft w:val="0"/>
              <w:marRight w:val="0"/>
              <w:marTop w:val="0"/>
              <w:marBottom w:val="0"/>
              <w:divBdr>
                <w:top w:val="none" w:sz="0" w:space="0" w:color="auto"/>
                <w:left w:val="none" w:sz="0" w:space="0" w:color="auto"/>
                <w:bottom w:val="none" w:sz="0" w:space="0" w:color="auto"/>
                <w:right w:val="none" w:sz="0" w:space="0" w:color="auto"/>
              </w:divBdr>
            </w:div>
            <w:div w:id="82951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18605">
      <w:bodyDiv w:val="1"/>
      <w:marLeft w:val="0"/>
      <w:marRight w:val="0"/>
      <w:marTop w:val="0"/>
      <w:marBottom w:val="0"/>
      <w:divBdr>
        <w:top w:val="none" w:sz="0" w:space="0" w:color="auto"/>
        <w:left w:val="none" w:sz="0" w:space="0" w:color="auto"/>
        <w:bottom w:val="none" w:sz="0" w:space="0" w:color="auto"/>
        <w:right w:val="none" w:sz="0" w:space="0" w:color="auto"/>
      </w:divBdr>
    </w:div>
    <w:div w:id="1048987940">
      <w:bodyDiv w:val="1"/>
      <w:marLeft w:val="0"/>
      <w:marRight w:val="0"/>
      <w:marTop w:val="0"/>
      <w:marBottom w:val="0"/>
      <w:divBdr>
        <w:top w:val="none" w:sz="0" w:space="0" w:color="auto"/>
        <w:left w:val="none" w:sz="0" w:space="0" w:color="auto"/>
        <w:bottom w:val="none" w:sz="0" w:space="0" w:color="auto"/>
        <w:right w:val="none" w:sz="0" w:space="0" w:color="auto"/>
      </w:divBdr>
    </w:div>
    <w:div w:id="1210803880">
      <w:bodyDiv w:val="1"/>
      <w:marLeft w:val="0"/>
      <w:marRight w:val="0"/>
      <w:marTop w:val="0"/>
      <w:marBottom w:val="0"/>
      <w:divBdr>
        <w:top w:val="none" w:sz="0" w:space="0" w:color="auto"/>
        <w:left w:val="none" w:sz="0" w:space="0" w:color="auto"/>
        <w:bottom w:val="none" w:sz="0" w:space="0" w:color="auto"/>
        <w:right w:val="none" w:sz="0" w:space="0" w:color="auto"/>
      </w:divBdr>
    </w:div>
    <w:div w:id="1290698227">
      <w:bodyDiv w:val="1"/>
      <w:marLeft w:val="0"/>
      <w:marRight w:val="0"/>
      <w:marTop w:val="0"/>
      <w:marBottom w:val="0"/>
      <w:divBdr>
        <w:top w:val="none" w:sz="0" w:space="0" w:color="auto"/>
        <w:left w:val="none" w:sz="0" w:space="0" w:color="auto"/>
        <w:bottom w:val="none" w:sz="0" w:space="0" w:color="auto"/>
        <w:right w:val="none" w:sz="0" w:space="0" w:color="auto"/>
      </w:divBdr>
    </w:div>
    <w:div w:id="1607807286">
      <w:bodyDiv w:val="1"/>
      <w:marLeft w:val="0"/>
      <w:marRight w:val="0"/>
      <w:marTop w:val="0"/>
      <w:marBottom w:val="0"/>
      <w:divBdr>
        <w:top w:val="none" w:sz="0" w:space="0" w:color="auto"/>
        <w:left w:val="none" w:sz="0" w:space="0" w:color="auto"/>
        <w:bottom w:val="none" w:sz="0" w:space="0" w:color="auto"/>
        <w:right w:val="none" w:sz="0" w:space="0" w:color="auto"/>
      </w:divBdr>
    </w:div>
    <w:div w:id="1652248608">
      <w:bodyDiv w:val="1"/>
      <w:marLeft w:val="0"/>
      <w:marRight w:val="0"/>
      <w:marTop w:val="0"/>
      <w:marBottom w:val="0"/>
      <w:divBdr>
        <w:top w:val="none" w:sz="0" w:space="0" w:color="auto"/>
        <w:left w:val="none" w:sz="0" w:space="0" w:color="auto"/>
        <w:bottom w:val="none" w:sz="0" w:space="0" w:color="auto"/>
        <w:right w:val="none" w:sz="0" w:space="0" w:color="auto"/>
      </w:divBdr>
      <w:divsChild>
        <w:div w:id="2005426442">
          <w:marLeft w:val="0"/>
          <w:marRight w:val="0"/>
          <w:marTop w:val="0"/>
          <w:marBottom w:val="0"/>
          <w:divBdr>
            <w:top w:val="none" w:sz="0" w:space="0" w:color="auto"/>
            <w:left w:val="none" w:sz="0" w:space="0" w:color="auto"/>
            <w:bottom w:val="none" w:sz="0" w:space="0" w:color="auto"/>
            <w:right w:val="none" w:sz="0" w:space="0" w:color="auto"/>
          </w:divBdr>
          <w:divsChild>
            <w:div w:id="940256035">
              <w:marLeft w:val="0"/>
              <w:marRight w:val="0"/>
              <w:marTop w:val="0"/>
              <w:marBottom w:val="0"/>
              <w:divBdr>
                <w:top w:val="none" w:sz="0" w:space="0" w:color="auto"/>
                <w:left w:val="none" w:sz="0" w:space="0" w:color="auto"/>
                <w:bottom w:val="none" w:sz="0" w:space="0" w:color="auto"/>
                <w:right w:val="none" w:sz="0" w:space="0" w:color="auto"/>
              </w:divBdr>
              <w:divsChild>
                <w:div w:id="125327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751830">
      <w:bodyDiv w:val="1"/>
      <w:marLeft w:val="0"/>
      <w:marRight w:val="0"/>
      <w:marTop w:val="0"/>
      <w:marBottom w:val="0"/>
      <w:divBdr>
        <w:top w:val="none" w:sz="0" w:space="0" w:color="auto"/>
        <w:left w:val="none" w:sz="0" w:space="0" w:color="auto"/>
        <w:bottom w:val="none" w:sz="0" w:space="0" w:color="auto"/>
        <w:right w:val="none" w:sz="0" w:space="0" w:color="auto"/>
      </w:divBdr>
      <w:divsChild>
        <w:div w:id="2134325221">
          <w:marLeft w:val="0"/>
          <w:marRight w:val="0"/>
          <w:marTop w:val="0"/>
          <w:marBottom w:val="0"/>
          <w:divBdr>
            <w:top w:val="none" w:sz="0" w:space="0" w:color="auto"/>
            <w:left w:val="none" w:sz="0" w:space="0" w:color="auto"/>
            <w:bottom w:val="none" w:sz="0" w:space="0" w:color="auto"/>
            <w:right w:val="none" w:sz="0" w:space="0" w:color="auto"/>
          </w:divBdr>
          <w:divsChild>
            <w:div w:id="442384068">
              <w:marLeft w:val="0"/>
              <w:marRight w:val="0"/>
              <w:marTop w:val="0"/>
              <w:marBottom w:val="0"/>
              <w:divBdr>
                <w:top w:val="none" w:sz="0" w:space="0" w:color="auto"/>
                <w:left w:val="none" w:sz="0" w:space="0" w:color="auto"/>
                <w:bottom w:val="none" w:sz="0" w:space="0" w:color="auto"/>
                <w:right w:val="none" w:sz="0" w:space="0" w:color="auto"/>
              </w:divBdr>
            </w:div>
            <w:div w:id="138952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sChild>
        <w:div w:id="146365636">
          <w:marLeft w:val="0"/>
          <w:marRight w:val="0"/>
          <w:marTop w:val="0"/>
          <w:marBottom w:val="0"/>
          <w:divBdr>
            <w:top w:val="none" w:sz="0" w:space="0" w:color="auto"/>
            <w:left w:val="none" w:sz="0" w:space="0" w:color="auto"/>
            <w:bottom w:val="none" w:sz="0" w:space="0" w:color="auto"/>
            <w:right w:val="none" w:sz="0" w:space="0" w:color="auto"/>
          </w:divBdr>
          <w:divsChild>
            <w:div w:id="702899014">
              <w:marLeft w:val="0"/>
              <w:marRight w:val="0"/>
              <w:marTop w:val="0"/>
              <w:marBottom w:val="0"/>
              <w:divBdr>
                <w:top w:val="none" w:sz="0" w:space="0" w:color="auto"/>
                <w:left w:val="none" w:sz="0" w:space="0" w:color="auto"/>
                <w:bottom w:val="none" w:sz="0" w:space="0" w:color="auto"/>
                <w:right w:val="none" w:sz="0" w:space="0" w:color="auto"/>
              </w:divBdr>
              <w:divsChild>
                <w:div w:id="110461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5240">
          <w:marLeft w:val="0"/>
          <w:marRight w:val="0"/>
          <w:marTop w:val="0"/>
          <w:marBottom w:val="0"/>
          <w:divBdr>
            <w:top w:val="none" w:sz="0" w:space="0" w:color="auto"/>
            <w:left w:val="none" w:sz="0" w:space="0" w:color="auto"/>
            <w:bottom w:val="none" w:sz="0" w:space="0" w:color="auto"/>
            <w:right w:val="none" w:sz="0" w:space="0" w:color="auto"/>
          </w:divBdr>
          <w:divsChild>
            <w:div w:id="1617369506">
              <w:marLeft w:val="0"/>
              <w:marRight w:val="0"/>
              <w:marTop w:val="0"/>
              <w:marBottom w:val="0"/>
              <w:divBdr>
                <w:top w:val="none" w:sz="0" w:space="0" w:color="auto"/>
                <w:left w:val="none" w:sz="0" w:space="0" w:color="auto"/>
                <w:bottom w:val="none" w:sz="0" w:space="0" w:color="auto"/>
                <w:right w:val="none" w:sz="0" w:space="0" w:color="auto"/>
              </w:divBdr>
              <w:divsChild>
                <w:div w:id="68656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96788">
      <w:bodyDiv w:val="1"/>
      <w:marLeft w:val="0"/>
      <w:marRight w:val="0"/>
      <w:marTop w:val="0"/>
      <w:marBottom w:val="0"/>
      <w:divBdr>
        <w:top w:val="none" w:sz="0" w:space="0" w:color="auto"/>
        <w:left w:val="none" w:sz="0" w:space="0" w:color="auto"/>
        <w:bottom w:val="none" w:sz="0" w:space="0" w:color="auto"/>
        <w:right w:val="none" w:sz="0" w:space="0" w:color="auto"/>
      </w:divBdr>
    </w:div>
    <w:div w:id="2066025146">
      <w:bodyDiv w:val="1"/>
      <w:marLeft w:val="0"/>
      <w:marRight w:val="0"/>
      <w:marTop w:val="0"/>
      <w:marBottom w:val="0"/>
      <w:divBdr>
        <w:top w:val="none" w:sz="0" w:space="0" w:color="auto"/>
        <w:left w:val="none" w:sz="0" w:space="0" w:color="auto"/>
        <w:bottom w:val="none" w:sz="0" w:space="0" w:color="auto"/>
        <w:right w:val="none" w:sz="0" w:space="0" w:color="auto"/>
      </w:divBdr>
      <w:divsChild>
        <w:div w:id="21832437">
          <w:marLeft w:val="0"/>
          <w:marRight w:val="0"/>
          <w:marTop w:val="0"/>
          <w:marBottom w:val="0"/>
          <w:divBdr>
            <w:top w:val="none" w:sz="0" w:space="0" w:color="auto"/>
            <w:left w:val="none" w:sz="0" w:space="0" w:color="auto"/>
            <w:bottom w:val="none" w:sz="0" w:space="0" w:color="auto"/>
            <w:right w:val="none" w:sz="0" w:space="0" w:color="auto"/>
          </w:divBdr>
        </w:div>
        <w:div w:id="209996544">
          <w:marLeft w:val="0"/>
          <w:marRight w:val="0"/>
          <w:marTop w:val="0"/>
          <w:marBottom w:val="0"/>
          <w:divBdr>
            <w:top w:val="none" w:sz="0" w:space="0" w:color="auto"/>
            <w:left w:val="none" w:sz="0" w:space="0" w:color="auto"/>
            <w:bottom w:val="none" w:sz="0" w:space="0" w:color="auto"/>
            <w:right w:val="none" w:sz="0" w:space="0" w:color="auto"/>
          </w:divBdr>
        </w:div>
        <w:div w:id="273219689">
          <w:marLeft w:val="0"/>
          <w:marRight w:val="0"/>
          <w:marTop w:val="0"/>
          <w:marBottom w:val="0"/>
          <w:divBdr>
            <w:top w:val="none" w:sz="0" w:space="0" w:color="auto"/>
            <w:left w:val="none" w:sz="0" w:space="0" w:color="auto"/>
            <w:bottom w:val="none" w:sz="0" w:space="0" w:color="auto"/>
            <w:right w:val="none" w:sz="0" w:space="0" w:color="auto"/>
          </w:divBdr>
        </w:div>
        <w:div w:id="329867264">
          <w:marLeft w:val="0"/>
          <w:marRight w:val="0"/>
          <w:marTop w:val="0"/>
          <w:marBottom w:val="0"/>
          <w:divBdr>
            <w:top w:val="none" w:sz="0" w:space="0" w:color="auto"/>
            <w:left w:val="none" w:sz="0" w:space="0" w:color="auto"/>
            <w:bottom w:val="none" w:sz="0" w:space="0" w:color="auto"/>
            <w:right w:val="none" w:sz="0" w:space="0" w:color="auto"/>
          </w:divBdr>
        </w:div>
        <w:div w:id="499391715">
          <w:marLeft w:val="0"/>
          <w:marRight w:val="0"/>
          <w:marTop w:val="0"/>
          <w:marBottom w:val="0"/>
          <w:divBdr>
            <w:top w:val="none" w:sz="0" w:space="0" w:color="auto"/>
            <w:left w:val="none" w:sz="0" w:space="0" w:color="auto"/>
            <w:bottom w:val="none" w:sz="0" w:space="0" w:color="auto"/>
            <w:right w:val="none" w:sz="0" w:space="0" w:color="auto"/>
          </w:divBdr>
        </w:div>
        <w:div w:id="760370670">
          <w:marLeft w:val="0"/>
          <w:marRight w:val="0"/>
          <w:marTop w:val="0"/>
          <w:marBottom w:val="0"/>
          <w:divBdr>
            <w:top w:val="none" w:sz="0" w:space="0" w:color="auto"/>
            <w:left w:val="none" w:sz="0" w:space="0" w:color="auto"/>
            <w:bottom w:val="none" w:sz="0" w:space="0" w:color="auto"/>
            <w:right w:val="none" w:sz="0" w:space="0" w:color="auto"/>
          </w:divBdr>
        </w:div>
        <w:div w:id="777526910">
          <w:marLeft w:val="0"/>
          <w:marRight w:val="0"/>
          <w:marTop w:val="0"/>
          <w:marBottom w:val="0"/>
          <w:divBdr>
            <w:top w:val="none" w:sz="0" w:space="0" w:color="auto"/>
            <w:left w:val="none" w:sz="0" w:space="0" w:color="auto"/>
            <w:bottom w:val="none" w:sz="0" w:space="0" w:color="auto"/>
            <w:right w:val="none" w:sz="0" w:space="0" w:color="auto"/>
          </w:divBdr>
        </w:div>
        <w:div w:id="896479336">
          <w:marLeft w:val="0"/>
          <w:marRight w:val="0"/>
          <w:marTop w:val="0"/>
          <w:marBottom w:val="0"/>
          <w:divBdr>
            <w:top w:val="none" w:sz="0" w:space="0" w:color="auto"/>
            <w:left w:val="none" w:sz="0" w:space="0" w:color="auto"/>
            <w:bottom w:val="none" w:sz="0" w:space="0" w:color="auto"/>
            <w:right w:val="none" w:sz="0" w:space="0" w:color="auto"/>
          </w:divBdr>
        </w:div>
        <w:div w:id="936906983">
          <w:marLeft w:val="0"/>
          <w:marRight w:val="0"/>
          <w:marTop w:val="0"/>
          <w:marBottom w:val="0"/>
          <w:divBdr>
            <w:top w:val="none" w:sz="0" w:space="0" w:color="auto"/>
            <w:left w:val="none" w:sz="0" w:space="0" w:color="auto"/>
            <w:bottom w:val="none" w:sz="0" w:space="0" w:color="auto"/>
            <w:right w:val="none" w:sz="0" w:space="0" w:color="auto"/>
          </w:divBdr>
        </w:div>
        <w:div w:id="1094322760">
          <w:marLeft w:val="0"/>
          <w:marRight w:val="0"/>
          <w:marTop w:val="0"/>
          <w:marBottom w:val="0"/>
          <w:divBdr>
            <w:top w:val="none" w:sz="0" w:space="0" w:color="auto"/>
            <w:left w:val="none" w:sz="0" w:space="0" w:color="auto"/>
            <w:bottom w:val="none" w:sz="0" w:space="0" w:color="auto"/>
            <w:right w:val="none" w:sz="0" w:space="0" w:color="auto"/>
          </w:divBdr>
        </w:div>
        <w:div w:id="1243180743">
          <w:marLeft w:val="0"/>
          <w:marRight w:val="0"/>
          <w:marTop w:val="0"/>
          <w:marBottom w:val="0"/>
          <w:divBdr>
            <w:top w:val="none" w:sz="0" w:space="0" w:color="auto"/>
            <w:left w:val="none" w:sz="0" w:space="0" w:color="auto"/>
            <w:bottom w:val="none" w:sz="0" w:space="0" w:color="auto"/>
            <w:right w:val="none" w:sz="0" w:space="0" w:color="auto"/>
          </w:divBdr>
        </w:div>
        <w:div w:id="1503009948">
          <w:marLeft w:val="0"/>
          <w:marRight w:val="0"/>
          <w:marTop w:val="0"/>
          <w:marBottom w:val="0"/>
          <w:divBdr>
            <w:top w:val="none" w:sz="0" w:space="0" w:color="auto"/>
            <w:left w:val="none" w:sz="0" w:space="0" w:color="auto"/>
            <w:bottom w:val="none" w:sz="0" w:space="0" w:color="auto"/>
            <w:right w:val="none" w:sz="0" w:space="0" w:color="auto"/>
          </w:divBdr>
        </w:div>
        <w:div w:id="1753576512">
          <w:marLeft w:val="0"/>
          <w:marRight w:val="0"/>
          <w:marTop w:val="0"/>
          <w:marBottom w:val="0"/>
          <w:divBdr>
            <w:top w:val="none" w:sz="0" w:space="0" w:color="auto"/>
            <w:left w:val="none" w:sz="0" w:space="0" w:color="auto"/>
            <w:bottom w:val="none" w:sz="0" w:space="0" w:color="auto"/>
            <w:right w:val="none" w:sz="0" w:space="0" w:color="auto"/>
          </w:divBdr>
        </w:div>
        <w:div w:id="1766921260">
          <w:marLeft w:val="0"/>
          <w:marRight w:val="0"/>
          <w:marTop w:val="0"/>
          <w:marBottom w:val="0"/>
          <w:divBdr>
            <w:top w:val="none" w:sz="0" w:space="0" w:color="auto"/>
            <w:left w:val="none" w:sz="0" w:space="0" w:color="auto"/>
            <w:bottom w:val="none" w:sz="0" w:space="0" w:color="auto"/>
            <w:right w:val="none" w:sz="0" w:space="0" w:color="auto"/>
          </w:divBdr>
        </w:div>
        <w:div w:id="1837063552">
          <w:marLeft w:val="0"/>
          <w:marRight w:val="0"/>
          <w:marTop w:val="0"/>
          <w:marBottom w:val="0"/>
          <w:divBdr>
            <w:top w:val="none" w:sz="0" w:space="0" w:color="auto"/>
            <w:left w:val="none" w:sz="0" w:space="0" w:color="auto"/>
            <w:bottom w:val="none" w:sz="0" w:space="0" w:color="auto"/>
            <w:right w:val="none" w:sz="0" w:space="0" w:color="auto"/>
          </w:divBdr>
        </w:div>
        <w:div w:id="1862014018">
          <w:marLeft w:val="0"/>
          <w:marRight w:val="0"/>
          <w:marTop w:val="0"/>
          <w:marBottom w:val="0"/>
          <w:divBdr>
            <w:top w:val="none" w:sz="0" w:space="0" w:color="auto"/>
            <w:left w:val="none" w:sz="0" w:space="0" w:color="auto"/>
            <w:bottom w:val="none" w:sz="0" w:space="0" w:color="auto"/>
            <w:right w:val="none" w:sz="0" w:space="0" w:color="auto"/>
          </w:divBdr>
        </w:div>
        <w:div w:id="2119179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usicthatmakescommunity.org/" TargetMode="External"/><Relationship Id="rId18" Type="http://schemas.openxmlformats.org/officeDocument/2006/relationships/hyperlink" Target="https://thehymnsociety.org/" TargetMode="External"/><Relationship Id="rId3" Type="http://schemas.openxmlformats.org/officeDocument/2006/relationships/customXml" Target="../customXml/item3.xml"/><Relationship Id="rId21" Type="http://schemas.openxmlformats.org/officeDocument/2006/relationships/hyperlink" Target="https://elca.org/Faith/Faith-and-Society/Social-Messages/Government"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uccfiles.com/VoteFaithfully_Toolki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resbyterianmission.org/ministries/worship/christian-citizen-election-day/" TargetMode="External"/><Relationship Id="rId20" Type="http://schemas.openxmlformats.org/officeDocument/2006/relationships/hyperlink" Target="http://elca.org/vot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piscopalchurch.org/files/vote_faithfully_2020_election_toolkit_updated.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youtu.be/y3ER4yn9nhQ"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gsburgfortress.org/store/product/9781506418261/Singing-in-Community-Paperless-Music-for-Worsh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19</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8660E-74D5-4240-929A-4BED1DA5F862}"/>
</file>

<file path=customXml/itemProps2.xml><?xml version="1.0" encoding="utf-8"?>
<ds:datastoreItem xmlns:ds="http://schemas.openxmlformats.org/officeDocument/2006/customXml" ds:itemID="{81A98986-4F0C-4A07-89A0-CD9AD1FA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61FAD6-7127-4FAF-B658-A967253AD083}">
  <ds:schemaRefs>
    <ds:schemaRef ds:uri="http://schemas.microsoft.com/sharepoint/v3/contenttype/forms"/>
  </ds:schemaRefs>
</ds:datastoreItem>
</file>

<file path=customXml/itemProps4.xml><?xml version="1.0" encoding="utf-8"?>
<ds:datastoreItem xmlns:ds="http://schemas.openxmlformats.org/officeDocument/2006/customXml" ds:itemID="{B8CAAAE5-441A-4A37-8A0C-E3D840662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Pages>
  <Words>1807</Words>
  <Characters>10302</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s for a National Election</dc:title>
  <dc:subject/>
  <dc:creator>John Weit</dc:creator>
  <cp:keywords/>
  <dc:description/>
  <cp:lastModifiedBy>BethAnn Lynch</cp:lastModifiedBy>
  <cp:revision>638</cp:revision>
  <dcterms:created xsi:type="dcterms:W3CDTF">2020-09-16T01:46:00Z</dcterms:created>
  <dcterms:modified xsi:type="dcterms:W3CDTF">2020-10-0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ember|a0e929f6-0728-46ab-beb4-b4e20508ce60</vt:lpwstr>
  </property>
  <property fmtid="{D5CDD505-2E9C-101B-9397-08002B2CF9AE}" pid="8" name="Resource Category">
    <vt:lpwstr>240;#Worship|2e65a392-3a3c-497c-81f5-58c788953bf0</vt:lpwstr>
  </property>
  <property fmtid="{D5CDD505-2E9C-101B-9397-08002B2CF9AE}" pid="9" name="Resource Primary Audience">
    <vt:lpwstr>19;#Member|a0e929f6-0728-46ab-beb4-b4e20508ce60</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Metrics File with Extension">
    <vt:lpwstr>2672</vt:lpwstr>
  </property>
</Properties>
</file>